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5FCFAA4" w14:textId="77777777" w:rsidR="00B84E9D" w:rsidRPr="00352AF7" w:rsidRDefault="00B84E9D" w:rsidP="00B84E9D">
      <w:pPr>
        <w:pStyle w:val="Obsah1"/>
        <w:pageBreakBefore/>
        <w:jc w:val="center"/>
        <w:rPr>
          <w:szCs w:val="24"/>
        </w:rPr>
      </w:pPr>
      <w:r w:rsidRPr="00352AF7">
        <w:rPr>
          <w:szCs w:val="24"/>
        </w:rPr>
        <w:t>Příloha č. 1 – Krycí list nabídky</w:t>
      </w:r>
    </w:p>
    <w:p w14:paraId="4528262B" w14:textId="77777777" w:rsidR="002D0B19" w:rsidRDefault="00B84E9D" w:rsidP="00B84E9D">
      <w:pPr>
        <w:jc w:val="center"/>
        <w:rPr>
          <w:b/>
          <w:bCs/>
        </w:rPr>
      </w:pPr>
      <w:r w:rsidRPr="00416D5F">
        <w:rPr>
          <w:b/>
          <w:bCs/>
        </w:rPr>
        <w:t xml:space="preserve">Název veřejné zakázky: </w:t>
      </w:r>
    </w:p>
    <w:p w14:paraId="304D0921" w14:textId="77777777" w:rsidR="00B84E9D" w:rsidRPr="00416D5F" w:rsidRDefault="00B84E9D" w:rsidP="00D56A51">
      <w:pPr>
        <w:jc w:val="center"/>
        <w:rPr>
          <w:rFonts w:eastAsia="Verdana"/>
          <w:b/>
          <w:bCs/>
        </w:rPr>
      </w:pPr>
      <w:r w:rsidRPr="00416D5F">
        <w:rPr>
          <w:rFonts w:eastAsia="Verdana"/>
          <w:b/>
          <w:bCs/>
        </w:rPr>
        <w:t>„</w:t>
      </w:r>
      <w:r w:rsidR="002D0B19" w:rsidRPr="002D0B19">
        <w:rPr>
          <w:b/>
        </w:rPr>
        <w:t>Výběrové řízení na dodávku technologií pro pracoviště povrchové úpravy</w:t>
      </w:r>
      <w:r w:rsidR="002D0B19" w:rsidRPr="002D0B19">
        <w:rPr>
          <w:rFonts w:eastAsia="Verdana"/>
          <w:b/>
        </w:rPr>
        <w:t xml:space="preserve"> </w:t>
      </w:r>
      <w:r w:rsidRPr="00416D5F">
        <w:rPr>
          <w:rFonts w:eastAsia="Verdana"/>
          <w:b/>
          <w:bCs/>
        </w:rPr>
        <w:t>‟</w:t>
      </w:r>
    </w:p>
    <w:p w14:paraId="1663F1BC" w14:textId="77777777" w:rsidR="00B84E9D" w:rsidRPr="00416D5F" w:rsidRDefault="00B84E9D" w:rsidP="00B84E9D">
      <w:pPr>
        <w:jc w:val="center"/>
        <w:rPr>
          <w:rFonts w:eastAsia="Verdana"/>
          <w:b/>
          <w:bCs/>
          <w:sz w:val="16"/>
          <w:szCs w:val="16"/>
        </w:rPr>
      </w:pPr>
    </w:p>
    <w:p w14:paraId="133D7C5C" w14:textId="77777777" w:rsidR="00B84E9D" w:rsidRPr="00352AF7" w:rsidRDefault="00D56A51" w:rsidP="00B84E9D">
      <w:pPr>
        <w:pStyle w:val="Zkladntext"/>
        <w:widowControl w:val="0"/>
        <w:spacing w:after="60" w:line="240" w:lineRule="auto"/>
        <w:jc w:val="left"/>
      </w:pPr>
      <w:r w:rsidRPr="00352AF7">
        <w:rPr>
          <w:b/>
          <w:bCs/>
        </w:rPr>
        <w:t>ZADAVATEL</w:t>
      </w: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36"/>
        <w:gridCol w:w="4680"/>
      </w:tblGrid>
      <w:tr w:rsidR="00B84E9D" w14:paraId="508E35A4" w14:textId="77777777" w:rsidTr="00D565ED">
        <w:trPr>
          <w:trHeight w:val="196"/>
        </w:trPr>
        <w:tc>
          <w:tcPr>
            <w:tcW w:w="4536" w:type="dxa"/>
            <w:shd w:val="clear" w:color="auto" w:fill="auto"/>
            <w:vAlign w:val="center"/>
          </w:tcPr>
          <w:p w14:paraId="38D89EB4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b/>
              </w:rPr>
            </w:pPr>
            <w:r w:rsidRPr="00F361EA">
              <w:rPr>
                <w:rFonts w:ascii="Calibri" w:hAnsi="Calibri" w:cs="Calibri"/>
                <w:lang w:val="cs-CZ"/>
              </w:rPr>
              <w:t>Z</w:t>
            </w:r>
            <w:r w:rsidRPr="00F361EA">
              <w:rPr>
                <w:rFonts w:ascii="Calibri" w:hAnsi="Calibri" w:cs="Calibri"/>
              </w:rPr>
              <w:t>adavatelem je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694D2B97" w14:textId="77777777" w:rsidR="00B84E9D" w:rsidRPr="00D92022" w:rsidRDefault="002D0B19" w:rsidP="00D565ED">
            <w:pPr>
              <w:jc w:val="left"/>
              <w:rPr>
                <w:b/>
              </w:rPr>
            </w:pPr>
            <w:r w:rsidRPr="002D0B19">
              <w:rPr>
                <w:b/>
              </w:rPr>
              <w:t>DAJZR s.r.o.</w:t>
            </w:r>
          </w:p>
        </w:tc>
      </w:tr>
      <w:tr w:rsidR="00B84E9D" w14:paraId="40EDA7DC" w14:textId="77777777" w:rsidTr="00D565ED">
        <w:trPr>
          <w:trHeight w:val="208"/>
        </w:trPr>
        <w:tc>
          <w:tcPr>
            <w:tcW w:w="4536" w:type="dxa"/>
            <w:shd w:val="clear" w:color="auto" w:fill="auto"/>
            <w:vAlign w:val="center"/>
          </w:tcPr>
          <w:p w14:paraId="7AACC318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  <w:lang w:val="cs-CZ"/>
              </w:rPr>
              <w:t>Sídlo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50C56CD9" w14:textId="77777777" w:rsidR="00B84E9D" w:rsidRDefault="002D0B19" w:rsidP="00D565ED">
            <w:pPr>
              <w:jc w:val="left"/>
            </w:pPr>
            <w:r w:rsidRPr="002D0B19">
              <w:t>Husitská 89/41, Žižkov, 130 00 Praha 3</w:t>
            </w:r>
          </w:p>
        </w:tc>
      </w:tr>
      <w:tr w:rsidR="00B84E9D" w14:paraId="0BE2C4BA" w14:textId="77777777" w:rsidTr="00D565ED">
        <w:trPr>
          <w:trHeight w:val="208"/>
        </w:trPr>
        <w:tc>
          <w:tcPr>
            <w:tcW w:w="4536" w:type="dxa"/>
            <w:shd w:val="clear" w:color="auto" w:fill="auto"/>
            <w:vAlign w:val="center"/>
          </w:tcPr>
          <w:p w14:paraId="784D7364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  <w:lang w:val="cs-CZ"/>
              </w:rPr>
              <w:t>Provozovna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4E50C6AD" w14:textId="77777777" w:rsidR="00B84E9D" w:rsidRPr="00352AF7" w:rsidRDefault="00D565ED" w:rsidP="00D565ED">
            <w:pPr>
              <w:jc w:val="left"/>
            </w:pPr>
            <w:r w:rsidRPr="00D565ED">
              <w:rPr>
                <w:rFonts w:cs="Calibri"/>
                <w:color w:val="000000"/>
                <w:lang w:eastAsia="cs-CZ"/>
              </w:rPr>
              <w:t>areál TOMA Otrokovice, 68. B, tř. Tomáše Bati 1727, 765 02 Otrokovice</w:t>
            </w:r>
          </w:p>
        </w:tc>
      </w:tr>
      <w:tr w:rsidR="00B84E9D" w14:paraId="1D9F4E6F" w14:textId="77777777" w:rsidTr="00D565ED">
        <w:trPr>
          <w:trHeight w:val="208"/>
        </w:trPr>
        <w:tc>
          <w:tcPr>
            <w:tcW w:w="4536" w:type="dxa"/>
            <w:shd w:val="clear" w:color="auto" w:fill="auto"/>
            <w:vAlign w:val="center"/>
          </w:tcPr>
          <w:p w14:paraId="15A1B9F0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  <w:lang w:val="cs-CZ"/>
              </w:rPr>
              <w:t>Kontaktní osoba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7866DFA9" w14:textId="77777777" w:rsidR="00B84E9D" w:rsidRPr="00585E4C" w:rsidRDefault="002D0B19" w:rsidP="00D565ED">
            <w:pPr>
              <w:jc w:val="left"/>
            </w:pPr>
            <w:r>
              <w:t xml:space="preserve">DANIEL </w:t>
            </w:r>
            <w:r w:rsidR="00040E71">
              <w:t>ZPĚVÁK – jednatel</w:t>
            </w:r>
            <w:r w:rsidR="00B84E9D" w:rsidRPr="00585E4C">
              <w:t xml:space="preserve"> společnosti</w:t>
            </w:r>
          </w:p>
        </w:tc>
      </w:tr>
      <w:tr w:rsidR="00B84E9D" w14:paraId="671B2244" w14:textId="77777777" w:rsidTr="00D565ED">
        <w:trPr>
          <w:trHeight w:val="208"/>
        </w:trPr>
        <w:tc>
          <w:tcPr>
            <w:tcW w:w="4536" w:type="dxa"/>
            <w:shd w:val="clear" w:color="auto" w:fill="auto"/>
            <w:vAlign w:val="center"/>
          </w:tcPr>
          <w:p w14:paraId="0390AB81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</w:rPr>
              <w:t>IČ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601029A9" w14:textId="77777777" w:rsidR="00B84E9D" w:rsidRPr="00585E4C" w:rsidRDefault="002D0B19" w:rsidP="00D565ED">
            <w:pPr>
              <w:jc w:val="left"/>
            </w:pPr>
            <w:r w:rsidRPr="002D0B19">
              <w:t>28319826</w:t>
            </w:r>
          </w:p>
        </w:tc>
      </w:tr>
      <w:tr w:rsidR="00B84E9D" w14:paraId="1932822B" w14:textId="77777777" w:rsidTr="00D565ED">
        <w:trPr>
          <w:trHeight w:val="208"/>
        </w:trPr>
        <w:tc>
          <w:tcPr>
            <w:tcW w:w="4536" w:type="dxa"/>
            <w:shd w:val="clear" w:color="auto" w:fill="auto"/>
            <w:vAlign w:val="center"/>
          </w:tcPr>
          <w:p w14:paraId="16FE7DCC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</w:rPr>
              <w:t>DIČ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3C2CAE96" w14:textId="77777777" w:rsidR="00B84E9D" w:rsidRPr="00585E4C" w:rsidRDefault="00B84E9D" w:rsidP="00D565ED">
            <w:pPr>
              <w:jc w:val="left"/>
            </w:pPr>
            <w:r w:rsidRPr="00585E4C">
              <w:t>CZ</w:t>
            </w:r>
            <w:r w:rsidR="002D0B19" w:rsidRPr="002D0B19">
              <w:t>28319826</w:t>
            </w:r>
          </w:p>
        </w:tc>
      </w:tr>
      <w:tr w:rsidR="00B84E9D" w14:paraId="68CD3128" w14:textId="77777777" w:rsidTr="00D565ED">
        <w:trPr>
          <w:trHeight w:val="208"/>
        </w:trPr>
        <w:tc>
          <w:tcPr>
            <w:tcW w:w="4536" w:type="dxa"/>
            <w:shd w:val="clear" w:color="auto" w:fill="auto"/>
            <w:vAlign w:val="center"/>
          </w:tcPr>
          <w:p w14:paraId="41B85EA6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  <w:lang w:val="cs-CZ"/>
              </w:rPr>
              <w:t>Telefon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5913D487" w14:textId="77777777" w:rsidR="00B84E9D" w:rsidRPr="00585E4C" w:rsidRDefault="002D0B19" w:rsidP="00D565ED">
            <w:pPr>
              <w:jc w:val="left"/>
            </w:pPr>
            <w:r w:rsidRPr="00B0295A">
              <w:rPr>
                <w:rFonts w:cs="Calibri"/>
                <w:color w:val="000000"/>
                <w:lang w:eastAsia="cs-CZ"/>
              </w:rPr>
              <w:t xml:space="preserve">+420 </w:t>
            </w:r>
            <w:r>
              <w:t>777 017 588</w:t>
            </w:r>
          </w:p>
        </w:tc>
      </w:tr>
      <w:tr w:rsidR="00B84E9D" w14:paraId="647AC9B5" w14:textId="77777777" w:rsidTr="00D565ED">
        <w:trPr>
          <w:trHeight w:val="174"/>
        </w:trPr>
        <w:tc>
          <w:tcPr>
            <w:tcW w:w="4536" w:type="dxa"/>
            <w:shd w:val="clear" w:color="auto" w:fill="auto"/>
            <w:vAlign w:val="center"/>
          </w:tcPr>
          <w:p w14:paraId="22E3BDE0" w14:textId="77777777" w:rsidR="00B84E9D" w:rsidRPr="00F361EA" w:rsidRDefault="00B84E9D" w:rsidP="00D565ED">
            <w:pPr>
              <w:pStyle w:val="Obsahtabulky"/>
              <w:jc w:val="left"/>
              <w:rPr>
                <w:rFonts w:ascii="Calibri" w:hAnsi="Calibri" w:cs="Calibri"/>
                <w:lang w:val="cs-CZ"/>
              </w:rPr>
            </w:pPr>
            <w:r w:rsidRPr="00F361EA">
              <w:rPr>
                <w:rFonts w:ascii="Calibri" w:hAnsi="Calibri" w:cs="Calibri"/>
              </w:rPr>
              <w:t>E-mail: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15F7F4E6" w14:textId="77777777" w:rsidR="00B84E9D" w:rsidRDefault="002D0B19" w:rsidP="00D565ED">
            <w:pPr>
              <w:jc w:val="left"/>
            </w:pPr>
            <w:hyperlink r:id="rId8" w:history="1">
              <w:r>
                <w:rPr>
                  <w:rStyle w:val="Hypertextovodkaz"/>
                </w:rPr>
                <w:t>info@dajzr.cz</w:t>
              </w:r>
            </w:hyperlink>
          </w:p>
        </w:tc>
      </w:tr>
    </w:tbl>
    <w:p w14:paraId="559920C2" w14:textId="77777777" w:rsidR="00B84E9D" w:rsidRPr="00BD075B" w:rsidRDefault="00D56A51" w:rsidP="00B84E9D">
      <w:pPr>
        <w:pStyle w:val="Zkladntext"/>
        <w:widowControl w:val="0"/>
        <w:spacing w:before="120" w:after="60" w:line="240" w:lineRule="auto"/>
        <w:jc w:val="left"/>
        <w:rPr>
          <w:strike/>
        </w:rPr>
      </w:pPr>
      <w:r w:rsidRPr="00BD075B">
        <w:rPr>
          <w:b/>
          <w:bCs/>
          <w:lang/>
        </w:rPr>
        <w:t>ÚČASTNÍK</w:t>
      </w: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36"/>
        <w:gridCol w:w="4680"/>
      </w:tblGrid>
      <w:tr w:rsidR="00B84E9D" w:rsidRPr="00A71E0F" w14:paraId="6047D11B" w14:textId="77777777" w:rsidTr="00A41201">
        <w:tc>
          <w:tcPr>
            <w:tcW w:w="4536" w:type="dxa"/>
            <w:shd w:val="clear" w:color="auto" w:fill="auto"/>
          </w:tcPr>
          <w:p w14:paraId="6E8AA3EA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lang w:val="cs-CZ"/>
              </w:rPr>
              <w:t>Obchodní firma nebo název:</w:t>
            </w:r>
          </w:p>
        </w:tc>
        <w:tc>
          <w:tcPr>
            <w:tcW w:w="4680" w:type="dxa"/>
            <w:shd w:val="clear" w:color="auto" w:fill="auto"/>
          </w:tcPr>
          <w:p w14:paraId="57BF485C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7BD9FBB9" w14:textId="77777777" w:rsidTr="00A41201">
        <w:tc>
          <w:tcPr>
            <w:tcW w:w="4536" w:type="dxa"/>
            <w:shd w:val="clear" w:color="auto" w:fill="auto"/>
          </w:tcPr>
          <w:p w14:paraId="3E2DD0ED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>Sídlo/místo podnikání:</w:t>
            </w:r>
          </w:p>
        </w:tc>
        <w:tc>
          <w:tcPr>
            <w:tcW w:w="4680" w:type="dxa"/>
            <w:shd w:val="clear" w:color="auto" w:fill="auto"/>
          </w:tcPr>
          <w:p w14:paraId="7EB4DEF3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42AD9190" w14:textId="77777777" w:rsidTr="00A41201">
        <w:tc>
          <w:tcPr>
            <w:tcW w:w="4536" w:type="dxa"/>
            <w:shd w:val="clear" w:color="auto" w:fill="auto"/>
          </w:tcPr>
          <w:p w14:paraId="749AD453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 xml:space="preserve">Osoba oprávněná jednat za </w:t>
            </w:r>
            <w:r>
              <w:rPr>
                <w:rFonts w:ascii="Calibri" w:hAnsi="Calibri" w:cs="Verdana"/>
                <w:lang w:val="cs-CZ"/>
              </w:rPr>
              <w:t>účastníka</w:t>
            </w:r>
            <w:r w:rsidRPr="00A71E0F">
              <w:rPr>
                <w:rFonts w:ascii="Calibri" w:hAnsi="Calibri" w:cs="Verdana"/>
                <w:lang w:val="cs-CZ"/>
              </w:rPr>
              <w:t>:</w:t>
            </w:r>
          </w:p>
        </w:tc>
        <w:tc>
          <w:tcPr>
            <w:tcW w:w="4680" w:type="dxa"/>
            <w:shd w:val="clear" w:color="auto" w:fill="auto"/>
          </w:tcPr>
          <w:p w14:paraId="72D0788C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60F5C0BF" w14:textId="77777777" w:rsidTr="00A41201">
        <w:tc>
          <w:tcPr>
            <w:tcW w:w="4536" w:type="dxa"/>
            <w:shd w:val="clear" w:color="auto" w:fill="auto"/>
          </w:tcPr>
          <w:p w14:paraId="17B62126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>Kontaktní osoba:</w:t>
            </w:r>
          </w:p>
        </w:tc>
        <w:tc>
          <w:tcPr>
            <w:tcW w:w="4680" w:type="dxa"/>
            <w:shd w:val="clear" w:color="auto" w:fill="auto"/>
          </w:tcPr>
          <w:p w14:paraId="41226E7E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085AA4A1" w14:textId="77777777" w:rsidTr="00A41201">
        <w:tc>
          <w:tcPr>
            <w:tcW w:w="4536" w:type="dxa"/>
            <w:shd w:val="clear" w:color="auto" w:fill="auto"/>
          </w:tcPr>
          <w:p w14:paraId="4EF04B95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>IČ:</w:t>
            </w:r>
          </w:p>
        </w:tc>
        <w:tc>
          <w:tcPr>
            <w:tcW w:w="4680" w:type="dxa"/>
            <w:shd w:val="clear" w:color="auto" w:fill="auto"/>
          </w:tcPr>
          <w:p w14:paraId="7390780E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219E6390" w14:textId="77777777" w:rsidTr="00A41201">
        <w:tc>
          <w:tcPr>
            <w:tcW w:w="4536" w:type="dxa"/>
            <w:shd w:val="clear" w:color="auto" w:fill="auto"/>
          </w:tcPr>
          <w:p w14:paraId="186A6B90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>DIČ:</w:t>
            </w:r>
          </w:p>
        </w:tc>
        <w:tc>
          <w:tcPr>
            <w:tcW w:w="4680" w:type="dxa"/>
            <w:shd w:val="clear" w:color="auto" w:fill="auto"/>
          </w:tcPr>
          <w:p w14:paraId="45AD3A32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1046242F" w14:textId="77777777" w:rsidTr="00A41201">
        <w:tc>
          <w:tcPr>
            <w:tcW w:w="4536" w:type="dxa"/>
            <w:shd w:val="clear" w:color="auto" w:fill="auto"/>
          </w:tcPr>
          <w:p w14:paraId="545E4528" w14:textId="77777777" w:rsidR="00B84E9D" w:rsidRPr="00416D5F" w:rsidRDefault="00B84E9D" w:rsidP="00A41201">
            <w:pPr>
              <w:pStyle w:val="Obsahtabulky"/>
              <w:rPr>
                <w:rFonts w:ascii="Calibri" w:hAnsi="Calibri" w:cs="Verdana"/>
                <w:b/>
                <w:lang w:val="cs-CZ"/>
              </w:rPr>
            </w:pPr>
            <w:r w:rsidRPr="00416D5F">
              <w:rPr>
                <w:rFonts w:ascii="Calibri" w:hAnsi="Calibri" w:cs="Verdana"/>
                <w:b/>
                <w:lang w:val="cs-CZ"/>
              </w:rPr>
              <w:t>Celková cena v Kč či EUR bez DPH:</w:t>
            </w:r>
          </w:p>
        </w:tc>
        <w:tc>
          <w:tcPr>
            <w:tcW w:w="4680" w:type="dxa"/>
            <w:shd w:val="clear" w:color="auto" w:fill="auto"/>
          </w:tcPr>
          <w:p w14:paraId="3F8FF210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2FF8A510" w14:textId="77777777" w:rsidTr="00A41201">
        <w:tc>
          <w:tcPr>
            <w:tcW w:w="4536" w:type="dxa"/>
            <w:shd w:val="clear" w:color="auto" w:fill="auto"/>
          </w:tcPr>
          <w:p w14:paraId="6DE6E6C7" w14:textId="77777777" w:rsidR="00B84E9D" w:rsidRPr="00416D5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416D5F">
              <w:rPr>
                <w:rFonts w:ascii="Calibri" w:hAnsi="Calibri" w:cs="Verdana"/>
                <w:lang w:val="cs-CZ"/>
              </w:rPr>
              <w:t>DPH:</w:t>
            </w:r>
          </w:p>
        </w:tc>
        <w:tc>
          <w:tcPr>
            <w:tcW w:w="4680" w:type="dxa"/>
            <w:shd w:val="clear" w:color="auto" w:fill="auto"/>
          </w:tcPr>
          <w:p w14:paraId="4E3059FA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635CFE5A" w14:textId="77777777" w:rsidTr="00A41201">
        <w:tc>
          <w:tcPr>
            <w:tcW w:w="4536" w:type="dxa"/>
            <w:shd w:val="clear" w:color="auto" w:fill="auto"/>
          </w:tcPr>
          <w:p w14:paraId="70E11719" w14:textId="77777777" w:rsidR="00B84E9D" w:rsidRPr="00416D5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416D5F">
              <w:rPr>
                <w:rFonts w:ascii="Calibri" w:hAnsi="Calibri" w:cs="Verdana"/>
                <w:lang w:val="cs-CZ"/>
              </w:rPr>
              <w:t>Cena v Kč či EUR včetně DPH:</w:t>
            </w:r>
          </w:p>
        </w:tc>
        <w:tc>
          <w:tcPr>
            <w:tcW w:w="4680" w:type="dxa"/>
            <w:shd w:val="clear" w:color="auto" w:fill="auto"/>
          </w:tcPr>
          <w:p w14:paraId="06401472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0D27C11B" w14:textId="77777777" w:rsidTr="00EB1712">
        <w:trPr>
          <w:trHeight w:val="460"/>
        </w:trPr>
        <w:tc>
          <w:tcPr>
            <w:tcW w:w="9216" w:type="dxa"/>
            <w:gridSpan w:val="2"/>
            <w:shd w:val="clear" w:color="auto" w:fill="D9D9D9"/>
            <w:vAlign w:val="center"/>
          </w:tcPr>
          <w:p w14:paraId="0196B198" w14:textId="77777777" w:rsidR="00B84E9D" w:rsidRPr="00A71E0F" w:rsidRDefault="00D56A51" w:rsidP="00D56A51">
            <w:pPr>
              <w:pStyle w:val="Obsahtabulky"/>
              <w:snapToGrid w:val="0"/>
              <w:jc w:val="center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Calibri"/>
                <w:b/>
                <w:szCs w:val="22"/>
                <w:lang w:val="cs-CZ" w:eastAsia="cs-CZ"/>
              </w:rPr>
              <w:t>DODACÍ</w:t>
            </w:r>
            <w:r w:rsidRPr="00747EDE">
              <w:rPr>
                <w:rFonts w:ascii="Calibri" w:hAnsi="Calibri" w:cs="Calibri"/>
                <w:b/>
                <w:szCs w:val="22"/>
                <w:lang w:eastAsia="cs-CZ"/>
              </w:rPr>
              <w:t xml:space="preserve"> PODMÍNKY:</w:t>
            </w:r>
          </w:p>
        </w:tc>
      </w:tr>
      <w:tr w:rsidR="00D56A51" w:rsidRPr="00A71E0F" w14:paraId="7B2ADC6A" w14:textId="77777777" w:rsidTr="00EB1712">
        <w:trPr>
          <w:trHeight w:val="460"/>
        </w:trPr>
        <w:tc>
          <w:tcPr>
            <w:tcW w:w="4536" w:type="dxa"/>
            <w:shd w:val="clear" w:color="auto" w:fill="auto"/>
            <w:vAlign w:val="center"/>
          </w:tcPr>
          <w:p w14:paraId="4927D4B8" w14:textId="77777777" w:rsidR="00D56A51" w:rsidRPr="002D2AAD" w:rsidRDefault="002D2AAD" w:rsidP="002D2AAD">
            <w:pPr>
              <w:snapToGrid w:val="0"/>
              <w:rPr>
                <w:rFonts w:cs="Calibri"/>
                <w:sz w:val="20"/>
                <w:szCs w:val="20"/>
              </w:rPr>
            </w:pPr>
            <w:r w:rsidRPr="002D2AAD">
              <w:rPr>
                <w:rFonts w:cs="Calibri"/>
                <w:sz w:val="20"/>
                <w:szCs w:val="20"/>
              </w:rPr>
              <w:t>Termín dodání technologií včetně uvedení do plného provozu (dny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181866C2" w14:textId="77777777" w:rsidR="00D56A51" w:rsidRPr="00D56A51" w:rsidRDefault="00EB1712" w:rsidP="00D56A51">
            <w:pPr>
              <w:pStyle w:val="Obsahtabulky"/>
              <w:snapToGrid w:val="0"/>
              <w:ind w:left="360"/>
              <w:jc w:val="center"/>
              <w:rPr>
                <w:rFonts w:ascii="Calibri" w:hAnsi="Calibri" w:cs="Verdana"/>
                <w:i/>
                <w:iCs/>
                <w:lang w:val="cs-CZ"/>
              </w:rPr>
            </w:pPr>
            <w:r>
              <w:rPr>
                <w:rFonts w:ascii="Calibri" w:hAnsi="Calibri" w:cs="Verdana"/>
                <w:i/>
                <w:iCs/>
                <w:lang w:val="cs-CZ"/>
              </w:rPr>
              <w:t>=</w:t>
            </w:r>
            <w:r w:rsidRPr="00D56A51">
              <w:rPr>
                <w:rFonts w:ascii="Calibri" w:hAnsi="Calibri" w:cs="Verdana"/>
                <w:i/>
                <w:iCs/>
                <w:lang w:val="cs-CZ"/>
              </w:rPr>
              <w:t>Vyplňte váš údaj</w:t>
            </w:r>
            <w:r>
              <w:rPr>
                <w:rFonts w:ascii="Calibri" w:hAnsi="Calibri" w:cs="Verdana"/>
                <w:i/>
                <w:iCs/>
                <w:lang w:val="cs-CZ"/>
              </w:rPr>
              <w:t>=</w:t>
            </w:r>
          </w:p>
        </w:tc>
      </w:tr>
      <w:tr w:rsidR="00B84E9D" w:rsidRPr="00A71E0F" w14:paraId="3D10D92C" w14:textId="77777777" w:rsidTr="00EB1712">
        <w:trPr>
          <w:trHeight w:val="460"/>
        </w:trPr>
        <w:tc>
          <w:tcPr>
            <w:tcW w:w="9216" w:type="dxa"/>
            <w:gridSpan w:val="2"/>
            <w:shd w:val="clear" w:color="auto" w:fill="D9D9D9"/>
            <w:vAlign w:val="center"/>
          </w:tcPr>
          <w:p w14:paraId="3656DAB3" w14:textId="77777777" w:rsidR="00B84E9D" w:rsidRPr="002D2AAD" w:rsidRDefault="00D56A51" w:rsidP="00D56A51">
            <w:pPr>
              <w:pStyle w:val="Obsahtabulky"/>
              <w:snapToGrid w:val="0"/>
              <w:jc w:val="center"/>
              <w:rPr>
                <w:rFonts w:ascii="Calibri" w:hAnsi="Calibri" w:cs="Calibri"/>
                <w:lang w:val="cs-CZ"/>
              </w:rPr>
            </w:pPr>
            <w:r w:rsidRPr="002D2AAD">
              <w:rPr>
                <w:rFonts w:ascii="Calibri" w:hAnsi="Calibri" w:cs="Calibri"/>
                <w:b/>
                <w:szCs w:val="22"/>
                <w:lang w:eastAsia="cs-CZ"/>
              </w:rPr>
              <w:t>SERVISNÍ PODMÍNKY:</w:t>
            </w:r>
          </w:p>
        </w:tc>
      </w:tr>
      <w:tr w:rsidR="00B84E9D" w:rsidRPr="00A71E0F" w14:paraId="53F13686" w14:textId="77777777" w:rsidTr="00EB1712">
        <w:trPr>
          <w:trHeight w:val="460"/>
        </w:trPr>
        <w:tc>
          <w:tcPr>
            <w:tcW w:w="4536" w:type="dxa"/>
            <w:shd w:val="clear" w:color="auto" w:fill="auto"/>
            <w:vAlign w:val="center"/>
          </w:tcPr>
          <w:p w14:paraId="4A684626" w14:textId="77777777" w:rsidR="00B84E9D" w:rsidRPr="002D2AAD" w:rsidRDefault="002D2AAD" w:rsidP="00D56A51">
            <w:pPr>
              <w:jc w:val="left"/>
              <w:rPr>
                <w:rFonts w:cs="Calibri"/>
                <w:sz w:val="20"/>
                <w:szCs w:val="20"/>
              </w:rPr>
            </w:pPr>
            <w:r w:rsidRPr="002D2AAD">
              <w:rPr>
                <w:rFonts w:cs="Calibri"/>
                <w:sz w:val="20"/>
                <w:szCs w:val="20"/>
              </w:rPr>
              <w:t>Čas příjezdu servisního technika od nahlášení závady stroje v hodinách (v pracovních dnech s pracovní dobou 6-18 hod.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1D57FF7E" w14:textId="77777777" w:rsidR="00B84E9D" w:rsidRPr="00A71E0F" w:rsidRDefault="00EB1712" w:rsidP="00D56A51">
            <w:pPr>
              <w:pStyle w:val="Obsahtabulky"/>
              <w:snapToGrid w:val="0"/>
              <w:ind w:left="360"/>
              <w:jc w:val="center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i/>
                <w:iCs/>
                <w:lang w:val="cs-CZ"/>
              </w:rPr>
              <w:t>=</w:t>
            </w:r>
            <w:r w:rsidR="00D56A51" w:rsidRPr="00D56A51">
              <w:rPr>
                <w:rFonts w:ascii="Calibri" w:hAnsi="Calibri" w:cs="Verdana"/>
                <w:i/>
                <w:iCs/>
                <w:lang w:val="cs-CZ"/>
              </w:rPr>
              <w:t>Vyplňte váš údaj</w:t>
            </w:r>
            <w:r>
              <w:rPr>
                <w:rFonts w:ascii="Calibri" w:hAnsi="Calibri" w:cs="Verdana"/>
                <w:i/>
                <w:iCs/>
                <w:lang w:val="cs-CZ"/>
              </w:rPr>
              <w:t>=</w:t>
            </w:r>
          </w:p>
        </w:tc>
      </w:tr>
      <w:tr w:rsidR="00B84E9D" w:rsidRPr="00A71E0F" w14:paraId="242D73A4" w14:textId="77777777" w:rsidTr="00EB1712">
        <w:trPr>
          <w:trHeight w:val="460"/>
        </w:trPr>
        <w:tc>
          <w:tcPr>
            <w:tcW w:w="9216" w:type="dxa"/>
            <w:gridSpan w:val="2"/>
            <w:shd w:val="clear" w:color="auto" w:fill="D9D9D9"/>
            <w:vAlign w:val="center"/>
          </w:tcPr>
          <w:p w14:paraId="67C5A3E5" w14:textId="77777777" w:rsidR="00B84E9D" w:rsidRPr="002D2AAD" w:rsidRDefault="00D56A51" w:rsidP="00D56A51">
            <w:pPr>
              <w:pStyle w:val="Obsahtabulky"/>
              <w:snapToGrid w:val="0"/>
              <w:jc w:val="center"/>
              <w:rPr>
                <w:rFonts w:ascii="Calibri" w:hAnsi="Calibri" w:cs="Calibri"/>
                <w:lang w:val="cs-CZ"/>
              </w:rPr>
            </w:pPr>
            <w:r w:rsidRPr="002D2AAD">
              <w:rPr>
                <w:rFonts w:ascii="Calibri" w:hAnsi="Calibri" w:cs="Calibri"/>
                <w:b/>
              </w:rPr>
              <w:t>ZÁRU</w:t>
            </w:r>
            <w:r w:rsidRPr="002D2AAD">
              <w:rPr>
                <w:rFonts w:ascii="Calibri" w:hAnsi="Calibri" w:cs="Calibri"/>
                <w:b/>
                <w:lang w:val="cs-CZ"/>
              </w:rPr>
              <w:t>ČNÍ PODMÍNKY</w:t>
            </w:r>
            <w:r w:rsidRPr="002D2AAD">
              <w:rPr>
                <w:rFonts w:ascii="Calibri" w:hAnsi="Calibri" w:cs="Calibri"/>
                <w:b/>
              </w:rPr>
              <w:t>:</w:t>
            </w:r>
          </w:p>
        </w:tc>
      </w:tr>
      <w:tr w:rsidR="00B84E9D" w:rsidRPr="00A71E0F" w14:paraId="334C0568" w14:textId="77777777" w:rsidTr="00EB1712">
        <w:trPr>
          <w:trHeight w:val="460"/>
        </w:trPr>
        <w:tc>
          <w:tcPr>
            <w:tcW w:w="4536" w:type="dxa"/>
            <w:shd w:val="clear" w:color="auto" w:fill="auto"/>
            <w:vAlign w:val="center"/>
          </w:tcPr>
          <w:p w14:paraId="7EBA202F" w14:textId="77777777" w:rsidR="00B84E9D" w:rsidRPr="002D2AAD" w:rsidRDefault="00B84E9D" w:rsidP="00D56A51">
            <w:pPr>
              <w:snapToGrid w:val="0"/>
              <w:jc w:val="left"/>
            </w:pPr>
            <w:r w:rsidRPr="002D2AAD">
              <w:rPr>
                <w:rFonts w:cs="Calibri"/>
                <w:sz w:val="20"/>
                <w:szCs w:val="20"/>
              </w:rPr>
              <w:t>Délka záruky (v měsících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4571A176" w14:textId="77777777" w:rsidR="00B84E9D" w:rsidRPr="00A71E0F" w:rsidRDefault="00EB1712" w:rsidP="00D56A51">
            <w:pPr>
              <w:pStyle w:val="Obsahtabulky"/>
              <w:snapToGrid w:val="0"/>
              <w:ind w:left="360"/>
              <w:jc w:val="center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i/>
                <w:iCs/>
                <w:lang w:val="cs-CZ"/>
              </w:rPr>
              <w:t>=</w:t>
            </w:r>
            <w:r w:rsidRPr="00D56A51">
              <w:rPr>
                <w:rFonts w:ascii="Calibri" w:hAnsi="Calibri" w:cs="Verdana"/>
                <w:i/>
                <w:iCs/>
                <w:lang w:val="cs-CZ"/>
              </w:rPr>
              <w:t>Vyplňte váš údaj</w:t>
            </w:r>
            <w:r>
              <w:rPr>
                <w:rFonts w:ascii="Calibri" w:hAnsi="Calibri" w:cs="Verdana"/>
                <w:i/>
                <w:iCs/>
                <w:lang w:val="cs-CZ"/>
              </w:rPr>
              <w:t>=</w:t>
            </w:r>
          </w:p>
        </w:tc>
      </w:tr>
      <w:tr w:rsidR="00B84E9D" w:rsidRPr="00A71E0F" w14:paraId="4EAD016D" w14:textId="77777777" w:rsidTr="00D56A51">
        <w:trPr>
          <w:trHeight w:val="283"/>
        </w:trPr>
        <w:tc>
          <w:tcPr>
            <w:tcW w:w="9216" w:type="dxa"/>
            <w:gridSpan w:val="2"/>
            <w:shd w:val="clear" w:color="auto" w:fill="D9D9D9"/>
            <w:vAlign w:val="center"/>
          </w:tcPr>
          <w:p w14:paraId="067842F2" w14:textId="77777777" w:rsidR="00B84E9D" w:rsidRPr="00A71E0F" w:rsidRDefault="00B84E9D" w:rsidP="00D56A51">
            <w:pPr>
              <w:pStyle w:val="Obsahtabulky"/>
              <w:snapToGrid w:val="0"/>
              <w:ind w:left="360"/>
              <w:jc w:val="center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635B1DF2" w14:textId="77777777" w:rsidTr="00A41201">
        <w:tc>
          <w:tcPr>
            <w:tcW w:w="4536" w:type="dxa"/>
            <w:shd w:val="clear" w:color="auto" w:fill="auto"/>
          </w:tcPr>
          <w:p w14:paraId="5E1C7F53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>Telefon:</w:t>
            </w:r>
          </w:p>
        </w:tc>
        <w:tc>
          <w:tcPr>
            <w:tcW w:w="4680" w:type="dxa"/>
            <w:shd w:val="clear" w:color="auto" w:fill="auto"/>
          </w:tcPr>
          <w:p w14:paraId="064D6CFF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5B247C10" w14:textId="77777777" w:rsidTr="00A41201">
        <w:tc>
          <w:tcPr>
            <w:tcW w:w="4536" w:type="dxa"/>
            <w:shd w:val="clear" w:color="auto" w:fill="auto"/>
          </w:tcPr>
          <w:p w14:paraId="3998A64E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 w:rsidRPr="00A71E0F">
              <w:rPr>
                <w:rFonts w:ascii="Calibri" w:hAnsi="Calibri" w:cs="Verdana"/>
                <w:lang w:val="cs-CZ"/>
              </w:rPr>
              <w:t>E-mail:</w:t>
            </w:r>
          </w:p>
        </w:tc>
        <w:tc>
          <w:tcPr>
            <w:tcW w:w="4680" w:type="dxa"/>
            <w:shd w:val="clear" w:color="auto" w:fill="auto"/>
          </w:tcPr>
          <w:p w14:paraId="3030CC90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</w:tbl>
    <w:p w14:paraId="21B86428" w14:textId="77777777" w:rsidR="00B84E9D" w:rsidRPr="00352AF7" w:rsidRDefault="00B84E9D" w:rsidP="00B84E9D"/>
    <w:p w14:paraId="39E70D0D" w14:textId="77777777" w:rsidR="00B84E9D" w:rsidRPr="00BD075B" w:rsidRDefault="00B84E9D" w:rsidP="00B84E9D">
      <w:pPr>
        <w:jc w:val="center"/>
        <w:rPr>
          <w:b/>
        </w:rPr>
      </w:pPr>
      <w:r w:rsidRPr="0031343E">
        <w:rPr>
          <w:b/>
        </w:rPr>
        <w:t xml:space="preserve">KOMUNIKAČNÍ ADRESA PRO VZÁJEMNÝ STYK MEZI ZADAVATELEM </w:t>
      </w:r>
      <w:r w:rsidRPr="00BD075B">
        <w:rPr>
          <w:b/>
        </w:rPr>
        <w:t>A ÚČASTNÍKEM</w:t>
      </w:r>
    </w:p>
    <w:p w14:paraId="6FEC803D" w14:textId="77777777" w:rsidR="00B84E9D" w:rsidRDefault="00B84E9D" w:rsidP="00B84E9D">
      <w:pPr>
        <w:ind w:left="360"/>
        <w:jc w:val="center"/>
      </w:pPr>
      <w:r w:rsidRPr="00BD075B">
        <w:t>(pouze pro případ, že komunikační adresa se liší od adresy sídla účastníka)</w:t>
      </w: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36"/>
        <w:gridCol w:w="4680"/>
      </w:tblGrid>
      <w:tr w:rsidR="00B84E9D" w:rsidRPr="00A71E0F" w14:paraId="39ACF8E3" w14:textId="77777777" w:rsidTr="00A41201">
        <w:tc>
          <w:tcPr>
            <w:tcW w:w="4536" w:type="dxa"/>
            <w:shd w:val="clear" w:color="auto" w:fill="auto"/>
          </w:tcPr>
          <w:p w14:paraId="5F00A02A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lang w:val="cs-CZ"/>
              </w:rPr>
              <w:t>Obchodní firma nebo název</w:t>
            </w:r>
          </w:p>
        </w:tc>
        <w:tc>
          <w:tcPr>
            <w:tcW w:w="4680" w:type="dxa"/>
            <w:shd w:val="clear" w:color="auto" w:fill="auto"/>
          </w:tcPr>
          <w:p w14:paraId="360D5CC6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4E209FB6" w14:textId="77777777" w:rsidTr="00A41201">
        <w:tc>
          <w:tcPr>
            <w:tcW w:w="4536" w:type="dxa"/>
            <w:shd w:val="clear" w:color="auto" w:fill="auto"/>
          </w:tcPr>
          <w:p w14:paraId="3BD4F7F4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lang w:val="cs-CZ"/>
              </w:rPr>
              <w:t>Poštovní adresa včetně PSČ</w:t>
            </w:r>
          </w:p>
        </w:tc>
        <w:tc>
          <w:tcPr>
            <w:tcW w:w="4680" w:type="dxa"/>
            <w:shd w:val="clear" w:color="auto" w:fill="auto"/>
          </w:tcPr>
          <w:p w14:paraId="74391D29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04796D0D" w14:textId="77777777" w:rsidTr="00A41201">
        <w:tc>
          <w:tcPr>
            <w:tcW w:w="4536" w:type="dxa"/>
            <w:shd w:val="clear" w:color="auto" w:fill="auto"/>
          </w:tcPr>
          <w:p w14:paraId="549BDFA9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lang w:val="cs-CZ"/>
              </w:rPr>
              <w:t>Elektronická adresa</w:t>
            </w:r>
          </w:p>
        </w:tc>
        <w:tc>
          <w:tcPr>
            <w:tcW w:w="4680" w:type="dxa"/>
            <w:shd w:val="clear" w:color="auto" w:fill="auto"/>
          </w:tcPr>
          <w:p w14:paraId="7AE0285D" w14:textId="77777777" w:rsidR="00B84E9D" w:rsidRPr="00A71E0F" w:rsidRDefault="00B84E9D" w:rsidP="00A41201">
            <w:pPr>
              <w:pStyle w:val="Obsahtabulky"/>
              <w:snapToGrid w:val="0"/>
              <w:ind w:left="360"/>
              <w:rPr>
                <w:rFonts w:ascii="Calibri" w:hAnsi="Calibri" w:cs="Verdana"/>
                <w:lang w:val="cs-CZ"/>
              </w:rPr>
            </w:pPr>
          </w:p>
        </w:tc>
      </w:tr>
      <w:tr w:rsidR="00B84E9D" w:rsidRPr="00A71E0F" w14:paraId="2091E7D5" w14:textId="77777777" w:rsidTr="00A41201">
        <w:tc>
          <w:tcPr>
            <w:tcW w:w="4536" w:type="dxa"/>
            <w:shd w:val="clear" w:color="auto" w:fill="auto"/>
          </w:tcPr>
          <w:p w14:paraId="4159498A" w14:textId="77777777" w:rsidR="00B84E9D" w:rsidRPr="00A71E0F" w:rsidRDefault="00B84E9D" w:rsidP="00A41201">
            <w:pPr>
              <w:pStyle w:val="Obsahtabulky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lang w:val="cs-CZ"/>
              </w:rPr>
              <w:t>Upozornění</w:t>
            </w:r>
          </w:p>
        </w:tc>
        <w:tc>
          <w:tcPr>
            <w:tcW w:w="4680" w:type="dxa"/>
            <w:shd w:val="clear" w:color="auto" w:fill="auto"/>
          </w:tcPr>
          <w:p w14:paraId="1967075B" w14:textId="77777777" w:rsidR="00B84E9D" w:rsidRPr="00A71E0F" w:rsidRDefault="00B84E9D" w:rsidP="00A41201">
            <w:pPr>
              <w:pStyle w:val="Obsahtabulky"/>
              <w:snapToGrid w:val="0"/>
              <w:ind w:left="90"/>
              <w:rPr>
                <w:rFonts w:ascii="Calibri" w:hAnsi="Calibri" w:cs="Verdana"/>
                <w:lang w:val="cs-CZ"/>
              </w:rPr>
            </w:pPr>
            <w:r>
              <w:rPr>
                <w:rFonts w:ascii="Calibri" w:hAnsi="Calibri" w:cs="Verdana"/>
                <w:lang w:val="cs-CZ"/>
              </w:rPr>
              <w:t xml:space="preserve">Doručení písemností na uvedenou adresu se považuje za </w:t>
            </w:r>
            <w:r w:rsidRPr="00930FBF">
              <w:rPr>
                <w:rFonts w:ascii="Calibri" w:hAnsi="Calibri" w:cs="Verdana"/>
                <w:lang w:val="cs-CZ"/>
              </w:rPr>
              <w:t>doručení účastníku</w:t>
            </w:r>
            <w:r>
              <w:rPr>
                <w:rFonts w:ascii="Calibri" w:hAnsi="Calibri" w:cs="Verdana"/>
                <w:lang w:val="cs-CZ"/>
              </w:rPr>
              <w:t>, který podal nabídku.</w:t>
            </w:r>
          </w:p>
        </w:tc>
      </w:tr>
    </w:tbl>
    <w:p w14:paraId="18778B95" w14:textId="77777777" w:rsidR="00B84E9D" w:rsidRDefault="00B84E9D" w:rsidP="00B84E9D">
      <w:pPr>
        <w:ind w:left="360"/>
      </w:pPr>
    </w:p>
    <w:p w14:paraId="3D328542" w14:textId="77777777" w:rsidR="00B84E9D" w:rsidRDefault="00B84E9D" w:rsidP="00B84E9D">
      <w:pPr>
        <w:ind w:left="360"/>
      </w:pPr>
    </w:p>
    <w:p w14:paraId="562EFC4F" w14:textId="77777777" w:rsidR="00B84E9D" w:rsidRDefault="00B84E9D" w:rsidP="00B84E9D">
      <w:pPr>
        <w:ind w:left="360"/>
      </w:pPr>
    </w:p>
    <w:p w14:paraId="6392398A" w14:textId="77777777" w:rsidR="00B84E9D" w:rsidRPr="009B65C6" w:rsidRDefault="00B84E9D" w:rsidP="00B84E9D">
      <w:pPr>
        <w:pStyle w:val="Zkladntext"/>
        <w:spacing w:before="120" w:after="120" w:line="240" w:lineRule="auto"/>
      </w:pPr>
      <w:r>
        <w:t>V………………………………, dne …………………………………</w:t>
      </w:r>
    </w:p>
    <w:p w14:paraId="7BB650F9" w14:textId="77777777" w:rsidR="00B84E9D" w:rsidRPr="0039270A" w:rsidRDefault="00B84E9D" w:rsidP="00B84E9D">
      <w:pPr>
        <w:pStyle w:val="Zkladntext"/>
        <w:widowControl w:val="0"/>
        <w:spacing w:after="120" w:line="240" w:lineRule="auto"/>
        <w:jc w:val="left"/>
        <w:rPr>
          <w:strike/>
          <w:lang/>
        </w:rPr>
      </w:pPr>
      <w:r w:rsidRPr="00A71E0F">
        <w:rPr>
          <w:b/>
          <w:bCs/>
          <w:lang/>
        </w:rPr>
        <w:t xml:space="preserve">Oprávněná osoba </w:t>
      </w:r>
      <w:r w:rsidRPr="00BD075B">
        <w:rPr>
          <w:b/>
          <w:bCs/>
          <w:lang/>
        </w:rPr>
        <w:t>jednat za účastníka</w:t>
      </w:r>
      <w:r>
        <w:rPr>
          <w:b/>
          <w:bCs/>
          <w:color w:val="FF0000"/>
          <w:lang/>
        </w:rPr>
        <w:t xml:space="preserve"> </w:t>
      </w:r>
    </w:p>
    <w:p w14:paraId="1C4D6B9A" w14:textId="77777777" w:rsidR="00B84E9D" w:rsidRPr="00A71E0F" w:rsidRDefault="00B84E9D" w:rsidP="00B84E9D">
      <w:pPr>
        <w:pStyle w:val="Zkladntext"/>
        <w:spacing w:before="120" w:after="120" w:line="240" w:lineRule="auto"/>
        <w:rPr>
          <w:lang/>
        </w:rPr>
      </w:pPr>
      <w:r w:rsidRPr="00A71E0F">
        <w:rPr>
          <w:lang/>
        </w:rPr>
        <w:t xml:space="preserve">Titul, jméno, příjmení: </w:t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t>……………………………………………</w:t>
      </w:r>
    </w:p>
    <w:p w14:paraId="6125B242" w14:textId="77777777" w:rsidR="00B84E9D" w:rsidRPr="00A71E0F" w:rsidRDefault="00B84E9D" w:rsidP="00B84E9D">
      <w:pPr>
        <w:pStyle w:val="Zkladntext"/>
        <w:spacing w:before="120" w:after="120" w:line="240" w:lineRule="auto"/>
        <w:rPr>
          <w:lang/>
        </w:rPr>
      </w:pPr>
      <w:r w:rsidRPr="00A71E0F">
        <w:rPr>
          <w:lang/>
        </w:rPr>
        <w:t xml:space="preserve">Funkce: </w:t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t>……………………………………………</w:t>
      </w:r>
    </w:p>
    <w:p w14:paraId="7E347A78" w14:textId="77777777" w:rsidR="00EB1712" w:rsidRDefault="00B84E9D" w:rsidP="00B84E9D">
      <w:pPr>
        <w:sectPr w:rsidR="00EB1712" w:rsidSect="00E4220D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985" w:right="1134" w:bottom="1701" w:left="1418" w:header="709" w:footer="709" w:gutter="0"/>
          <w:cols w:space="708"/>
          <w:titlePg/>
          <w:docGrid w:linePitch="600" w:charSpace="36864"/>
        </w:sectPr>
      </w:pPr>
      <w:r w:rsidRPr="00A71E0F">
        <w:rPr>
          <w:lang/>
        </w:rPr>
        <w:t xml:space="preserve">Podpis: </w:t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rPr>
          <w:lang/>
        </w:rPr>
        <w:tab/>
      </w:r>
      <w:r w:rsidRPr="00A71E0F">
        <w:t>……………………………………………</w:t>
      </w:r>
    </w:p>
    <w:p w14:paraId="3E4B4E65" w14:textId="77777777" w:rsidR="00B84E9D" w:rsidRDefault="00B84E9D" w:rsidP="00B84E9D">
      <w:pPr>
        <w:pStyle w:val="Obsah1"/>
        <w:pageBreakBefore/>
        <w:spacing w:after="60"/>
        <w:jc w:val="center"/>
        <w:rPr>
          <w:bCs w:val="0"/>
        </w:rPr>
      </w:pPr>
      <w:r>
        <w:rPr>
          <w:bCs w:val="0"/>
        </w:rPr>
        <w:lastRenderedPageBreak/>
        <w:t>Příloha č. 2</w:t>
      </w:r>
    </w:p>
    <w:p w14:paraId="6A0B5BD2" w14:textId="77777777" w:rsidR="00B84E9D" w:rsidRPr="00B84E9D" w:rsidRDefault="00B84E9D" w:rsidP="00B84E9D">
      <w:pPr>
        <w:jc w:val="center"/>
        <w:rPr>
          <w:b/>
          <w:bCs/>
          <w:szCs w:val="20"/>
        </w:rPr>
      </w:pPr>
      <w:r w:rsidRPr="00B84E9D">
        <w:rPr>
          <w:b/>
          <w:bCs/>
        </w:rPr>
        <w:t xml:space="preserve">TECHNICKÁ SPECIFIKACE </w:t>
      </w:r>
      <w:r w:rsidR="00EB1712">
        <w:rPr>
          <w:b/>
          <w:bCs/>
        </w:rPr>
        <w:t>TEHNOLOGIÍ PRO PRACOVIŠTĚ POVRCHOVÉ ÚPRAVY</w:t>
      </w:r>
      <w:r w:rsidRPr="00B84E9D">
        <w:rPr>
          <w:b/>
          <w:bCs/>
        </w:rPr>
        <w:t xml:space="preserve">, </w:t>
      </w:r>
      <w:r w:rsidR="00EB1712">
        <w:rPr>
          <w:b/>
          <w:bCs/>
        </w:rPr>
        <w:t>DODACÍ PODMÍNKY,</w:t>
      </w:r>
      <w:r w:rsidRPr="00B84E9D">
        <w:rPr>
          <w:b/>
          <w:bCs/>
        </w:rPr>
        <w:t xml:space="preserve"> SERVISNÍ PODMÍNKY, ZÁRU</w:t>
      </w:r>
      <w:r w:rsidR="00EB1712">
        <w:rPr>
          <w:b/>
          <w:bCs/>
        </w:rPr>
        <w:t>ČNÍ PODMÍN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07"/>
        <w:gridCol w:w="8348"/>
        <w:gridCol w:w="2281"/>
        <w:gridCol w:w="1906"/>
      </w:tblGrid>
      <w:tr w:rsidR="00EB1712" w14:paraId="1A3A0C1A" w14:textId="77777777" w:rsidTr="00EB1712">
        <w:trPr>
          <w:trHeight w:val="20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6D0A" w14:textId="77777777" w:rsidR="00EB1712" w:rsidRPr="00AE2C7C" w:rsidRDefault="00EB1712">
            <w:pPr>
              <w:pStyle w:val="TableContents"/>
              <w:spacing w:line="240" w:lineRule="atLeast"/>
              <w:jc w:val="center"/>
              <w:rPr>
                <w:rFonts w:ascii="Calibri" w:eastAsia="Times New Roman" w:hAnsi="Calibri" w:cs="Verdana"/>
                <w:b/>
                <w:caps/>
                <w:sz w:val="20"/>
                <w:szCs w:val="20"/>
                <w:lang w:val="cs-CZ"/>
              </w:rPr>
            </w:pPr>
            <w:r w:rsidRPr="00AE2C7C">
              <w:rPr>
                <w:rFonts w:ascii="Calibri" w:eastAsia="Times New Roman" w:hAnsi="Calibri" w:cs="Verdana"/>
                <w:b/>
                <w:caps/>
                <w:sz w:val="20"/>
                <w:szCs w:val="20"/>
                <w:lang w:val="cs-CZ"/>
              </w:rPr>
              <w:t>PARAMETRY ZÁVĚSNÝ STROJOVÝ TRYSKAČ – NUTNÉ</w:t>
            </w:r>
          </w:p>
        </w:tc>
      </w:tr>
      <w:tr w:rsidR="00EB1712" w14:paraId="72EDAD06" w14:textId="77777777" w:rsidTr="00EB1712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F166" w14:textId="77777777" w:rsidR="00EB1712" w:rsidRDefault="00EB1712" w:rsidP="00EB1712">
            <w:pPr>
              <w:pStyle w:val="TableContents"/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B97C" w14:textId="77777777" w:rsidR="00EB1712" w:rsidRPr="00D565ED" w:rsidRDefault="00EB1712" w:rsidP="00EB1712">
            <w:pPr>
              <w:jc w:val="center"/>
              <w:rPr>
                <w:rFonts w:cs="Arial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Parametr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A550" w14:textId="77777777" w:rsidR="00EB1712" w:rsidRDefault="00EB1712" w:rsidP="00EB1712">
            <w:pPr>
              <w:jc w:val="center"/>
              <w:rPr>
                <w:rFonts w:cs="Calibri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Požadavek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AAAF" w14:textId="77777777" w:rsidR="00EB1712" w:rsidRDefault="00EB1712" w:rsidP="00EB1712">
            <w:pPr>
              <w:jc w:val="center"/>
              <w:rPr>
                <w:rFonts w:cs="Calibri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Vepište číselnou hodnotu, příp. ANO/NE</w:t>
            </w:r>
          </w:p>
        </w:tc>
      </w:tr>
      <w:tr w:rsidR="000254A1" w14:paraId="784DD1C4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BAE3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F56C1C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Průměr tryskaných dílů min. 1500 m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13940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Min.</w:t>
            </w:r>
            <w:r w:rsidR="009B03CF">
              <w:rPr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1500 m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263C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1404101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543B6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B39288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Výška tryskaných dílů min. 2000 m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93716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9B03CF">
              <w:rPr>
                <w:rFonts w:cs="Arial"/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2000 m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30C01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FFEA21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9782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632F6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Počet háků min. 2</w:t>
            </w:r>
            <w:r w:rsidR="00DD01DF">
              <w:rPr>
                <w:sz w:val="20"/>
                <w:szCs w:val="22"/>
              </w:rPr>
              <w:t xml:space="preserve"> </w:t>
            </w:r>
            <w:r w:rsidRPr="000254A1">
              <w:rPr>
                <w:sz w:val="20"/>
                <w:szCs w:val="22"/>
              </w:rPr>
              <w:t>ks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EF02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9B03CF">
              <w:rPr>
                <w:rFonts w:cs="Arial"/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2</w:t>
            </w:r>
            <w:r w:rsidR="00DD01DF">
              <w:rPr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k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71E34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3401A4E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D155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747674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Nosnost každého háku min. 1000 kg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3269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9B03CF">
              <w:rPr>
                <w:rFonts w:cs="Arial"/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1000 kg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99B1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36283F2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F7AD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53A3C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Háky vybaveny elektrickým pojezdem a elektrickým zdvihe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EF3EB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7B6EE3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04422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97C5C1F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CD293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D72E50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Automatické tryskání ve dvou pozicích během jednoho cyklu tryskání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895E5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7B6EE3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3C1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D481420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70C72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D53C91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Automatické otevírání a zavírání dveří tryskače pomocí pneumatických válců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167A2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7B6EE3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8D56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4735035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0171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F92299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Tryskač bude vybaven čidlem minimální hladiny v zásobníku abraziva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0F330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7B6EE3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E6DB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C0793F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8D58C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8542F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Počet metacích turbín min. 3</w:t>
            </w:r>
            <w:r w:rsidR="00DD01DF">
              <w:rPr>
                <w:sz w:val="20"/>
                <w:szCs w:val="22"/>
              </w:rPr>
              <w:t xml:space="preserve"> </w:t>
            </w:r>
            <w:r w:rsidRPr="000254A1">
              <w:rPr>
                <w:sz w:val="20"/>
                <w:szCs w:val="22"/>
              </w:rPr>
              <w:t>ks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6AED0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9B03CF">
              <w:rPr>
                <w:rFonts w:cs="Arial"/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3</w:t>
            </w:r>
            <w:r w:rsidR="00DD01DF">
              <w:rPr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k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141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E967437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1326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7C6229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Pohon metacích turbín min. 7,5 kW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E9211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9B03CF">
              <w:rPr>
                <w:rFonts w:cs="Arial"/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7,5 kW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617A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B919AA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5353A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07C45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Celkový průtok abraziva metacími turbínami min. 360 kg/min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42862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9B03CF">
              <w:rPr>
                <w:rFonts w:cs="Arial"/>
                <w:sz w:val="20"/>
                <w:szCs w:val="22"/>
              </w:rPr>
              <w:t xml:space="preserve"> </w:t>
            </w:r>
            <w:r w:rsidR="009B03CF" w:rsidRPr="000254A1">
              <w:rPr>
                <w:sz w:val="20"/>
                <w:szCs w:val="22"/>
              </w:rPr>
              <w:t>360 kg/min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E4DC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E3E1689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7A5A8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CAEA7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Turbíny v provedení s pohony na přímo – bez klínových řemenů a řemenic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16ED5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A0441A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C39C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84A6489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37BE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AE7A2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Vnitřní kabina tryskače bude vyložena ocelovým otěruvzdorným Mn 12-14</w:t>
            </w:r>
            <w:r w:rsidR="004E0D44">
              <w:rPr>
                <w:sz w:val="20"/>
                <w:szCs w:val="22"/>
              </w:rPr>
              <w:t xml:space="preserve"> </w:t>
            </w:r>
            <w:r w:rsidRPr="000254A1">
              <w:rPr>
                <w:sz w:val="20"/>
                <w:szCs w:val="22"/>
              </w:rPr>
              <w:t xml:space="preserve">% materiálem tloušťky min. 6 mm.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0BCAC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2D2AAD">
              <w:rPr>
                <w:rFonts w:cs="Arial"/>
                <w:sz w:val="20"/>
                <w:szCs w:val="22"/>
              </w:rPr>
              <w:t xml:space="preserve"> </w:t>
            </w:r>
            <w:r w:rsidR="002D2AAD" w:rsidRPr="000254A1">
              <w:rPr>
                <w:sz w:val="20"/>
                <w:szCs w:val="22"/>
              </w:rPr>
              <w:t>6 m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0D84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9C710C6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F9E9B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747B0D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Uchycení krycího vyložení u bočních stěn pomocí kalených matic, zajišťující jednoduchý servis.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153ED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A0441A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7967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1793FAE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B6A25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841510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Dveře vyloženy anti-abrazivní pryží tl. min. 10 m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D7F7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2D2AAD">
              <w:rPr>
                <w:rFonts w:cs="Arial"/>
                <w:sz w:val="20"/>
                <w:szCs w:val="22"/>
              </w:rPr>
              <w:t xml:space="preserve"> </w:t>
            </w:r>
            <w:r w:rsidR="002D2AAD" w:rsidRPr="000254A1">
              <w:rPr>
                <w:sz w:val="20"/>
                <w:szCs w:val="22"/>
              </w:rPr>
              <w:t>10 m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1C757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803C907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BF57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95513C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 xml:space="preserve">Tryskač bude vybaven odstředivým rotačním separátorem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A4276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D7A3F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496A4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A22F67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3D4E9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4B9E12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Každý dopravník tedy spodní šnekový a korečkový dopravník bude vybaven vlastním elektrickým pohone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BBBF2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D7A3F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F2DE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B3B2D69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2438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B87541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 xml:space="preserve">Tryskač bude napojen na filtrační zařízení o výkonu min. 6800 m3/hod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6EA3A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2D2AAD">
              <w:rPr>
                <w:rFonts w:cs="Arial"/>
                <w:sz w:val="20"/>
                <w:szCs w:val="22"/>
              </w:rPr>
              <w:t xml:space="preserve"> </w:t>
            </w:r>
            <w:r w:rsidR="002D2AAD" w:rsidRPr="000254A1">
              <w:rPr>
                <w:sz w:val="20"/>
                <w:szCs w:val="22"/>
              </w:rPr>
              <w:t>6800 m3/hod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45B9B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CC58591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08C2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3EDECF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Filtrační zařízení bude patronové s filtrační plochou min. 105</w:t>
            </w:r>
            <w:r w:rsidR="008D0D06">
              <w:rPr>
                <w:sz w:val="20"/>
                <w:szCs w:val="22"/>
              </w:rPr>
              <w:t xml:space="preserve"> </w:t>
            </w:r>
            <w:r w:rsidRPr="000254A1">
              <w:rPr>
                <w:sz w:val="20"/>
                <w:szCs w:val="22"/>
              </w:rPr>
              <w:t xml:space="preserve">m2 a s automatickou regenerací stlačeným vzduchem s možností nastavování času a intenzity regenerace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666FE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254A1">
              <w:rPr>
                <w:rFonts w:cs="Arial"/>
                <w:sz w:val="20"/>
                <w:szCs w:val="22"/>
              </w:rPr>
              <w:t>Min.</w:t>
            </w:r>
            <w:r w:rsidR="002D2AAD">
              <w:rPr>
                <w:rFonts w:cs="Arial"/>
                <w:sz w:val="20"/>
                <w:szCs w:val="22"/>
              </w:rPr>
              <w:t xml:space="preserve"> </w:t>
            </w:r>
            <w:r w:rsidR="002D2AAD" w:rsidRPr="000254A1">
              <w:rPr>
                <w:sz w:val="20"/>
                <w:szCs w:val="22"/>
              </w:rPr>
              <w:t>105</w:t>
            </w:r>
            <w:r w:rsidR="00214885">
              <w:rPr>
                <w:sz w:val="20"/>
                <w:szCs w:val="22"/>
              </w:rPr>
              <w:t xml:space="preserve"> </w:t>
            </w:r>
            <w:r w:rsidR="002D2AAD" w:rsidRPr="000254A1">
              <w:rPr>
                <w:sz w:val="20"/>
                <w:szCs w:val="22"/>
              </w:rPr>
              <w:t>m2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F629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5A96611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037D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C96E6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Sekundární filtr, který bude vřazen za filtr primární. Sekundární filtr musí splňovat max. úlet prachových částic do interiéru pod 0,5 mg/m</w:t>
            </w:r>
            <w:r w:rsidRPr="000254A1">
              <w:rPr>
                <w:sz w:val="20"/>
                <w:szCs w:val="22"/>
                <w:vertAlign w:val="superscript"/>
              </w:rPr>
              <w:t>3</w:t>
            </w:r>
            <w:r w:rsidRPr="000254A1">
              <w:rPr>
                <w:sz w:val="20"/>
                <w:szCs w:val="22"/>
              </w:rPr>
              <w:t xml:space="preserve">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5A9C8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41F59">
              <w:rPr>
                <w:rFonts w:cs="Arial"/>
                <w:sz w:val="20"/>
                <w:szCs w:val="22"/>
              </w:rPr>
              <w:t>ANO</w:t>
            </w:r>
            <w:r w:rsidR="002D2AAD">
              <w:rPr>
                <w:rFonts w:cs="Arial"/>
                <w:sz w:val="20"/>
                <w:szCs w:val="22"/>
              </w:rPr>
              <w:t xml:space="preserve">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F2849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8712F50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D633C" w14:textId="77777777" w:rsidR="000254A1" w:rsidRDefault="000254A1" w:rsidP="000254A1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4AC18" w14:textId="77777777" w:rsidR="000254A1" w:rsidRPr="000254A1" w:rsidRDefault="000254A1" w:rsidP="000254A1">
            <w:pPr>
              <w:jc w:val="left"/>
              <w:rPr>
                <w:rFonts w:cs="Calibri"/>
                <w:sz w:val="20"/>
                <w:szCs w:val="22"/>
              </w:rPr>
            </w:pPr>
            <w:r w:rsidRPr="000254A1">
              <w:rPr>
                <w:sz w:val="20"/>
                <w:szCs w:val="22"/>
              </w:rPr>
              <w:t>Tryskač se bude kompletně ovládat z hlavního elektrického rozvaděče vybaveného systémem PLC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F081" w14:textId="77777777" w:rsidR="000254A1" w:rsidRPr="000254A1" w:rsidRDefault="000254A1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041F59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7242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255495" w14:paraId="1EA1DA0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C1A9" w14:textId="77777777" w:rsidR="00255495" w:rsidRDefault="00255495" w:rsidP="00255495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27A09" w14:textId="77777777" w:rsidR="00255495" w:rsidRPr="001763A8" w:rsidRDefault="00255495" w:rsidP="00255495">
            <w:pPr>
              <w:jc w:val="left"/>
              <w:rPr>
                <w:rFonts w:cs="Calibri"/>
                <w:sz w:val="20"/>
                <w:szCs w:val="22"/>
              </w:rPr>
            </w:pPr>
            <w:r w:rsidRPr="001763A8">
              <w:rPr>
                <w:sz w:val="20"/>
                <w:szCs w:val="22"/>
              </w:rPr>
              <w:t>Dodávka zařízení nebude vyžadovat jakékoliv stavební práce – instalace na rovné podlaze haly.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09F08" w14:textId="77777777" w:rsidR="00255495" w:rsidRPr="00EB1712" w:rsidRDefault="00255495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A0441A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1E819" w14:textId="77777777" w:rsidR="00255495" w:rsidRDefault="00255495" w:rsidP="00255495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255495" w14:paraId="620E741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1B4E" w14:textId="77777777" w:rsidR="00255495" w:rsidRDefault="00255495" w:rsidP="00255495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2543B" w14:textId="77777777" w:rsidR="00255495" w:rsidRPr="001763A8" w:rsidRDefault="00255495" w:rsidP="00255495">
            <w:pPr>
              <w:jc w:val="left"/>
              <w:rPr>
                <w:rFonts w:cs="Calibri"/>
                <w:sz w:val="20"/>
                <w:szCs w:val="22"/>
              </w:rPr>
            </w:pPr>
            <w:r w:rsidRPr="001763A8">
              <w:rPr>
                <w:sz w:val="20"/>
                <w:szCs w:val="22"/>
              </w:rPr>
              <w:t xml:space="preserve">Dodavatel provede veškeré dokončovací práce, např. zhotovení potřebných prostupů, zapravení prostupů, zhotovení kotvení dodaných technologií a jejich částí. 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62D8F" w14:textId="77777777" w:rsidR="00255495" w:rsidRPr="00EB1712" w:rsidRDefault="00255495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A0441A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E7D6D" w14:textId="77777777" w:rsidR="00255495" w:rsidRDefault="00255495" w:rsidP="00255495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255495" w14:paraId="3F349312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B115" w14:textId="77777777" w:rsidR="00255495" w:rsidRDefault="00255495" w:rsidP="00255495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E4FD8" w14:textId="77777777" w:rsidR="00255495" w:rsidRPr="001763A8" w:rsidRDefault="00255495" w:rsidP="00255495">
            <w:pPr>
              <w:jc w:val="left"/>
              <w:rPr>
                <w:rFonts w:cs="Calibri"/>
                <w:sz w:val="20"/>
                <w:szCs w:val="22"/>
              </w:rPr>
            </w:pPr>
            <w:r w:rsidRPr="001763A8">
              <w:rPr>
                <w:sz w:val="20"/>
                <w:szCs w:val="22"/>
              </w:rPr>
              <w:t>Objednatel se nebude jakkoli podílet na dodávce a instalaci či jakýchkoli dalších úkonech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9C372" w14:textId="77777777" w:rsidR="00255495" w:rsidRPr="00EB1712" w:rsidRDefault="00255495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A0441A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CC2C" w14:textId="77777777" w:rsidR="00255495" w:rsidRDefault="00255495" w:rsidP="00255495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255495" w14:paraId="3D8A80C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AE045" w14:textId="77777777" w:rsidR="00255495" w:rsidRDefault="00255495" w:rsidP="00255495">
            <w:pPr>
              <w:pStyle w:val="TableContents"/>
              <w:numPr>
                <w:ilvl w:val="0"/>
                <w:numId w:val="1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AA2E3" w14:textId="77777777" w:rsidR="00255495" w:rsidRPr="001763A8" w:rsidRDefault="00255495" w:rsidP="00255495">
            <w:pPr>
              <w:jc w:val="left"/>
              <w:rPr>
                <w:rFonts w:cs="Calibri"/>
                <w:sz w:val="20"/>
                <w:szCs w:val="22"/>
              </w:rPr>
            </w:pPr>
            <w:r w:rsidRPr="001763A8">
              <w:rPr>
                <w:sz w:val="20"/>
                <w:szCs w:val="22"/>
              </w:rPr>
              <w:t>Dodavatel zajistí likvidaci obalů a veškerého zbylého materiál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7C6EA" w14:textId="77777777" w:rsidR="00255495" w:rsidRPr="00EB1712" w:rsidRDefault="00255495" w:rsidP="000254A1">
            <w:pPr>
              <w:jc w:val="center"/>
              <w:rPr>
                <w:rFonts w:cs="Calibri"/>
                <w:sz w:val="20"/>
                <w:szCs w:val="22"/>
              </w:rPr>
            </w:pPr>
            <w:r w:rsidRPr="00A0441A">
              <w:rPr>
                <w:rFonts w:cs="Arial"/>
                <w:sz w:val="20"/>
                <w:szCs w:val="22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E0CB" w14:textId="77777777" w:rsidR="00255495" w:rsidRDefault="00255495" w:rsidP="00255495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BCD3554" w14:textId="77777777" w:rsidTr="001763A8">
        <w:trPr>
          <w:trHeight w:val="268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BDCAB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AE2C7C">
              <w:rPr>
                <w:rFonts w:ascii="Calibri" w:hAnsi="Calibri"/>
                <w:b/>
                <w:caps/>
                <w:sz w:val="20"/>
                <w:szCs w:val="20"/>
              </w:rPr>
              <w:t xml:space="preserve">PARAMETRY </w:t>
            </w:r>
            <w:r w:rsidRPr="001763A8">
              <w:rPr>
                <w:rFonts w:ascii="Calibri" w:hAnsi="Calibri"/>
                <w:b/>
                <w:caps/>
                <w:sz w:val="20"/>
                <w:szCs w:val="20"/>
              </w:rPr>
              <w:t xml:space="preserve">Lakovna </w:t>
            </w:r>
            <w:r w:rsidRPr="00AE2C7C">
              <w:rPr>
                <w:rFonts w:ascii="Calibri" w:hAnsi="Calibri"/>
                <w:b/>
                <w:caps/>
                <w:sz w:val="20"/>
                <w:szCs w:val="20"/>
              </w:rPr>
              <w:t>– NUTNÉ</w:t>
            </w:r>
          </w:p>
        </w:tc>
      </w:tr>
      <w:tr w:rsidR="000254A1" w14:paraId="0CA4B3BF" w14:textId="77777777" w:rsidTr="001763A8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D3FA" w14:textId="77777777" w:rsidR="000254A1" w:rsidRDefault="000254A1" w:rsidP="000254A1">
            <w:pPr>
              <w:pStyle w:val="TableContents"/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7C60E" w14:textId="77777777" w:rsidR="000254A1" w:rsidRPr="00BB1189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Parametr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5F5AD" w14:textId="77777777" w:rsidR="000254A1" w:rsidRPr="001763A8" w:rsidRDefault="000254A1" w:rsidP="000254A1">
            <w:pPr>
              <w:jc w:val="center"/>
              <w:rPr>
                <w:rFonts w:cs="Arial"/>
                <w:sz w:val="20"/>
                <w:szCs w:val="22"/>
              </w:rPr>
            </w:pPr>
            <w:r w:rsidRPr="004919DE">
              <w:rPr>
                <w:rFonts w:cs="Arial"/>
                <w:b/>
              </w:rPr>
              <w:t>Požadavek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EF1F2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Vepište číselnou hodnotu, příp. ANO/NE</w:t>
            </w:r>
          </w:p>
        </w:tc>
      </w:tr>
      <w:tr w:rsidR="000254A1" w14:paraId="7F512273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07045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BE4A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Dodávka kompletní technologie pro lakování vodou ředitelnými i rozpouštědlovými barvami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3F1B4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518C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7389004" w14:textId="77777777" w:rsidTr="009B03CF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397A0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CD16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Odsávání lakovny bude zajištěno sestavou 2</w:t>
            </w:r>
            <w:r w:rsidR="00DD01DF">
              <w:rPr>
                <w:rFonts w:cs="Arial"/>
                <w:sz w:val="20"/>
                <w:szCs w:val="20"/>
              </w:rPr>
              <w:t xml:space="preserve"> </w:t>
            </w:r>
            <w:r w:rsidRPr="000254A1">
              <w:rPr>
                <w:rFonts w:cs="Arial"/>
                <w:sz w:val="20"/>
                <w:szCs w:val="20"/>
              </w:rPr>
              <w:t xml:space="preserve">ks odsávacích stěn o rozměrech odsávací plochy min. 5,9 * 1,9 m (d*v) 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769" w14:textId="77777777" w:rsidR="000254A1" w:rsidRPr="000254A1" w:rsidRDefault="000254A1" w:rsidP="009B03CF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 xml:space="preserve">5,9 * 1,9 m (d*v) 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18FDB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201BD4A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998E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CDF4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Filtrace pomocí 2 druhů filtračních materiálů 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DCBC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02FE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2F7B7A9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792D4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8ABC6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Celkový objem odsávaného vzduchu min. 25 500 m3/hod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2C630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25 500 m3/hod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9F1A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95BE6C0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7FC5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B9D4E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Celkový objem přiváděného vzduchu min. 25 500 m3/hod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AA1B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25 500 m3/hod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08F72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2B9D592" w14:textId="77777777" w:rsidTr="002D2AAD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02186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005A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Přívodní jednotka bude vybavena hořákem a tepelným výměníkem o tepelném výkonu min. 250 kW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3B09" w14:textId="77777777" w:rsidR="000254A1" w:rsidRPr="000254A1" w:rsidRDefault="000254A1" w:rsidP="002D2AAD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250 kW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A6E8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728A34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2F9DD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85320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Hořák pro spalování LTO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9DA2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3CB3C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DDB4919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D8708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21161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Zásobní nádrž na LTO min. na 1 000 l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1770E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1 000 l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0C21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094661A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00858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CDDA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Osvětlení pracovního prostoru s intenzitou min. 900 luxů v úrovni cca 1,5 m nad podlahou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026A9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900 luxů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7F6D1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51F07FF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DB370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87D0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Přívodní potrubí osazeno filtrací s třídou filtrace min. F5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EBE9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F5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301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D3B594E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272DD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D6F16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Teplota lakování nastavitelná a následně automaticky udržovaná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B80E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DC716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C97C592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D5A8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A8371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Kompletní vzduchotechnické potrubí 1,5m nad střechu haly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17818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8F5BA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29B9547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36C8C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1006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Dodávka odpovídá normě ČSN 16 985 a ostatním normám pro CZ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B95D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11766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01D0C9F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A6397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B646E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Označení CE (Conformité Européenne)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8D93B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27D49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81EF28B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A04F4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CF2A3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Elektrický hlavní rozvaděč s ovládání pomocí PLC systém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52392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24F08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EEBC6C3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BC74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96E9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Elektrorozvaděč bude vybaven jednotkou pro umožnění vzdálené správy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05B3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670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983C3E5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51D86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A9318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Veškerý elektroinstalační materiál vč. kompletního bezpečnostního systém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9CB65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CCD1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2F696F3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EDD03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BE7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Součástí dodávky bude aplikační zařízení pro aplikaci nástřiku barvy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4B72B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3C196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C0A7FBA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99AA2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DEEBA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plikační zařízení bude vybaveno pneumatickým pohone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200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65B55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0C60EBB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F716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CBD9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Objemový výkon aplikačního zařízení bude min. 2,9 l/min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24143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2,9 l/min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83E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9795493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FD40E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F8CD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Tlak aplikačního zařízení bude min. 280 </w:t>
            </w:r>
            <w:r w:rsidR="00DD01DF">
              <w:rPr>
                <w:rFonts w:cs="Arial"/>
                <w:sz w:val="20"/>
                <w:szCs w:val="20"/>
              </w:rPr>
              <w:t>b</w:t>
            </w:r>
            <w:r w:rsidRPr="000254A1">
              <w:rPr>
                <w:rFonts w:cs="Arial"/>
                <w:sz w:val="20"/>
                <w:szCs w:val="20"/>
              </w:rPr>
              <w:t>ar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39C01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in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 xml:space="preserve">280 </w:t>
            </w:r>
            <w:r w:rsidR="00DD01DF">
              <w:rPr>
                <w:rFonts w:cs="Arial"/>
                <w:sz w:val="20"/>
                <w:szCs w:val="20"/>
              </w:rPr>
              <w:t>b</w:t>
            </w:r>
            <w:r w:rsidR="002D2AAD" w:rsidRPr="000254A1">
              <w:rPr>
                <w:rFonts w:cs="Arial"/>
                <w:sz w:val="20"/>
                <w:szCs w:val="20"/>
              </w:rPr>
              <w:t>ar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896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279D1A8" w14:textId="77777777" w:rsidTr="00CA127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E386F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DA88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bCs/>
                <w:sz w:val="20"/>
                <w:szCs w:val="20"/>
              </w:rPr>
              <w:t xml:space="preserve">Spotřeba vzduchu aplikačního zařízení pro provoz bude max. 500 l/min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775F1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sz w:val="20"/>
                <w:szCs w:val="20"/>
              </w:rPr>
              <w:t>Max.</w:t>
            </w:r>
            <w:r w:rsidR="002D2AAD">
              <w:rPr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bCs/>
                <w:sz w:val="20"/>
                <w:szCs w:val="20"/>
              </w:rPr>
              <w:t>500 l/min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4C8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81CEFA7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CED5B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6EF0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Součástí dodávky bude ruční, pneumatické míchadlo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EAD7A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1F55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B405333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2C199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9BB9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Ruční míchadlo bude vybaveno plynulou regulací otáček a také stojánkem pro odložení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E3B64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3342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E25548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4BEC4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74CFB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Součástí dodávky bude průtokový ohřívač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029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E1B2D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4ECA8B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AE4F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402C9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Průtokový ohřívač bude umožňovat plynulou regulaci teploty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BBD0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6201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E815AD0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3579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A427D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Kompletní dodávka výše uvedeného vč. montáže, ubytování, doprav a dalších nákladů vč. zajištění manipulační techniky potřebné pro montáž.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5A5F3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C54E4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6671C93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5A8F2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EF50D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Dodavatel provede veškeré dokončovací práce, např. zhotovení potřebných prostupů v dodané, zapravení prostupů, zhotovení kotvení dodaných technologií a jejich částí. 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C2DA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ED17A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045E23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F26C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C37F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Objednatel se nebude jakkoli podílet na dodávce a instalaci či jakýchkoli dalších úkonech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FA3B3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C538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B6DF00A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445E7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A744E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Objednatel poskytne pouze připojení na el. energii po celou dobu montáže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8F73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3B0A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6003EFE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576C" w14:textId="77777777" w:rsidR="000254A1" w:rsidRDefault="000254A1" w:rsidP="000254A1">
            <w:pPr>
              <w:pStyle w:val="TableContents"/>
              <w:numPr>
                <w:ilvl w:val="0"/>
                <w:numId w:val="36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8C8F0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Dodavatel zajistí likvidaci obalů a veškerého zbylého materiál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2E9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62B8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3BB3DC2" w14:textId="77777777" w:rsidTr="001763A8">
        <w:trPr>
          <w:trHeight w:val="268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8099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AE2C7C">
              <w:rPr>
                <w:rFonts w:ascii="Calibri" w:hAnsi="Calibri"/>
                <w:b/>
                <w:caps/>
                <w:sz w:val="20"/>
                <w:szCs w:val="20"/>
              </w:rPr>
              <w:t xml:space="preserve">PARAMETRY </w:t>
            </w:r>
            <w:r w:rsidRPr="00F04C80">
              <w:rPr>
                <w:rFonts w:ascii="Calibri" w:hAnsi="Calibri"/>
                <w:b/>
                <w:caps/>
                <w:sz w:val="20"/>
                <w:szCs w:val="20"/>
              </w:rPr>
              <w:t>Metalizační box s filtrací</w:t>
            </w:r>
            <w:r w:rsidRPr="001763A8">
              <w:rPr>
                <w:rFonts w:ascii="Calibri" w:hAnsi="Calibri"/>
                <w:b/>
                <w:caps/>
                <w:sz w:val="20"/>
                <w:szCs w:val="20"/>
              </w:rPr>
              <w:t xml:space="preserve"> </w:t>
            </w:r>
            <w:r w:rsidRPr="00AE2C7C">
              <w:rPr>
                <w:rFonts w:ascii="Calibri" w:hAnsi="Calibri"/>
                <w:b/>
                <w:caps/>
                <w:sz w:val="20"/>
                <w:szCs w:val="20"/>
              </w:rPr>
              <w:t>– NUTNÉ</w:t>
            </w:r>
          </w:p>
        </w:tc>
      </w:tr>
      <w:tr w:rsidR="000254A1" w14:paraId="26138CEE" w14:textId="77777777" w:rsidTr="001763A8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FC98" w14:textId="77777777" w:rsidR="000254A1" w:rsidRDefault="000254A1" w:rsidP="000254A1">
            <w:pPr>
              <w:pStyle w:val="TableContents"/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00C6" w14:textId="77777777" w:rsidR="000254A1" w:rsidRPr="00BB1189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Parametr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1968D" w14:textId="77777777" w:rsidR="000254A1" w:rsidRPr="001763A8" w:rsidRDefault="000254A1" w:rsidP="000254A1">
            <w:pPr>
              <w:jc w:val="center"/>
              <w:rPr>
                <w:rFonts w:cs="Arial"/>
                <w:sz w:val="20"/>
                <w:szCs w:val="22"/>
              </w:rPr>
            </w:pPr>
            <w:r w:rsidRPr="004919DE">
              <w:rPr>
                <w:rFonts w:cs="Arial"/>
                <w:b/>
              </w:rPr>
              <w:t>Požadavek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98B59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4919DE">
              <w:rPr>
                <w:rFonts w:cs="Arial"/>
                <w:b/>
              </w:rPr>
              <w:t>Vepište číselnou hodnotu, příp. ANO/NE</w:t>
            </w:r>
          </w:p>
        </w:tc>
      </w:tr>
      <w:tr w:rsidR="000254A1" w14:paraId="041DEE7D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57C2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DA163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Dodávka kompletního metalizačního boxu v provedení dle požadavků pro zónu 22, dle normy Atex – s nebezpečím výbuch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5319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8A9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3041851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2F706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4AD8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Vnitřní rozměry metalizačního boxu min. 7,9 * 4,9 * 3,9 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2F3A5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7,9 * 4,9 * 3,9 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9DD1B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E472A90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5CE84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77CB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Vstupní/výstupní vrata do boxu rolovací pryžová o min. rozměru 4,8 x 3,8m. Elektricky ovládaná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0786C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4,8 x 3,8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87A4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8FC16BE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8C86D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DEFEF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Technologie bude uzpůsobena pro metalizaci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AAB39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65D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74461DD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6517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1D1E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Výkonné LED osvětlení celého pracovního prostoru komory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9C1D2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586D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8DBE413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3D5EA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241F4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Kabina boxu bude tvořena ocelovým rámem s vyložením PUR panelů tloušťky min. 80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Pr="000254A1">
              <w:rPr>
                <w:rFonts w:cs="Arial"/>
                <w:sz w:val="20"/>
                <w:szCs w:val="20"/>
              </w:rPr>
              <w:t>m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2694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80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m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B5A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6661296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7D27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30940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Elektro metalizační zařízení 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6AC0C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335B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5EA89F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3C6F5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45CE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etalizační zařízení bude umožňovat použití drátu tl. 2,5 m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CD0BB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03C0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3EA27DA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BAAE3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79E5C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etalizační zařízení bude mít stříkací kapacitu Zn nebo AlZn min. 25 kg/hod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2E55E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25 kg/hod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3EF6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57570EB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B0C9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D9A6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Regulovatelný výstupní proud pro podávání drátu metalizačního zařízení v rozsahu min. 50-250 A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8BDA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50-250 A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0D5CE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61D9DE6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D2667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70AAB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Ochranná maska s panoramatickým hledí a zatmaveným průzorem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1265F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0C0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A32612C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F6388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A569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Filtr s náplní s aktivním uhlí pro filtraci vzduchu do ochranné masky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8DD6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205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614103E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6B319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195F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Primární filtr pro odsávání prachových částic z metalizačního boxu s veškerým VZT propojovacím potrubím. Filtr osazen patronami a vybaven automatickou regenerací stlačeným vzduchem.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A39C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55B7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6365EFA5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F9CC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ECC0A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Primární filtr v provedení dle normy Atex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6A009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2B3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85493CF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6C06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80F4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Výkon filtru min. 12 500 m3/hod.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EDC40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12 500 m3/hod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6BB3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3942D9D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479C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31C9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 filtrační plocha filtru 210 m2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9C6E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210 m2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9FE0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1273D8B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A14C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C27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 tlak ventilátoru filtru 3 000 Pa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F319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Min.</w:t>
            </w:r>
            <w:r w:rsidR="002D2AAD">
              <w:rPr>
                <w:rFonts w:cs="Arial"/>
                <w:sz w:val="20"/>
                <w:szCs w:val="20"/>
              </w:rPr>
              <w:t xml:space="preserve"> </w:t>
            </w:r>
            <w:r w:rsidR="002D2AAD" w:rsidRPr="000254A1">
              <w:rPr>
                <w:rFonts w:cs="Arial"/>
                <w:sz w:val="20"/>
                <w:szCs w:val="20"/>
              </w:rPr>
              <w:t>3 000 Pa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1A78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D2F64E1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D010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FC75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Elektrický hlavní rozvaděč s ovládáním všech důležitých částí technologie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3FE15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1C8F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11207CA2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DD7CA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483D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Veškerý elektroinstalační materiál vč. kompletního bezpečnostního systému – centrál stopy, koncové spínače vrat a dveří, snímač otáček korečkového dopravníku, apod…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BF631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0B22E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2D08567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A183D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09747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Kompletní dodávka výše uvedeného vč. montáže, ubytování, doprav a dalších nákladů vč. zajištění manipulační techniky potřebné pro montáž.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64B2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BDBB4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EA53178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F769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4B5D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Dodavatel provede veškeré dokončovací práce, např. zhotovení potřebných prostupů v dodané, zapravení prostupů, zhotovení kotvení dodaných technologií a jejich částí. 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90EEA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E28F0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3EEEEFC7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7777F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381B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Objednatel se nebude jakkoli podílet na dodávce a instalaci či jakýchkoli dalších úkonech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505C1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A7B74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0E8FD73A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16893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D3F3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 xml:space="preserve">Objednatel poskytne pouze připojení na el. energii po celou dobu montáže 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0F78D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5DA2E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254A1" w14:paraId="4316DD2A" w14:textId="77777777" w:rsidTr="000254A1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08E9B" w14:textId="77777777" w:rsidR="000254A1" w:rsidRDefault="000254A1" w:rsidP="000254A1">
            <w:pPr>
              <w:pStyle w:val="TableContents"/>
              <w:numPr>
                <w:ilvl w:val="0"/>
                <w:numId w:val="37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ABB58A" w14:textId="77777777" w:rsidR="000254A1" w:rsidRPr="000254A1" w:rsidRDefault="000254A1" w:rsidP="000254A1">
            <w:pPr>
              <w:jc w:val="left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Dodavatel zajistí likvidaci obalů a veškerého zbylého materiál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031D2" w14:textId="77777777" w:rsidR="000254A1" w:rsidRPr="000254A1" w:rsidRDefault="000254A1" w:rsidP="000254A1">
            <w:pPr>
              <w:jc w:val="center"/>
              <w:rPr>
                <w:rFonts w:cs="Arial"/>
                <w:sz w:val="20"/>
                <w:szCs w:val="20"/>
              </w:rPr>
            </w:pPr>
            <w:r w:rsidRPr="000254A1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41217" w14:textId="77777777" w:rsidR="000254A1" w:rsidRDefault="000254A1" w:rsidP="000254A1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96083" w14:paraId="0DD588D7" w14:textId="77777777" w:rsidTr="00096083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F61CF" w14:textId="77777777" w:rsidR="00096083" w:rsidRDefault="00096083" w:rsidP="00096083">
            <w:pPr>
              <w:pStyle w:val="TableContents"/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47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81BF7" w14:textId="77777777" w:rsidR="00501F37" w:rsidRDefault="00501F37" w:rsidP="000254A1">
            <w:pPr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PARAMETRY PRACOVIŠTĚ POVRCHOVÉ ÚPRAVY</w:t>
            </w:r>
            <w:r w:rsidRPr="00096083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sz w:val="20"/>
                <w:szCs w:val="20"/>
              </w:rPr>
              <w:t>– NUTNÉ</w:t>
            </w:r>
          </w:p>
          <w:p w14:paraId="12E59D70" w14:textId="77777777" w:rsidR="00096083" w:rsidRPr="00501F37" w:rsidRDefault="00501F37" w:rsidP="000254A1">
            <w:pPr>
              <w:jc w:val="center"/>
              <w:rPr>
                <w:rFonts w:cs="Calibri"/>
                <w:sz w:val="20"/>
                <w:szCs w:val="20"/>
              </w:rPr>
            </w:pPr>
            <w:r w:rsidRPr="00501F37">
              <w:rPr>
                <w:rFonts w:cs="Calibri"/>
                <w:sz w:val="18"/>
                <w:szCs w:val="18"/>
              </w:rPr>
              <w:t>(</w:t>
            </w:r>
            <w:r w:rsidR="00096083" w:rsidRPr="00501F37">
              <w:rPr>
                <w:rFonts w:cs="Calibri"/>
                <w:sz w:val="18"/>
                <w:szCs w:val="18"/>
              </w:rPr>
              <w:t>SPOLEČNĚ PRO ZÁVĚSNÝ TRYSKAČ, LAKOVNU I METALIZAČNÍ BOX</w:t>
            </w:r>
            <w:r w:rsidRPr="00501F37">
              <w:rPr>
                <w:rFonts w:cs="Calibri"/>
                <w:sz w:val="18"/>
                <w:szCs w:val="18"/>
              </w:rPr>
              <w:t>)</w:t>
            </w:r>
          </w:p>
        </w:tc>
      </w:tr>
      <w:tr w:rsidR="00501F37" w14:paraId="01F1E34F" w14:textId="77777777" w:rsidTr="00501F3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F4797" w14:textId="77777777" w:rsidR="00501F37" w:rsidRDefault="00501F37" w:rsidP="00501F37">
            <w:pPr>
              <w:pStyle w:val="TableContents"/>
              <w:numPr>
                <w:ilvl w:val="0"/>
                <w:numId w:val="38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A617F" w14:textId="77777777" w:rsidR="00501F37" w:rsidRPr="00096083" w:rsidRDefault="00501F37" w:rsidP="00501F37">
            <w:pPr>
              <w:jc w:val="left"/>
              <w:rPr>
                <w:rFonts w:cs="Arial"/>
                <w:sz w:val="20"/>
                <w:szCs w:val="20"/>
              </w:rPr>
            </w:pPr>
            <w:r w:rsidRPr="00096083">
              <w:rPr>
                <w:sz w:val="20"/>
                <w:szCs w:val="20"/>
              </w:rPr>
              <w:t>Online nástroj pro sledování dat z</w:t>
            </w:r>
            <w:r>
              <w:rPr>
                <w:sz w:val="20"/>
                <w:szCs w:val="20"/>
              </w:rPr>
              <w:t> tryskače, lakovny, i metalizačního boxu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FF5B" w14:textId="77777777" w:rsidR="00501F37" w:rsidRPr="000254A1" w:rsidRDefault="00501F37" w:rsidP="00501F37">
            <w:pPr>
              <w:jc w:val="center"/>
              <w:rPr>
                <w:rFonts w:cs="Arial"/>
                <w:sz w:val="20"/>
                <w:szCs w:val="20"/>
              </w:rPr>
            </w:pPr>
            <w:r w:rsidRPr="006E5267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32511" w14:textId="77777777" w:rsidR="00501F37" w:rsidRDefault="00501F37" w:rsidP="00501F3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501F37" w14:paraId="0CD2CCCD" w14:textId="77777777" w:rsidTr="00501F37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F0EB" w14:textId="77777777" w:rsidR="00501F37" w:rsidRDefault="00501F37" w:rsidP="00501F37">
            <w:pPr>
              <w:pStyle w:val="TableContents"/>
              <w:numPr>
                <w:ilvl w:val="0"/>
                <w:numId w:val="38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C2917" w14:textId="77777777" w:rsidR="00501F37" w:rsidRPr="00096083" w:rsidRDefault="00501F37" w:rsidP="00501F37">
            <w:pPr>
              <w:jc w:val="left"/>
              <w:rPr>
                <w:rFonts w:cs="Arial"/>
                <w:sz w:val="20"/>
                <w:szCs w:val="20"/>
              </w:rPr>
            </w:pPr>
            <w:r w:rsidRPr="00096083">
              <w:rPr>
                <w:sz w:val="20"/>
                <w:szCs w:val="20"/>
              </w:rPr>
              <w:t>Online nástroj umož</w:t>
            </w:r>
            <w:r w:rsidR="004E0D44">
              <w:rPr>
                <w:sz w:val="20"/>
                <w:szCs w:val="20"/>
              </w:rPr>
              <w:t xml:space="preserve">ňující </w:t>
            </w:r>
            <w:r w:rsidRPr="00096083">
              <w:rPr>
                <w:sz w:val="20"/>
                <w:szCs w:val="20"/>
              </w:rPr>
              <w:t>výběr z požadovaných čidel, jejich vyhodnocování a vykreslování do grafů s možností exportu dat do kompatibilních formátů používaných ve společnosti DAJZR s.r.o. (PDF a XLS formátu – označení slouží pouze pro vymezení požadovaného standardu a umožňujeme i jiná technicky a kvalitativně srovnatelná řešení).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106EF" w14:textId="77777777" w:rsidR="00501F37" w:rsidRPr="000254A1" w:rsidRDefault="00501F37" w:rsidP="00501F37">
            <w:pPr>
              <w:jc w:val="center"/>
              <w:rPr>
                <w:rFonts w:cs="Arial"/>
                <w:sz w:val="20"/>
                <w:szCs w:val="20"/>
              </w:rPr>
            </w:pPr>
            <w:r w:rsidRPr="006E5267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3E5C8" w14:textId="77777777" w:rsidR="00501F37" w:rsidRDefault="00501F37" w:rsidP="00501F3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096083" w14:paraId="5EFEABE0" w14:textId="77777777" w:rsidTr="00DF5E1F">
        <w:trPr>
          <w:trHeight w:val="268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8F38" w14:textId="77777777" w:rsidR="00096083" w:rsidRDefault="00096083" w:rsidP="00096083">
            <w:pPr>
              <w:pStyle w:val="TableContents"/>
              <w:numPr>
                <w:ilvl w:val="0"/>
                <w:numId w:val="38"/>
              </w:numPr>
              <w:snapToGrid w:val="0"/>
              <w:rPr>
                <w:rFonts w:ascii="Calibri" w:hAnsi="Calibri" w:cs="Verdana"/>
                <w:sz w:val="22"/>
                <w:szCs w:val="22"/>
                <w:lang w:val="cs-CZ"/>
              </w:rPr>
            </w:pPr>
          </w:p>
        </w:tc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E1A67" w14:textId="77777777" w:rsidR="00096083" w:rsidRPr="00096083" w:rsidRDefault="00096083" w:rsidP="00096083">
            <w:pPr>
              <w:jc w:val="left"/>
              <w:rPr>
                <w:rFonts w:cs="Arial"/>
                <w:sz w:val="20"/>
                <w:szCs w:val="20"/>
              </w:rPr>
            </w:pPr>
            <w:r w:rsidRPr="00096083">
              <w:rPr>
                <w:sz w:val="20"/>
                <w:szCs w:val="20"/>
              </w:rPr>
              <w:t>Online nástroj umož</w:t>
            </w:r>
            <w:r w:rsidR="004E0D44">
              <w:rPr>
                <w:sz w:val="20"/>
                <w:szCs w:val="20"/>
              </w:rPr>
              <w:t>ňující</w:t>
            </w:r>
            <w:r w:rsidRPr="00096083">
              <w:rPr>
                <w:sz w:val="20"/>
                <w:szCs w:val="20"/>
              </w:rPr>
              <w:t xml:space="preserve"> archivaci dokumentů od technologi</w:t>
            </w:r>
            <w:r>
              <w:rPr>
                <w:sz w:val="20"/>
                <w:szCs w:val="20"/>
              </w:rPr>
              <w:t>í</w:t>
            </w:r>
            <w:r w:rsidRPr="00096083">
              <w:rPr>
                <w:sz w:val="20"/>
                <w:szCs w:val="20"/>
              </w:rPr>
              <w:t xml:space="preserve"> na jednom místě.</w:t>
            </w: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7D10F" w14:textId="77777777" w:rsidR="00096083" w:rsidRPr="000254A1" w:rsidRDefault="004E0D44" w:rsidP="00096083">
            <w:pPr>
              <w:jc w:val="center"/>
              <w:rPr>
                <w:rFonts w:cs="Arial"/>
                <w:sz w:val="20"/>
                <w:szCs w:val="20"/>
              </w:rPr>
            </w:pPr>
            <w:r w:rsidRPr="006E5267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C1F04" w14:textId="77777777" w:rsidR="00096083" w:rsidRDefault="00096083" w:rsidP="00096083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</w:tbl>
    <w:p w14:paraId="6B149EE4" w14:textId="77777777" w:rsidR="008159A8" w:rsidRDefault="00B84E9D" w:rsidP="008159A8">
      <w:pPr>
        <w:tabs>
          <w:tab w:val="left" w:pos="634"/>
        </w:tabs>
        <w:spacing w:before="120" w:after="120"/>
        <w:rPr>
          <w:szCs w:val="22"/>
        </w:rPr>
      </w:pPr>
      <w:r>
        <w:rPr>
          <w:szCs w:val="22"/>
        </w:rPr>
        <w:lastRenderedPageBreak/>
        <w:t>Jsou-li v zadávací dokumentaci nebo jejich přílohách uvedeny konkrétní obchodní názvy, jedná se pouze o vymezení požadovaného standardu a zadavatel umožňuje i jiné technicky a kvalitativně srovnatelné řešení.</w:t>
      </w:r>
    </w:p>
    <w:tbl>
      <w:tblPr>
        <w:tblW w:w="5000" w:type="pct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74"/>
        <w:gridCol w:w="5991"/>
        <w:gridCol w:w="3283"/>
        <w:gridCol w:w="3094"/>
      </w:tblGrid>
      <w:tr w:rsidR="00255495" w14:paraId="335510FC" w14:textId="77777777" w:rsidTr="00255495"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08DF6" w14:textId="77777777" w:rsidR="00255495" w:rsidRDefault="00255495" w:rsidP="00CA1277">
            <w:pPr>
              <w:pStyle w:val="Obsahtabulky"/>
              <w:snapToGrid w:val="0"/>
              <w:rPr>
                <w:rFonts w:ascii="Calibri" w:eastAsia="Times New Roman" w:hAnsi="Calibri" w:cs="Verdana"/>
                <w:sz w:val="22"/>
              </w:rPr>
            </w:pP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2D708" w14:textId="77777777" w:rsidR="00255495" w:rsidRPr="00DF4B03" w:rsidRDefault="00255495" w:rsidP="00CA1277">
            <w:pPr>
              <w:pStyle w:val="Obsahtabulky"/>
              <w:jc w:val="center"/>
              <w:rPr>
                <w:rFonts w:ascii="Calibri" w:eastAsia="Times New Roman" w:hAnsi="Calibri" w:cs="Verdana"/>
                <w:b/>
                <w:sz w:val="22"/>
                <w:lang w:val="cs-CZ"/>
              </w:rPr>
            </w:pPr>
            <w:r>
              <w:rPr>
                <w:rFonts w:ascii="Calibri" w:eastAsia="Times New Roman" w:hAnsi="Calibri" w:cs="Verdana"/>
                <w:b/>
                <w:sz w:val="22"/>
                <w:lang w:val="cs-CZ"/>
              </w:rPr>
              <w:t xml:space="preserve">DODACÍ </w:t>
            </w:r>
            <w:r>
              <w:rPr>
                <w:rFonts w:ascii="Calibri" w:eastAsia="Times New Roman" w:hAnsi="Calibri" w:cs="Verdana"/>
                <w:b/>
                <w:sz w:val="22"/>
              </w:rPr>
              <w:t>PODMÍNKY</w:t>
            </w:r>
            <w:r w:rsidR="00DF4B03">
              <w:rPr>
                <w:rFonts w:ascii="Calibri" w:eastAsia="Times New Roman" w:hAnsi="Calibri" w:cs="Verdana"/>
                <w:b/>
                <w:sz w:val="22"/>
                <w:lang w:val="cs-CZ"/>
              </w:rPr>
              <w:t xml:space="preserve"> – VOLNÉ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01E62" w14:textId="77777777" w:rsidR="00255495" w:rsidRDefault="00255495" w:rsidP="00CA1277">
            <w:pPr>
              <w:pStyle w:val="Obsahtabulky"/>
              <w:jc w:val="center"/>
              <w:rPr>
                <w:rFonts w:ascii="Calibri" w:eastAsia="Times New Roman" w:hAnsi="Calibri" w:cs="Verdana"/>
                <w:b/>
                <w:sz w:val="22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>POŽADOVANÁ HODNOTA</w:t>
            </w:r>
          </w:p>
        </w:tc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4C39" w14:textId="77777777" w:rsidR="00255495" w:rsidRDefault="00255495" w:rsidP="00CA1277">
            <w:pPr>
              <w:pStyle w:val="Obsahtabulky"/>
              <w:jc w:val="center"/>
              <w:rPr>
                <w:rFonts w:ascii="Calibri" w:eastAsia="Times New Roman" w:hAnsi="Calibri" w:cs="Verdana"/>
                <w:b/>
                <w:sz w:val="22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>DOPLŇTE VÁŠ ÚDAJ</w:t>
            </w:r>
          </w:p>
          <w:p w14:paraId="121B1082" w14:textId="77777777" w:rsidR="00255495" w:rsidRDefault="00255495" w:rsidP="00CA1277">
            <w:pPr>
              <w:pStyle w:val="Obsahtabulky"/>
              <w:jc w:val="center"/>
              <w:rPr>
                <w:rFonts w:ascii="Calibri" w:hAnsi="Calibri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 xml:space="preserve">(Hodnota) </w:t>
            </w:r>
          </w:p>
        </w:tc>
      </w:tr>
      <w:tr w:rsidR="00255495" w14:paraId="515D4D83" w14:textId="77777777" w:rsidTr="00255495"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7181" w14:textId="77777777" w:rsidR="00255495" w:rsidRDefault="00255495" w:rsidP="00CA1277">
            <w:pPr>
              <w:pStyle w:val="TableContents"/>
              <w:numPr>
                <w:ilvl w:val="0"/>
                <w:numId w:val="22"/>
              </w:numPr>
              <w:snapToGrid w:val="0"/>
              <w:rPr>
                <w:rFonts w:ascii="Calibri" w:hAnsi="Calibri" w:cs="Verdana"/>
                <w:sz w:val="20"/>
                <w:szCs w:val="20"/>
                <w:lang w:val="cs-CZ"/>
              </w:rPr>
            </w:pP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45987" w14:textId="77777777" w:rsidR="00255495" w:rsidRDefault="009B03CF" w:rsidP="00CA1277">
            <w:pPr>
              <w:jc w:val="left"/>
              <w:rPr>
                <w:rFonts w:cs="Calibri"/>
                <w:sz w:val="20"/>
                <w:szCs w:val="20"/>
              </w:rPr>
            </w:pPr>
            <w:r w:rsidRPr="009B03CF">
              <w:rPr>
                <w:rFonts w:cs="Calibri"/>
                <w:sz w:val="20"/>
                <w:szCs w:val="20"/>
              </w:rPr>
              <w:t>Termín dodání technologií včetně uvedení do plného provozu (dny)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B4697" w14:textId="77777777" w:rsidR="00255495" w:rsidRDefault="00255495" w:rsidP="00CA1277">
            <w:pPr>
              <w:pStyle w:val="Obsahtabulky"/>
              <w:jc w:val="center"/>
              <w:rPr>
                <w:rFonts w:ascii="Calibri" w:eastAsia="Times New Roman" w:hAnsi="Calibri" w:cs="Verdana"/>
                <w:sz w:val="20"/>
                <w:szCs w:val="20"/>
              </w:rPr>
            </w:pPr>
            <w:r>
              <w:rPr>
                <w:rFonts w:ascii="Calibri" w:eastAsia="Times New Roman" w:hAnsi="Calibri" w:cs="Verdana"/>
                <w:sz w:val="20"/>
                <w:szCs w:val="20"/>
              </w:rPr>
              <w:t>MINIMÁLNÍ</w:t>
            </w:r>
          </w:p>
          <w:p w14:paraId="1CFFF1B0" w14:textId="77777777" w:rsidR="00255495" w:rsidRDefault="009B03CF" w:rsidP="00CA1277">
            <w:pPr>
              <w:pStyle w:val="Obsahtabulky"/>
              <w:jc w:val="center"/>
              <w:rPr>
                <w:rFonts w:ascii="Calibri" w:eastAsia="Times New Roman" w:hAnsi="Calibri" w:cs="Verdana"/>
                <w:sz w:val="20"/>
                <w:szCs w:val="20"/>
              </w:rPr>
            </w:pPr>
            <w:r>
              <w:rPr>
                <w:rFonts w:ascii="Calibri" w:eastAsia="Times New Roman" w:hAnsi="Calibri" w:cs="Verdana"/>
                <w:sz w:val="20"/>
                <w:szCs w:val="20"/>
                <w:lang w:val="cs-CZ"/>
              </w:rPr>
              <w:t>V rozmezí 30-</w:t>
            </w:r>
            <w:r w:rsidR="00F7182C">
              <w:rPr>
                <w:rFonts w:ascii="Calibri" w:eastAsia="Times New Roman" w:hAnsi="Calibri" w:cs="Verdana"/>
                <w:sz w:val="20"/>
                <w:szCs w:val="20"/>
                <w:lang w:val="cs-CZ"/>
              </w:rPr>
              <w:t>90</w:t>
            </w:r>
            <w:r>
              <w:rPr>
                <w:rFonts w:ascii="Calibri" w:eastAsia="Times New Roman" w:hAnsi="Calibri" w:cs="Verdana"/>
                <w:sz w:val="20"/>
                <w:szCs w:val="20"/>
                <w:lang w:val="cs-CZ"/>
              </w:rPr>
              <w:t xml:space="preserve"> dní</w:t>
            </w:r>
          </w:p>
        </w:tc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7B6D2" w14:textId="77777777" w:rsidR="00255495" w:rsidRDefault="00255495" w:rsidP="00CA1277">
            <w:pPr>
              <w:pStyle w:val="Obsahtabulky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03736F6A" w14:textId="77777777" w:rsidR="008159A8" w:rsidRDefault="008159A8" w:rsidP="008159A8"/>
    <w:tbl>
      <w:tblPr>
        <w:tblW w:w="5000" w:type="pct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74"/>
        <w:gridCol w:w="5991"/>
        <w:gridCol w:w="3283"/>
        <w:gridCol w:w="3094"/>
      </w:tblGrid>
      <w:tr w:rsidR="008159A8" w14:paraId="344986F0" w14:textId="77777777" w:rsidTr="00255495"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DA4B" w14:textId="77777777" w:rsidR="008159A8" w:rsidRDefault="008159A8" w:rsidP="00634A4E">
            <w:pPr>
              <w:pStyle w:val="Obsahtabulky"/>
              <w:snapToGrid w:val="0"/>
              <w:rPr>
                <w:rFonts w:ascii="Calibri" w:eastAsia="Times New Roman" w:hAnsi="Calibri" w:cs="Verdana"/>
                <w:sz w:val="22"/>
              </w:rPr>
            </w:pP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47690" w14:textId="77777777" w:rsidR="008159A8" w:rsidRDefault="008159A8" w:rsidP="00634A4E">
            <w:pPr>
              <w:pStyle w:val="Obsahtabulky"/>
              <w:jc w:val="center"/>
              <w:rPr>
                <w:rFonts w:ascii="Calibri" w:eastAsia="Times New Roman" w:hAnsi="Calibri" w:cs="Verdana"/>
                <w:b/>
                <w:sz w:val="22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>SERVISNÍ PODMÍNKY</w:t>
            </w:r>
            <w:r w:rsidR="00DF4B03">
              <w:rPr>
                <w:rFonts w:ascii="Calibri" w:eastAsia="Times New Roman" w:hAnsi="Calibri" w:cs="Verdana"/>
                <w:b/>
                <w:sz w:val="22"/>
                <w:lang w:val="cs-CZ"/>
              </w:rPr>
              <w:t xml:space="preserve"> – VOLNÉ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57450" w14:textId="77777777" w:rsidR="008159A8" w:rsidRDefault="008159A8" w:rsidP="00634A4E">
            <w:pPr>
              <w:pStyle w:val="Obsahtabulky"/>
              <w:jc w:val="center"/>
              <w:rPr>
                <w:rFonts w:ascii="Calibri" w:eastAsia="Times New Roman" w:hAnsi="Calibri" w:cs="Verdana"/>
                <w:b/>
                <w:sz w:val="22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>POŽADOVANÁ HODNOTA</w:t>
            </w:r>
          </w:p>
        </w:tc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C0099" w14:textId="77777777" w:rsidR="008159A8" w:rsidRDefault="008159A8" w:rsidP="00634A4E">
            <w:pPr>
              <w:pStyle w:val="Obsahtabulky"/>
              <w:jc w:val="center"/>
              <w:rPr>
                <w:rFonts w:ascii="Calibri" w:eastAsia="Times New Roman" w:hAnsi="Calibri" w:cs="Verdana"/>
                <w:b/>
                <w:sz w:val="22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>DOPLŇTE VÁŠ ÚDAJ</w:t>
            </w:r>
          </w:p>
          <w:p w14:paraId="534FB7C3" w14:textId="77777777" w:rsidR="008159A8" w:rsidRDefault="008159A8" w:rsidP="00634A4E">
            <w:pPr>
              <w:pStyle w:val="Obsahtabulky"/>
              <w:jc w:val="center"/>
              <w:rPr>
                <w:rFonts w:ascii="Calibri" w:hAnsi="Calibri"/>
              </w:rPr>
            </w:pPr>
            <w:r>
              <w:rPr>
                <w:rFonts w:ascii="Calibri" w:eastAsia="Times New Roman" w:hAnsi="Calibri" w:cs="Verdana"/>
                <w:b/>
                <w:sz w:val="22"/>
              </w:rPr>
              <w:t xml:space="preserve">(Hodnota) </w:t>
            </w:r>
          </w:p>
        </w:tc>
      </w:tr>
      <w:tr w:rsidR="008159A8" w14:paraId="0839B057" w14:textId="77777777" w:rsidTr="00255495"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A6987" w14:textId="77777777" w:rsidR="008159A8" w:rsidRDefault="008159A8" w:rsidP="00255495">
            <w:pPr>
              <w:pStyle w:val="TableContents"/>
              <w:numPr>
                <w:ilvl w:val="0"/>
                <w:numId w:val="34"/>
              </w:numPr>
              <w:snapToGrid w:val="0"/>
              <w:rPr>
                <w:rFonts w:ascii="Calibri" w:hAnsi="Calibri" w:cs="Verdana"/>
                <w:sz w:val="20"/>
                <w:szCs w:val="20"/>
                <w:lang w:val="cs-CZ"/>
              </w:rPr>
            </w:pP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F0656" w14:textId="77777777" w:rsidR="008159A8" w:rsidRDefault="00A53ECE" w:rsidP="00634A4E">
            <w:pPr>
              <w:jc w:val="left"/>
              <w:rPr>
                <w:rFonts w:cs="Calibri"/>
                <w:sz w:val="20"/>
                <w:szCs w:val="20"/>
              </w:rPr>
            </w:pPr>
            <w:r w:rsidRPr="0028375E">
              <w:rPr>
                <w:sz w:val="20"/>
                <w:szCs w:val="20"/>
              </w:rPr>
              <w:t xml:space="preserve">Čas příjezdu servisního technika od nahlášení závady stroje v hodinách (v pracovních dnech s pracovní dobou </w:t>
            </w:r>
            <w:r>
              <w:rPr>
                <w:sz w:val="20"/>
                <w:szCs w:val="20"/>
              </w:rPr>
              <w:t>6</w:t>
            </w:r>
            <w:r w:rsidRPr="0028375E">
              <w:rPr>
                <w:sz w:val="20"/>
                <w:szCs w:val="20"/>
              </w:rPr>
              <w:t>-1</w:t>
            </w:r>
            <w:r>
              <w:rPr>
                <w:sz w:val="20"/>
                <w:szCs w:val="20"/>
              </w:rPr>
              <w:t>8</w:t>
            </w:r>
            <w:r w:rsidRPr="0028375E">
              <w:rPr>
                <w:sz w:val="20"/>
                <w:szCs w:val="20"/>
              </w:rPr>
              <w:t xml:space="preserve"> hod.)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2BDC1" w14:textId="77777777" w:rsidR="008159A8" w:rsidRDefault="008159A8" w:rsidP="00634A4E">
            <w:pPr>
              <w:pStyle w:val="Obsahtabulky"/>
              <w:jc w:val="center"/>
              <w:rPr>
                <w:rFonts w:ascii="Calibri" w:eastAsia="Times New Roman" w:hAnsi="Calibri" w:cs="Verdana"/>
                <w:sz w:val="20"/>
                <w:szCs w:val="20"/>
              </w:rPr>
            </w:pPr>
            <w:r>
              <w:rPr>
                <w:rFonts w:ascii="Calibri" w:eastAsia="Times New Roman" w:hAnsi="Calibri" w:cs="Verdana"/>
                <w:sz w:val="20"/>
                <w:szCs w:val="20"/>
              </w:rPr>
              <w:t>MINIMÁLNÍ</w:t>
            </w:r>
          </w:p>
          <w:p w14:paraId="7096448A" w14:textId="77777777" w:rsidR="008159A8" w:rsidRDefault="008159A8" w:rsidP="00634A4E">
            <w:pPr>
              <w:pStyle w:val="Obsahtabulky"/>
              <w:jc w:val="center"/>
              <w:rPr>
                <w:rFonts w:ascii="Calibri" w:eastAsia="Times New Roman" w:hAnsi="Calibri" w:cs="Verdana"/>
                <w:sz w:val="20"/>
                <w:szCs w:val="20"/>
              </w:rPr>
            </w:pPr>
            <w:r>
              <w:rPr>
                <w:rFonts w:ascii="Calibri" w:eastAsia="Times New Roman" w:hAnsi="Calibri" w:cs="Verdana"/>
                <w:sz w:val="20"/>
                <w:szCs w:val="20"/>
              </w:rPr>
              <w:t>Max. 24 hodin</w:t>
            </w:r>
          </w:p>
        </w:tc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6183" w14:textId="77777777" w:rsidR="008159A8" w:rsidRDefault="008159A8" w:rsidP="00634A4E">
            <w:pPr>
              <w:pStyle w:val="Obsahtabulky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82EB39A" w14:textId="77777777" w:rsidR="008159A8" w:rsidRDefault="008159A8" w:rsidP="008159A8">
      <w:pPr>
        <w:tabs>
          <w:tab w:val="left" w:pos="634"/>
        </w:tabs>
        <w:rPr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74"/>
        <w:gridCol w:w="5988"/>
        <w:gridCol w:w="3284"/>
        <w:gridCol w:w="3096"/>
      </w:tblGrid>
      <w:tr w:rsidR="008159A8" w14:paraId="00F94CBD" w14:textId="77777777" w:rsidTr="00255495">
        <w:trPr>
          <w:trHeight w:val="268"/>
        </w:trPr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CE50D" w14:textId="77777777" w:rsidR="008159A8" w:rsidRDefault="008159A8" w:rsidP="00634A4E">
            <w:pPr>
              <w:pStyle w:val="TableContents"/>
              <w:snapToGrid w:val="0"/>
              <w:rPr>
                <w:rFonts w:ascii="Calibri" w:hAnsi="Calibri" w:cs="Verdana"/>
                <w:sz w:val="20"/>
                <w:szCs w:val="20"/>
                <w:lang w:val="cs-CZ"/>
              </w:rPr>
            </w:pPr>
          </w:p>
        </w:tc>
        <w:tc>
          <w:tcPr>
            <w:tcW w:w="2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BEFD9" w14:textId="77777777" w:rsidR="008159A8" w:rsidRDefault="008159A8" w:rsidP="00634A4E">
            <w:pPr>
              <w:pStyle w:val="TableContents"/>
              <w:jc w:val="center"/>
              <w:rPr>
                <w:rFonts w:ascii="Calibri" w:hAnsi="Calibri" w:cs="Verdana"/>
                <w:b/>
                <w:bCs/>
                <w:sz w:val="22"/>
                <w:szCs w:val="22"/>
                <w:lang w:val="cs-CZ"/>
              </w:rPr>
            </w:pPr>
            <w:r>
              <w:rPr>
                <w:rFonts w:ascii="Calibri" w:eastAsia="Times New Roman" w:hAnsi="Calibri" w:cs="Verdana"/>
                <w:b/>
                <w:sz w:val="22"/>
                <w:lang w:val="cs-CZ"/>
              </w:rPr>
              <w:t>ZÁRU</w:t>
            </w:r>
            <w:r w:rsidR="00255495">
              <w:rPr>
                <w:rFonts w:ascii="Calibri" w:eastAsia="Times New Roman" w:hAnsi="Calibri" w:cs="Verdana"/>
                <w:b/>
                <w:sz w:val="22"/>
                <w:lang w:val="cs-CZ"/>
              </w:rPr>
              <w:t>ČNÍ PODMÍNKY</w:t>
            </w:r>
            <w:r w:rsidR="00DF4B03">
              <w:rPr>
                <w:rFonts w:ascii="Calibri" w:eastAsia="Times New Roman" w:hAnsi="Calibri" w:cs="Verdana"/>
                <w:b/>
                <w:sz w:val="22"/>
                <w:lang w:val="cs-CZ"/>
              </w:rPr>
              <w:t xml:space="preserve"> – VOLNÉ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D46A6" w14:textId="77777777" w:rsidR="008159A8" w:rsidRDefault="008159A8" w:rsidP="00634A4E">
            <w:pPr>
              <w:pStyle w:val="TableContents"/>
              <w:jc w:val="center"/>
              <w:rPr>
                <w:rFonts w:ascii="Calibri" w:hAnsi="Calibri" w:cs="Verdana"/>
                <w:b/>
                <w:bCs/>
                <w:sz w:val="22"/>
                <w:szCs w:val="22"/>
                <w:lang w:val="cs-CZ"/>
              </w:rPr>
            </w:pPr>
            <w:r>
              <w:rPr>
                <w:rFonts w:ascii="Calibri" w:eastAsia="Times New Roman" w:hAnsi="Calibri" w:cs="Verdana"/>
                <w:b/>
                <w:sz w:val="22"/>
                <w:lang w:val="cs-CZ"/>
              </w:rPr>
              <w:t>POŽADOVANÁ HODNOTA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C40F3" w14:textId="77777777" w:rsidR="008159A8" w:rsidRDefault="008159A8" w:rsidP="00634A4E">
            <w:pPr>
              <w:pStyle w:val="TableContents"/>
              <w:jc w:val="center"/>
              <w:rPr>
                <w:rFonts w:ascii="Calibri" w:hAnsi="Calibri" w:cs="Verdana"/>
                <w:b/>
                <w:sz w:val="22"/>
                <w:szCs w:val="22"/>
                <w:lang w:val="cs-CZ"/>
              </w:rPr>
            </w:pPr>
            <w:r>
              <w:rPr>
                <w:rFonts w:ascii="Calibri" w:hAnsi="Calibri" w:cs="Verdana"/>
                <w:b/>
                <w:bCs/>
                <w:sz w:val="22"/>
                <w:szCs w:val="22"/>
                <w:lang w:val="cs-CZ"/>
              </w:rPr>
              <w:t>DOPLŇTE VÁŠ ÚDAJ</w:t>
            </w:r>
          </w:p>
          <w:p w14:paraId="6BB45A4E" w14:textId="77777777" w:rsidR="008159A8" w:rsidRDefault="008159A8" w:rsidP="00634A4E">
            <w:pPr>
              <w:pStyle w:val="TableContents"/>
              <w:jc w:val="center"/>
              <w:rPr>
                <w:rFonts w:ascii="Calibri" w:hAnsi="Calibri"/>
              </w:rPr>
            </w:pPr>
            <w:r>
              <w:rPr>
                <w:rFonts w:ascii="Calibri" w:hAnsi="Calibri" w:cs="Verdana"/>
                <w:b/>
                <w:sz w:val="22"/>
                <w:szCs w:val="22"/>
                <w:lang w:val="cs-CZ"/>
              </w:rPr>
              <w:t>(Hodnota)</w:t>
            </w:r>
          </w:p>
        </w:tc>
      </w:tr>
      <w:tr w:rsidR="008159A8" w14:paraId="21419A01" w14:textId="77777777" w:rsidTr="00255495">
        <w:trPr>
          <w:trHeight w:val="268"/>
        </w:trPr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19F6F" w14:textId="77777777" w:rsidR="008159A8" w:rsidRDefault="008159A8" w:rsidP="00634A4E">
            <w:pPr>
              <w:pStyle w:val="TableContents"/>
              <w:numPr>
                <w:ilvl w:val="0"/>
                <w:numId w:val="28"/>
              </w:numPr>
              <w:snapToGrid w:val="0"/>
              <w:rPr>
                <w:rFonts w:ascii="Calibri" w:hAnsi="Calibri" w:cs="Verdana"/>
                <w:sz w:val="20"/>
                <w:szCs w:val="20"/>
                <w:lang w:val="cs-CZ"/>
              </w:rPr>
            </w:pPr>
          </w:p>
        </w:tc>
        <w:tc>
          <w:tcPr>
            <w:tcW w:w="2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E6F0C" w14:textId="77777777" w:rsidR="008159A8" w:rsidRDefault="008159A8" w:rsidP="00634A4E">
            <w:pPr>
              <w:rPr>
                <w:rFonts w:cs="Calibri"/>
                <w:sz w:val="20"/>
                <w:szCs w:val="22"/>
              </w:rPr>
            </w:pPr>
            <w:r>
              <w:rPr>
                <w:sz w:val="20"/>
              </w:rPr>
              <w:t>Uveďte délku záruční doby v měsících (bez omezení motohodin)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6D8D5" w14:textId="77777777" w:rsidR="008159A8" w:rsidRDefault="008159A8" w:rsidP="00634A4E">
            <w:pPr>
              <w:pStyle w:val="Obsahtabulky"/>
              <w:jc w:val="center"/>
              <w:rPr>
                <w:rFonts w:ascii="Calibri" w:eastAsia="Times New Roman" w:hAnsi="Calibri" w:cs="Verdana"/>
                <w:sz w:val="20"/>
              </w:rPr>
            </w:pPr>
            <w:r>
              <w:rPr>
                <w:rFonts w:ascii="Calibri" w:eastAsia="Times New Roman" w:hAnsi="Calibri" w:cs="Verdana"/>
                <w:sz w:val="20"/>
              </w:rPr>
              <w:t>MAXIMÁLNÍ</w:t>
            </w:r>
          </w:p>
          <w:p w14:paraId="41B92311" w14:textId="77777777" w:rsidR="008159A8" w:rsidRDefault="008159A8" w:rsidP="00634A4E">
            <w:pPr>
              <w:pStyle w:val="Standard"/>
              <w:jc w:val="center"/>
              <w:rPr>
                <w:rFonts w:ascii="Calibri" w:eastAsia="Times New Roman" w:hAnsi="Calibri" w:cs="Calibri"/>
                <w:kern w:val="0"/>
                <w:sz w:val="20"/>
                <w:szCs w:val="22"/>
                <w:lang w:val="cs-CZ" w:eastAsia="ar-SA" w:bidi="ar-SA"/>
              </w:rPr>
            </w:pPr>
            <w:r>
              <w:rPr>
                <w:rFonts w:ascii="Calibri" w:eastAsia="Times New Roman" w:hAnsi="Calibri" w:cs="Verdana"/>
                <w:sz w:val="20"/>
                <w:lang w:val="cs-CZ"/>
              </w:rPr>
              <w:t>v rozmezí 12–24 měsíců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832C26" w14:textId="77777777" w:rsidR="008159A8" w:rsidRDefault="008159A8" w:rsidP="00634A4E">
            <w:pPr>
              <w:pStyle w:val="Standard"/>
              <w:jc w:val="center"/>
              <w:rPr>
                <w:rFonts w:ascii="Calibri" w:eastAsia="Times New Roman" w:hAnsi="Calibri" w:cs="Calibri"/>
                <w:kern w:val="0"/>
                <w:sz w:val="20"/>
                <w:szCs w:val="22"/>
                <w:lang w:val="cs-CZ" w:eastAsia="ar-SA" w:bidi="ar-SA"/>
              </w:rPr>
            </w:pPr>
          </w:p>
        </w:tc>
      </w:tr>
    </w:tbl>
    <w:p w14:paraId="6CBDD6ED" w14:textId="77777777" w:rsidR="00644A9B" w:rsidRDefault="00644A9B" w:rsidP="00644A9B">
      <w:pPr>
        <w:tabs>
          <w:tab w:val="left" w:pos="634"/>
        </w:tabs>
        <w:rPr>
          <w:sz w:val="18"/>
          <w:szCs w:val="18"/>
        </w:rPr>
      </w:pPr>
    </w:p>
    <w:p w14:paraId="49EB35A3" w14:textId="77777777" w:rsidR="00644A9B" w:rsidRDefault="00644A9B" w:rsidP="00644A9B">
      <w:pPr>
        <w:tabs>
          <w:tab w:val="left" w:pos="634"/>
        </w:tabs>
      </w:pPr>
    </w:p>
    <w:p w14:paraId="5F758BA6" w14:textId="77777777" w:rsidR="00644A9B" w:rsidRDefault="00644A9B" w:rsidP="00644A9B">
      <w:r>
        <w:rPr>
          <w:szCs w:val="22"/>
        </w:rPr>
        <w:t>Datum</w:t>
      </w:r>
      <w:r>
        <w:t xml:space="preserve">: ……………………………………….                                                               </w:t>
      </w:r>
    </w:p>
    <w:p w14:paraId="3B7B4C8D" w14:textId="77777777" w:rsidR="00644A9B" w:rsidRDefault="00644A9B" w:rsidP="00644A9B"/>
    <w:p w14:paraId="0434909F" w14:textId="77777777" w:rsidR="00644A9B" w:rsidRDefault="00644A9B" w:rsidP="00644A9B"/>
    <w:p w14:paraId="6F9CDD9B" w14:textId="77777777" w:rsidR="00644A9B" w:rsidRDefault="00644A9B" w:rsidP="00644A9B">
      <w:r>
        <w:rPr>
          <w:rFonts w:cs="Arial"/>
          <w:szCs w:val="22"/>
        </w:rPr>
        <w:t>Jméno osoby oprávněné jednat za účastníka</w:t>
      </w:r>
      <w:r>
        <w:t>: …………………………………………………</w:t>
      </w:r>
    </w:p>
    <w:p w14:paraId="6FEE65D6" w14:textId="77777777" w:rsidR="00644A9B" w:rsidRDefault="00644A9B" w:rsidP="00644A9B">
      <w:pPr>
        <w:rPr>
          <w:rFonts w:cs="Arial"/>
          <w:szCs w:val="22"/>
        </w:rPr>
      </w:pPr>
      <w:r>
        <w:rPr>
          <w:szCs w:val="22"/>
        </w:rPr>
        <w:t xml:space="preserve">                                                                                </w:t>
      </w:r>
    </w:p>
    <w:p w14:paraId="27C5BD8D" w14:textId="77777777" w:rsidR="00644A9B" w:rsidRDefault="00644A9B" w:rsidP="00644A9B">
      <w:pPr>
        <w:rPr>
          <w:rFonts w:cs="Arial"/>
          <w:szCs w:val="22"/>
        </w:rPr>
      </w:pPr>
    </w:p>
    <w:p w14:paraId="680598F8" w14:textId="77777777" w:rsidR="00255495" w:rsidRDefault="00644A9B" w:rsidP="00255495">
      <w:pPr>
        <w:jc w:val="left"/>
        <w:sectPr w:rsidR="00255495" w:rsidSect="00EB1712">
          <w:headerReference w:type="default" r:id="rId13"/>
          <w:headerReference w:type="first" r:id="rId14"/>
          <w:pgSz w:w="16838" w:h="11906" w:orient="landscape"/>
          <w:pgMar w:top="1418" w:right="1985" w:bottom="1134" w:left="1701" w:header="709" w:footer="709" w:gutter="0"/>
          <w:cols w:space="708"/>
          <w:titlePg/>
          <w:docGrid w:linePitch="600" w:charSpace="36864"/>
        </w:sectPr>
      </w:pPr>
      <w:r>
        <w:rPr>
          <w:rFonts w:cs="Arial"/>
          <w:szCs w:val="22"/>
        </w:rPr>
        <w:t>Podpis osoby oprávněné jednat za účastníka:</w:t>
      </w:r>
      <w:r>
        <w:t xml:space="preserve"> …………………………………………………</w:t>
      </w:r>
    </w:p>
    <w:p w14:paraId="39CA5EA0" w14:textId="77777777" w:rsidR="003A2F98" w:rsidRDefault="003A2F98" w:rsidP="0034728A">
      <w:pPr>
        <w:jc w:val="center"/>
      </w:pPr>
      <w:bookmarkStart w:id="0" w:name="_Toc520183987"/>
      <w:r w:rsidRPr="0034728A">
        <w:rPr>
          <w:rFonts w:cs="Times New Roman"/>
          <w:b/>
          <w:bCs/>
          <w:caps/>
          <w:kern w:val="28"/>
          <w:sz w:val="28"/>
          <w:szCs w:val="32"/>
        </w:rPr>
        <w:lastRenderedPageBreak/>
        <w:t>Příloha č. 3 – Čestné prohlášení účastníka</w:t>
      </w:r>
      <w:bookmarkEnd w:id="0"/>
    </w:p>
    <w:p w14:paraId="239CF59F" w14:textId="77777777" w:rsidR="003A2F98" w:rsidRPr="006E2B67" w:rsidRDefault="003A2F98" w:rsidP="006E2B67">
      <w:pPr>
        <w:jc w:val="center"/>
        <w:rPr>
          <w:rFonts w:cs="Times New Roman"/>
          <w:b/>
          <w:bCs/>
          <w:caps/>
          <w:kern w:val="28"/>
          <w:sz w:val="28"/>
          <w:szCs w:val="32"/>
        </w:rPr>
      </w:pPr>
      <w:r w:rsidRPr="00F34229">
        <w:rPr>
          <w:rFonts w:cs="Times New Roman"/>
          <w:b/>
          <w:bCs/>
          <w:caps/>
          <w:kern w:val="28"/>
          <w:sz w:val="28"/>
          <w:szCs w:val="32"/>
        </w:rPr>
        <w:t>o splnění základní způsobilosti</w:t>
      </w:r>
    </w:p>
    <w:p w14:paraId="578791E7" w14:textId="77777777" w:rsidR="003A2F98" w:rsidRPr="00D42C0D" w:rsidRDefault="003A2F98" w:rsidP="006E2B67">
      <w:pPr>
        <w:pStyle w:val="Default"/>
        <w:spacing w:before="240"/>
        <w:jc w:val="both"/>
      </w:pPr>
      <w:r w:rsidRPr="00D42C0D">
        <w:t>Dodavatel…………………………………………………</w:t>
      </w:r>
      <w:r w:rsidR="004E0D44" w:rsidRPr="00D42C0D">
        <w:t>……</w:t>
      </w:r>
      <w:r w:rsidRPr="00D42C0D">
        <w:t>IČ………………………</w:t>
      </w:r>
      <w:r w:rsidR="004E0D44" w:rsidRPr="00D42C0D">
        <w:t>……</w:t>
      </w:r>
      <w:r w:rsidRPr="00D42C0D">
        <w:t xml:space="preserve">čestně prohlašuje že: </w:t>
      </w:r>
    </w:p>
    <w:p w14:paraId="06F52D27" w14:textId="77777777" w:rsidR="003A2F98" w:rsidRPr="00D42C0D" w:rsidRDefault="003A2F98" w:rsidP="003A2F98">
      <w:pPr>
        <w:pStyle w:val="Default"/>
        <w:spacing w:after="120"/>
        <w:jc w:val="both"/>
      </w:pPr>
      <w:r w:rsidRPr="00D42C0D">
        <w:t xml:space="preserve">splňuje základní způsobilost podle § 74 odst. 1 zákona č. 134/2016 Sb., o veřejných zakázkách, v platném znění, tedy že je dodavatelem který: </w:t>
      </w:r>
    </w:p>
    <w:p w14:paraId="06D1E9AB" w14:textId="77777777" w:rsidR="003A2F98" w:rsidRPr="006E2B67" w:rsidRDefault="003A2F98" w:rsidP="00DB7EFE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a) nebyl v zemi svého sídla v posledních 5 letech před zahájením zadávacího řízení pravomocně odsouzen pro trestný čin uvedený v příloze č. 3 daného zákona nebo obdobný trestný čin podle právního řádu země sídla dodavatele, k zahlazeným odsouzením se nepřihlíží, </w:t>
      </w:r>
    </w:p>
    <w:p w14:paraId="3DFDF6F3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b) nemá v České republice nebo v zemi svého sídla v evidenci daní zachycen splatný daňový nedoplatek, </w:t>
      </w:r>
    </w:p>
    <w:p w14:paraId="52F79A19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c) nemá v České republice nebo v zemi svého sídla splatný nedoplatek na pojistném, nebo na penále na veřejné zdravotní pojištění, </w:t>
      </w:r>
    </w:p>
    <w:p w14:paraId="7FDF9868" w14:textId="77777777" w:rsidR="003A2F98" w:rsidRPr="006E2B67" w:rsidRDefault="003A2F98" w:rsidP="00DB7EFE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d) nemá v České republice nebo v zemi svého sídla splatný nedoplatek na pojistném, nebo na penále na sociální zabezpečení a příspěvku na státní politiku zaměstnanosti, </w:t>
      </w:r>
    </w:p>
    <w:p w14:paraId="3FE6BA21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e) </w:t>
      </w:r>
      <w:r w:rsidR="00316C9D" w:rsidRPr="00DD01DF">
        <w:rPr>
          <w:sz w:val="22"/>
          <w:szCs w:val="22"/>
        </w:rPr>
        <w:t>není v likvidaci; proti němuž nebylo vydáno rozhodnutí o úpadku, vůči němuž nebyla nařízena nucená správa podle jiného právního předpisu nebo v obdobné situaci podle právního řádu země sídla dodavatele</w:t>
      </w:r>
      <w:r w:rsidRPr="006E2B67">
        <w:rPr>
          <w:sz w:val="22"/>
          <w:szCs w:val="22"/>
        </w:rPr>
        <w:t xml:space="preserve">; </w:t>
      </w:r>
    </w:p>
    <w:p w14:paraId="117F50A5" w14:textId="77777777" w:rsidR="003A2F98" w:rsidRPr="00D42C0D" w:rsidRDefault="003A2F98" w:rsidP="003A2F98">
      <w:pPr>
        <w:pStyle w:val="Default"/>
        <w:spacing w:after="120"/>
        <w:jc w:val="both"/>
      </w:pPr>
      <w:r w:rsidRPr="00D42C0D">
        <w:t xml:space="preserve">Je-li dodavatelem právnická osoba, musí podmínku podle § 74 odst. 1 písm. a) zákona splňovat tato právnická osoba a zároveň každý člen statutárního orgánu. Je-li členem statutárního orgánu dodavatele právnická osoba, musí podmínku podle § 74 odst. 1 písm. a) zákona splňovat </w:t>
      </w:r>
    </w:p>
    <w:p w14:paraId="5C457673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a) tato právnická osoba, </w:t>
      </w:r>
    </w:p>
    <w:p w14:paraId="6FDDEF91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b) každý člen statutárního orgánu této právnické osoby a </w:t>
      </w:r>
    </w:p>
    <w:p w14:paraId="303C8D0E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c) osoba zastupující tuto právnickou osobu v statutárním orgánu dodavatele. </w:t>
      </w:r>
    </w:p>
    <w:p w14:paraId="1DFC23D6" w14:textId="77777777" w:rsidR="003A2F98" w:rsidRPr="00D42C0D" w:rsidRDefault="003A2F98" w:rsidP="003A2F98">
      <w:pPr>
        <w:pStyle w:val="Default"/>
        <w:spacing w:after="120"/>
        <w:jc w:val="both"/>
      </w:pPr>
      <w:r w:rsidRPr="00D42C0D">
        <w:t xml:space="preserve">Účastní-li se výběrového řízení pobočka závodu </w:t>
      </w:r>
    </w:p>
    <w:p w14:paraId="6CF782BC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DD01DF">
        <w:rPr>
          <w:sz w:val="22"/>
          <w:szCs w:val="22"/>
        </w:rPr>
        <w:t xml:space="preserve">a) </w:t>
      </w:r>
      <w:r w:rsidRPr="00DD01DF">
        <w:rPr>
          <w:sz w:val="22"/>
          <w:szCs w:val="22"/>
        </w:rPr>
        <w:tab/>
      </w:r>
      <w:r w:rsidRPr="006E2B67">
        <w:rPr>
          <w:sz w:val="22"/>
          <w:szCs w:val="22"/>
        </w:rPr>
        <w:t xml:space="preserve">zahraniční právnické osoby, musí podmínku podle § 74 odst. 1 písm. a) zákona splňovat tato právnická osoba a vedoucí pobočky závodu, </w:t>
      </w:r>
    </w:p>
    <w:p w14:paraId="6E5F56C3" w14:textId="77777777" w:rsidR="003A2F98" w:rsidRPr="006E2B67" w:rsidRDefault="003A2F98" w:rsidP="00DD01DF">
      <w:pPr>
        <w:pStyle w:val="Default"/>
        <w:numPr>
          <w:ilvl w:val="0"/>
          <w:numId w:val="9"/>
        </w:numPr>
        <w:spacing w:after="120"/>
        <w:ind w:left="567" w:hanging="425"/>
        <w:jc w:val="both"/>
        <w:rPr>
          <w:sz w:val="22"/>
          <w:szCs w:val="22"/>
        </w:rPr>
      </w:pPr>
      <w:r w:rsidRPr="006E2B67">
        <w:rPr>
          <w:sz w:val="22"/>
          <w:szCs w:val="22"/>
        </w:rPr>
        <w:t xml:space="preserve">b) </w:t>
      </w:r>
      <w:r w:rsidRPr="006E2B67">
        <w:rPr>
          <w:sz w:val="22"/>
          <w:szCs w:val="22"/>
        </w:rPr>
        <w:tab/>
        <w:t xml:space="preserve">české právnické osoby, musí podmínku podle § 74 odst. 1 písm. a) zákona splňovat tato právnická osoba, každý člen statutárního orgánu této právnické osoby, osoba zastupující tuto právnickou osobu v statutárním orgánu dodavatele a vedoucí pobočky závodu. </w:t>
      </w:r>
    </w:p>
    <w:p w14:paraId="5A906967" w14:textId="77777777" w:rsidR="003A2F98" w:rsidRDefault="003A2F98" w:rsidP="003A2F98">
      <w:pPr>
        <w:pStyle w:val="Default"/>
        <w:spacing w:line="276" w:lineRule="auto"/>
        <w:jc w:val="both"/>
      </w:pPr>
    </w:p>
    <w:p w14:paraId="71288A47" w14:textId="77777777" w:rsidR="003A2F98" w:rsidRDefault="003A2F98" w:rsidP="003A2F98">
      <w:pPr>
        <w:pStyle w:val="Default"/>
        <w:spacing w:line="276" w:lineRule="auto"/>
        <w:jc w:val="both"/>
      </w:pPr>
      <w:r w:rsidRPr="00D42C0D">
        <w:t>V …………………………… dne ……………</w:t>
      </w:r>
      <w:r w:rsidR="004E0D44" w:rsidRPr="00D42C0D">
        <w:t>……</w:t>
      </w:r>
      <w:r w:rsidRPr="00D42C0D">
        <w:t xml:space="preserve">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B4DBB48" w14:textId="77777777" w:rsidR="003A2F98" w:rsidRDefault="003A2F98" w:rsidP="003A2F98">
      <w:pPr>
        <w:pStyle w:val="Default"/>
        <w:spacing w:line="276" w:lineRule="auto"/>
        <w:jc w:val="both"/>
      </w:pPr>
    </w:p>
    <w:p w14:paraId="30168BCE" w14:textId="77777777" w:rsidR="003A2F98" w:rsidRPr="00D42C0D" w:rsidRDefault="003A2F98" w:rsidP="003A2F98">
      <w:pPr>
        <w:pStyle w:val="Default"/>
        <w:spacing w:line="276" w:lineRule="auto"/>
        <w:jc w:val="both"/>
      </w:pPr>
      <w:r w:rsidRPr="00D42C0D">
        <w:t>……………………………</w:t>
      </w:r>
      <w:r w:rsidR="006E2B67" w:rsidRPr="00D42C0D">
        <w:t>……………………………</w:t>
      </w:r>
    </w:p>
    <w:p w14:paraId="6BFE1EB9" w14:textId="77777777" w:rsidR="004343C7" w:rsidRDefault="006E2B67" w:rsidP="00E21F9A">
      <w:pPr>
        <w:pStyle w:val="Default"/>
      </w:pPr>
      <w:r>
        <w:t>Jméno</w:t>
      </w:r>
      <w:r w:rsidR="003A2F98" w:rsidRPr="002B444F">
        <w:t xml:space="preserve"> osoby oprávněné jednat za </w:t>
      </w:r>
      <w:r w:rsidR="003A2F98">
        <w:t>účastníka</w:t>
      </w:r>
      <w:r>
        <w:t xml:space="preserve"> </w:t>
      </w:r>
    </w:p>
    <w:p w14:paraId="0EED8497" w14:textId="77777777" w:rsidR="006E2B67" w:rsidRDefault="006E2B67" w:rsidP="006E2B67">
      <w:pPr>
        <w:pStyle w:val="Default"/>
        <w:spacing w:line="276" w:lineRule="auto"/>
        <w:jc w:val="both"/>
      </w:pPr>
    </w:p>
    <w:p w14:paraId="49043F31" w14:textId="77777777" w:rsidR="006E2B67" w:rsidRDefault="006E2B67" w:rsidP="006E2B67">
      <w:pPr>
        <w:pStyle w:val="Default"/>
        <w:spacing w:line="276" w:lineRule="auto"/>
        <w:jc w:val="both"/>
      </w:pPr>
    </w:p>
    <w:p w14:paraId="42F90654" w14:textId="77777777" w:rsidR="006E2B67" w:rsidRPr="00D42C0D" w:rsidRDefault="006E2B67" w:rsidP="006E2B67">
      <w:pPr>
        <w:pStyle w:val="Default"/>
        <w:spacing w:line="276" w:lineRule="auto"/>
        <w:jc w:val="both"/>
      </w:pPr>
      <w:r w:rsidRPr="00D42C0D">
        <w:t>…………………………………………………………</w:t>
      </w:r>
    </w:p>
    <w:p w14:paraId="6674A1F3" w14:textId="77777777" w:rsidR="006E2B67" w:rsidRPr="00D42C0D" w:rsidRDefault="006E2B67" w:rsidP="00E21F9A">
      <w:pPr>
        <w:pStyle w:val="Default"/>
      </w:pPr>
      <w:r w:rsidRPr="00D42C0D">
        <w:t>Podpis</w:t>
      </w:r>
      <w:r>
        <w:t xml:space="preserve"> </w:t>
      </w:r>
      <w:r w:rsidRPr="002B444F">
        <w:t xml:space="preserve">osoby oprávněné jednat za </w:t>
      </w:r>
      <w:r>
        <w:t>účastníka</w:t>
      </w:r>
    </w:p>
    <w:sectPr w:rsidR="006E2B67" w:rsidRPr="00D42C0D" w:rsidSect="00255495">
      <w:headerReference w:type="first" r:id="rId15"/>
      <w:pgSz w:w="11906" w:h="16838"/>
      <w:pgMar w:top="1985" w:right="1134" w:bottom="1701" w:left="1418" w:header="709" w:footer="709" w:gutter="0"/>
      <w:cols w:space="708"/>
      <w:titlePg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9DADA" w14:textId="77777777" w:rsidR="004B5038" w:rsidRDefault="004B5038">
      <w:r>
        <w:separator/>
      </w:r>
    </w:p>
  </w:endnote>
  <w:endnote w:type="continuationSeparator" w:id="0">
    <w:p w14:paraId="30C485A5" w14:textId="77777777" w:rsidR="004B5038" w:rsidRDefault="004B5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dale Sans U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8D42A" w14:textId="77777777" w:rsidR="00A3087F" w:rsidRPr="00993FDA" w:rsidRDefault="00A3087F">
    <w:pPr>
      <w:jc w:val="center"/>
      <w:rPr>
        <w:rFonts w:cs="Arial"/>
        <w:szCs w:val="22"/>
      </w:rPr>
    </w:pPr>
    <w:r w:rsidRPr="00993FDA">
      <w:rPr>
        <w:rStyle w:val="slostrnky"/>
        <w:szCs w:val="22"/>
      </w:rPr>
      <w:t xml:space="preserve">Strana </w:t>
    </w:r>
    <w:r w:rsidRPr="00993FDA">
      <w:rPr>
        <w:rStyle w:val="slostrnky"/>
        <w:szCs w:val="22"/>
      </w:rPr>
      <w:fldChar w:fldCharType="begin"/>
    </w:r>
    <w:r w:rsidRPr="00993FDA">
      <w:rPr>
        <w:rStyle w:val="slostrnky"/>
        <w:szCs w:val="22"/>
      </w:rPr>
      <w:instrText xml:space="preserve"> PAGE </w:instrText>
    </w:r>
    <w:r w:rsidRPr="00993FDA">
      <w:rPr>
        <w:rStyle w:val="slostrnky"/>
        <w:szCs w:val="22"/>
      </w:rPr>
      <w:fldChar w:fldCharType="separate"/>
    </w:r>
    <w:r>
      <w:rPr>
        <w:rStyle w:val="slostrnky"/>
        <w:noProof/>
        <w:szCs w:val="22"/>
      </w:rPr>
      <w:t>18</w:t>
    </w:r>
    <w:r w:rsidRPr="00993FDA">
      <w:rPr>
        <w:rStyle w:val="slostrnky"/>
        <w:szCs w:val="22"/>
      </w:rPr>
      <w:fldChar w:fldCharType="end"/>
    </w:r>
    <w:r w:rsidRPr="00993FDA">
      <w:rPr>
        <w:rStyle w:val="slostrnky"/>
        <w:szCs w:val="22"/>
      </w:rPr>
      <w:t xml:space="preserve"> (</w:t>
    </w:r>
    <w:r w:rsidRPr="00993FDA">
      <w:rPr>
        <w:rStyle w:val="slostrnky"/>
        <w:szCs w:val="22"/>
      </w:rPr>
      <w:fldChar w:fldCharType="begin"/>
    </w:r>
    <w:r w:rsidRPr="00993FDA">
      <w:rPr>
        <w:rStyle w:val="slostrnky"/>
        <w:szCs w:val="22"/>
      </w:rPr>
      <w:instrText xml:space="preserve"> NUMPAGES \*Arabic </w:instrText>
    </w:r>
    <w:r w:rsidRPr="00993FDA">
      <w:rPr>
        <w:rStyle w:val="slostrnky"/>
        <w:szCs w:val="22"/>
      </w:rPr>
      <w:fldChar w:fldCharType="separate"/>
    </w:r>
    <w:r>
      <w:rPr>
        <w:rStyle w:val="slostrnky"/>
        <w:noProof/>
        <w:szCs w:val="22"/>
      </w:rPr>
      <w:t>86</w:t>
    </w:r>
    <w:r w:rsidRPr="00993FDA">
      <w:rPr>
        <w:rStyle w:val="slostrnky"/>
        <w:szCs w:val="22"/>
      </w:rPr>
      <w:fldChar w:fldCharType="end"/>
    </w:r>
    <w:r w:rsidRPr="00993FDA">
      <w:rPr>
        <w:rStyle w:val="slostrnky"/>
        <w:szCs w:val="22"/>
      </w:rPr>
      <w:t>)</w:t>
    </w:r>
  </w:p>
  <w:p w14:paraId="188FF865" w14:textId="77777777" w:rsidR="00A3087F" w:rsidRDefault="00A3087F">
    <w:pPr>
      <w:jc w:val="center"/>
      <w:rPr>
        <w:rFonts w:cs="Arial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61C80" w14:textId="77777777" w:rsidR="00A3087F" w:rsidRDefault="00A3087F">
    <w:pPr>
      <w:jc w:val="center"/>
    </w:pPr>
  </w:p>
  <w:p w14:paraId="4EF05AA0" w14:textId="77777777" w:rsidR="00A3087F" w:rsidRPr="00993FDA" w:rsidRDefault="00A3087F">
    <w:pPr>
      <w:jc w:val="center"/>
      <w:rPr>
        <w:szCs w:val="22"/>
      </w:rPr>
    </w:pPr>
    <w:r w:rsidRPr="00993FDA">
      <w:rPr>
        <w:rStyle w:val="slostrnky"/>
        <w:szCs w:val="22"/>
      </w:rPr>
      <w:t xml:space="preserve">Strana </w:t>
    </w:r>
    <w:r w:rsidRPr="00993FDA">
      <w:rPr>
        <w:rStyle w:val="slostrnky"/>
        <w:szCs w:val="22"/>
      </w:rPr>
      <w:fldChar w:fldCharType="begin"/>
    </w:r>
    <w:r w:rsidRPr="00993FDA">
      <w:rPr>
        <w:rStyle w:val="slostrnky"/>
        <w:szCs w:val="22"/>
      </w:rPr>
      <w:instrText xml:space="preserve"> PAGE </w:instrText>
    </w:r>
    <w:r w:rsidRPr="00993FDA">
      <w:rPr>
        <w:rStyle w:val="slostrnky"/>
        <w:szCs w:val="22"/>
      </w:rPr>
      <w:fldChar w:fldCharType="separate"/>
    </w:r>
    <w:r>
      <w:rPr>
        <w:rStyle w:val="slostrnky"/>
        <w:noProof/>
        <w:szCs w:val="22"/>
      </w:rPr>
      <w:t>1</w:t>
    </w:r>
    <w:r w:rsidRPr="00993FDA">
      <w:rPr>
        <w:rStyle w:val="slostrnky"/>
        <w:szCs w:val="22"/>
      </w:rPr>
      <w:fldChar w:fldCharType="end"/>
    </w:r>
    <w:r w:rsidRPr="00993FDA">
      <w:rPr>
        <w:rStyle w:val="slostrnky"/>
        <w:szCs w:val="22"/>
      </w:rPr>
      <w:t xml:space="preserve"> (</w:t>
    </w:r>
    <w:r w:rsidRPr="00993FDA">
      <w:rPr>
        <w:rStyle w:val="slostrnky"/>
        <w:szCs w:val="22"/>
      </w:rPr>
      <w:fldChar w:fldCharType="begin"/>
    </w:r>
    <w:r w:rsidRPr="00993FDA">
      <w:rPr>
        <w:rStyle w:val="slostrnky"/>
        <w:szCs w:val="22"/>
      </w:rPr>
      <w:instrText xml:space="preserve"> NUMPAGES \*Arabic </w:instrText>
    </w:r>
    <w:r w:rsidRPr="00993FDA">
      <w:rPr>
        <w:rStyle w:val="slostrnky"/>
        <w:szCs w:val="22"/>
      </w:rPr>
      <w:fldChar w:fldCharType="separate"/>
    </w:r>
    <w:r>
      <w:rPr>
        <w:rStyle w:val="slostrnky"/>
        <w:noProof/>
        <w:szCs w:val="22"/>
      </w:rPr>
      <w:t>86</w:t>
    </w:r>
    <w:r w:rsidRPr="00993FDA">
      <w:rPr>
        <w:rStyle w:val="slostrnky"/>
        <w:szCs w:val="22"/>
      </w:rPr>
      <w:fldChar w:fldCharType="end"/>
    </w:r>
    <w:r w:rsidRPr="00993FDA">
      <w:rPr>
        <w:rStyle w:val="slostrnky"/>
        <w:szCs w:val="22"/>
      </w:rPr>
      <w:t>)</w:t>
    </w:r>
  </w:p>
  <w:p w14:paraId="75D19D57" w14:textId="77777777" w:rsidR="00A3087F" w:rsidRDefault="00A3087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30EA3" w14:textId="77777777" w:rsidR="004B5038" w:rsidRDefault="004B5038">
      <w:r>
        <w:separator/>
      </w:r>
    </w:p>
  </w:footnote>
  <w:footnote w:type="continuationSeparator" w:id="0">
    <w:p w14:paraId="3842F50D" w14:textId="77777777" w:rsidR="004B5038" w:rsidRDefault="004B50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200"/>
      <w:gridCol w:w="3072"/>
      <w:gridCol w:w="3072"/>
    </w:tblGrid>
    <w:tr w:rsidR="00A3087F" w:rsidRPr="00DD2864" w14:paraId="604812BA" w14:textId="77777777" w:rsidTr="00255495">
      <w:trPr>
        <w:trHeight w:val="1123"/>
      </w:trPr>
      <w:tc>
        <w:tcPr>
          <w:tcW w:w="1712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675DF822" w14:textId="26A55787" w:rsidR="00A3087F" w:rsidRDefault="00F924D2" w:rsidP="006E2B67">
          <w:pPr>
            <w:pStyle w:val="Zhlav"/>
            <w:jc w:val="center"/>
            <w:rPr>
              <w:rFonts w:eastAsia="Arial" w:cs="Arial"/>
              <w:b/>
              <w:color w:val="000080"/>
              <w:sz w:val="18"/>
            </w:rPr>
          </w:pPr>
          <w:r w:rsidRPr="00DD2864">
            <w:rPr>
              <w:noProof/>
            </w:rPr>
            <w:drawing>
              <wp:inline distT="0" distB="0" distL="0" distR="0" wp14:anchorId="0212FBB2" wp14:editId="08A7C10A">
                <wp:extent cx="1898015" cy="574675"/>
                <wp:effectExtent l="0" t="0" r="0" b="0"/>
                <wp:docPr id="9" name="obráze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15" cy="57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1B051A61" w14:textId="77777777" w:rsidR="00A3087F" w:rsidRPr="00DD2864" w:rsidRDefault="00A3087F" w:rsidP="002F4D3D">
          <w:pPr>
            <w:pStyle w:val="Zhlav"/>
            <w:jc w:val="center"/>
          </w:pPr>
          <w:r>
            <w:rPr>
              <w:rFonts w:cs="Arial"/>
              <w:b/>
              <w:color w:val="000080"/>
              <w:sz w:val="18"/>
            </w:rPr>
            <w:t>Zadávací dokumentace</w:t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2DD1AF8A" w14:textId="6AB7EF7E" w:rsidR="00A3087F" w:rsidRPr="00DD2864" w:rsidRDefault="00F924D2" w:rsidP="006E2B67">
          <w:pPr>
            <w:pStyle w:val="Zhlav"/>
            <w:jc w:val="center"/>
          </w:pPr>
          <w:r w:rsidRPr="00DD2864">
            <w:rPr>
              <w:noProof/>
            </w:rPr>
            <w:drawing>
              <wp:inline distT="0" distB="0" distL="0" distR="0" wp14:anchorId="2D4E895F" wp14:editId="68DC6913">
                <wp:extent cx="935355" cy="443230"/>
                <wp:effectExtent l="0" t="0" r="0" b="0"/>
                <wp:docPr id="4" name="obráze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355" cy="443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03625B" w14:textId="77777777" w:rsidR="00A3087F" w:rsidRDefault="00A3087F" w:rsidP="004B7C2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-497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4"/>
      <w:gridCol w:w="3402"/>
      <w:gridCol w:w="3402"/>
    </w:tblGrid>
    <w:tr w:rsidR="00A3087F" w:rsidRPr="00DD2864" w14:paraId="6D587BF6" w14:textId="77777777" w:rsidTr="00782098">
      <w:trPr>
        <w:trHeight w:val="556"/>
      </w:trPr>
      <w:tc>
        <w:tcPr>
          <w:tcW w:w="3544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353A6993" w14:textId="6583ACFA" w:rsidR="00A3087F" w:rsidRDefault="00F924D2" w:rsidP="006E2B67">
          <w:pPr>
            <w:pStyle w:val="Zhlav"/>
            <w:jc w:val="center"/>
            <w:rPr>
              <w:rFonts w:eastAsia="Arial" w:cs="Arial"/>
              <w:b/>
              <w:color w:val="000080"/>
              <w:sz w:val="18"/>
            </w:rPr>
          </w:pPr>
          <w:r w:rsidRPr="00DD2864">
            <w:rPr>
              <w:noProof/>
            </w:rPr>
            <w:drawing>
              <wp:inline distT="0" distB="0" distL="0" distR="0" wp14:anchorId="7B1035DF" wp14:editId="1C3CD9FE">
                <wp:extent cx="1898015" cy="581660"/>
                <wp:effectExtent l="0" t="0" r="0" b="0"/>
                <wp:docPr id="3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15" cy="581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1CF0ED4B" w14:textId="77777777" w:rsidR="00A3087F" w:rsidRPr="00DD2864" w:rsidRDefault="00A3087F" w:rsidP="002F4D3D">
          <w:pPr>
            <w:pStyle w:val="Zhlav"/>
            <w:jc w:val="center"/>
          </w:pPr>
          <w:r>
            <w:rPr>
              <w:rFonts w:cs="Arial"/>
              <w:b/>
              <w:color w:val="000080"/>
              <w:sz w:val="18"/>
            </w:rPr>
            <w:t>Zadávací dokumentace</w:t>
          </w:r>
        </w:p>
      </w:tc>
      <w:tc>
        <w:tcPr>
          <w:tcW w:w="340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1CC1542" w14:textId="23590429" w:rsidR="00A3087F" w:rsidRPr="00DD2864" w:rsidRDefault="00F924D2" w:rsidP="00782098">
          <w:pPr>
            <w:pStyle w:val="Zhlav"/>
            <w:jc w:val="center"/>
          </w:pPr>
          <w:r>
            <w:rPr>
              <w:noProof/>
            </w:rPr>
            <w:drawing>
              <wp:inline distT="0" distB="0" distL="0" distR="0" wp14:anchorId="37EFB582" wp14:editId="3D4BE33A">
                <wp:extent cx="1198245" cy="581660"/>
                <wp:effectExtent l="0" t="0" r="0" b="0"/>
                <wp:docPr id="2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8245" cy="581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6987749" w14:textId="77777777" w:rsidR="00A3087F" w:rsidRDefault="00A3087F" w:rsidP="0032417B">
    <w:pPr>
      <w:pStyle w:val="Zhlav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200"/>
      <w:gridCol w:w="3072"/>
      <w:gridCol w:w="3072"/>
    </w:tblGrid>
    <w:tr w:rsidR="00255495" w:rsidRPr="00DD2864" w14:paraId="56D289E3" w14:textId="77777777" w:rsidTr="00255495">
      <w:trPr>
        <w:trHeight w:val="1123"/>
      </w:trPr>
      <w:tc>
        <w:tcPr>
          <w:tcW w:w="1712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335824D8" w14:textId="45E4096F" w:rsidR="00255495" w:rsidRDefault="00F924D2" w:rsidP="006E2B67">
          <w:pPr>
            <w:pStyle w:val="Zhlav"/>
            <w:jc w:val="center"/>
            <w:rPr>
              <w:rFonts w:eastAsia="Arial" w:cs="Arial"/>
              <w:b/>
              <w:color w:val="000080"/>
              <w:sz w:val="18"/>
            </w:rPr>
          </w:pPr>
          <w:r w:rsidRPr="00DD2864">
            <w:rPr>
              <w:noProof/>
            </w:rPr>
            <w:drawing>
              <wp:inline distT="0" distB="0" distL="0" distR="0" wp14:anchorId="3CDEC190" wp14:editId="3C0278E0">
                <wp:extent cx="1898015" cy="574675"/>
                <wp:effectExtent l="0" t="0" r="0" b="0"/>
                <wp:docPr id="6" name="obrázek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15" cy="57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578A506D" w14:textId="77777777" w:rsidR="00255495" w:rsidRPr="00DD2864" w:rsidRDefault="00255495" w:rsidP="002F4D3D">
          <w:pPr>
            <w:pStyle w:val="Zhlav"/>
            <w:jc w:val="center"/>
          </w:pPr>
          <w:r>
            <w:rPr>
              <w:rFonts w:cs="Arial"/>
              <w:b/>
              <w:color w:val="000080"/>
              <w:sz w:val="18"/>
            </w:rPr>
            <w:t>Zadávací dokumentace</w:t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03C5D41" w14:textId="29BD0C1D" w:rsidR="00255495" w:rsidRPr="00DD2864" w:rsidRDefault="00F924D2" w:rsidP="006E2B67">
          <w:pPr>
            <w:pStyle w:val="Zhlav"/>
            <w:jc w:val="center"/>
          </w:pPr>
          <w:r w:rsidRPr="00DD2864">
            <w:rPr>
              <w:noProof/>
            </w:rPr>
            <w:drawing>
              <wp:inline distT="0" distB="0" distL="0" distR="0" wp14:anchorId="48B47FFD" wp14:editId="520F22F6">
                <wp:extent cx="935355" cy="443230"/>
                <wp:effectExtent l="0" t="0" r="0" b="0"/>
                <wp:docPr id="7" name="obrázek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355" cy="443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600AC4B" w14:textId="77777777" w:rsidR="00255495" w:rsidRDefault="00255495" w:rsidP="004B7C2B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500"/>
      <w:gridCol w:w="4321"/>
      <w:gridCol w:w="4321"/>
    </w:tblGrid>
    <w:tr w:rsidR="00EB1712" w:rsidRPr="00DD2864" w14:paraId="57D26D65" w14:textId="77777777" w:rsidTr="00EB1712">
      <w:trPr>
        <w:trHeight w:val="556"/>
      </w:trPr>
      <w:tc>
        <w:tcPr>
          <w:tcW w:w="1712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7318FDFE" w14:textId="6CE96183" w:rsidR="00EB1712" w:rsidRDefault="00F924D2" w:rsidP="006E2B67">
          <w:pPr>
            <w:pStyle w:val="Zhlav"/>
            <w:jc w:val="center"/>
            <w:rPr>
              <w:rFonts w:eastAsia="Arial" w:cs="Arial"/>
              <w:b/>
              <w:color w:val="000080"/>
              <w:sz w:val="18"/>
            </w:rPr>
          </w:pPr>
          <w:r w:rsidRPr="00DD2864">
            <w:rPr>
              <w:noProof/>
            </w:rPr>
            <w:drawing>
              <wp:inline distT="0" distB="0" distL="0" distR="0" wp14:anchorId="38F8D3B6" wp14:editId="72EF99BA">
                <wp:extent cx="1898015" cy="574675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15" cy="57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20D4F475" w14:textId="77777777" w:rsidR="00EB1712" w:rsidRPr="00DD2864" w:rsidRDefault="00EB1712" w:rsidP="002F4D3D">
          <w:pPr>
            <w:pStyle w:val="Zhlav"/>
            <w:jc w:val="center"/>
          </w:pPr>
          <w:r>
            <w:rPr>
              <w:rFonts w:cs="Arial"/>
              <w:b/>
              <w:color w:val="000080"/>
              <w:sz w:val="18"/>
            </w:rPr>
            <w:t>Zadávací dokumentace</w:t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24B2F7A9" w14:textId="6597FD4C" w:rsidR="00EB1712" w:rsidRDefault="00F924D2" w:rsidP="00583D9D">
          <w:pPr>
            <w:pStyle w:val="Zhlav"/>
            <w:jc w:val="center"/>
          </w:pP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D0F57D1" wp14:editId="57E7759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929640" cy="441960"/>
                <wp:effectExtent l="0" t="0" r="0" b="0"/>
                <wp:wrapSquare wrapText="bothSides"/>
                <wp:docPr id="11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9640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0D3C8FE" w14:textId="77777777" w:rsidR="00EB1712" w:rsidRPr="00DD2864" w:rsidRDefault="00EB1712" w:rsidP="00583D9D">
          <w:pPr>
            <w:pStyle w:val="Zhlav"/>
            <w:jc w:val="center"/>
          </w:pPr>
        </w:p>
      </w:tc>
    </w:tr>
  </w:tbl>
  <w:p w14:paraId="3EBBB394" w14:textId="77777777" w:rsidR="00EB1712" w:rsidRDefault="00EB1712" w:rsidP="0032417B">
    <w:pPr>
      <w:pStyle w:val="Zhlav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200"/>
      <w:gridCol w:w="3072"/>
      <w:gridCol w:w="3072"/>
    </w:tblGrid>
    <w:tr w:rsidR="00255495" w:rsidRPr="00DD2864" w14:paraId="55EA1D26" w14:textId="77777777" w:rsidTr="00EB1712">
      <w:trPr>
        <w:trHeight w:val="556"/>
      </w:trPr>
      <w:tc>
        <w:tcPr>
          <w:tcW w:w="1712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0AFE0707" w14:textId="576A6D1D" w:rsidR="00255495" w:rsidRDefault="00F924D2" w:rsidP="006E2B67">
          <w:pPr>
            <w:pStyle w:val="Zhlav"/>
            <w:jc w:val="center"/>
            <w:rPr>
              <w:rFonts w:eastAsia="Arial" w:cs="Arial"/>
              <w:b/>
              <w:color w:val="000080"/>
              <w:sz w:val="18"/>
            </w:rPr>
          </w:pPr>
          <w:r w:rsidRPr="00DD2864">
            <w:rPr>
              <w:noProof/>
            </w:rPr>
            <w:drawing>
              <wp:inline distT="0" distB="0" distL="0" distR="0" wp14:anchorId="4F9EDC1C" wp14:editId="61641444">
                <wp:extent cx="1898015" cy="574675"/>
                <wp:effectExtent l="0" t="0" r="0" b="0"/>
                <wp:docPr id="8" name="obrázek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15" cy="57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  <w:vAlign w:val="center"/>
        </w:tcPr>
        <w:p w14:paraId="4E6051D6" w14:textId="77777777" w:rsidR="00255495" w:rsidRPr="00DD2864" w:rsidRDefault="00255495" w:rsidP="002F4D3D">
          <w:pPr>
            <w:pStyle w:val="Zhlav"/>
            <w:jc w:val="center"/>
          </w:pPr>
          <w:r>
            <w:rPr>
              <w:rFonts w:cs="Arial"/>
              <w:b/>
              <w:color w:val="000080"/>
              <w:sz w:val="18"/>
            </w:rPr>
            <w:t>Zadávací dokumentace</w:t>
          </w:r>
        </w:p>
      </w:tc>
      <w:tc>
        <w:tcPr>
          <w:tcW w:w="1644" w:type="pc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03064B8" w14:textId="19CF8EAB" w:rsidR="00255495" w:rsidRDefault="00F924D2" w:rsidP="00583D9D">
          <w:pPr>
            <w:pStyle w:val="Zhlav"/>
            <w:jc w:val="center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0A8DA2C" wp14:editId="72394316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929640" cy="441960"/>
                <wp:effectExtent l="0" t="0" r="0" b="0"/>
                <wp:wrapSquare wrapText="bothSides"/>
                <wp:docPr id="10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9640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B94C8DA" w14:textId="77777777" w:rsidR="00255495" w:rsidRPr="00DD2864" w:rsidRDefault="00255495" w:rsidP="00583D9D">
          <w:pPr>
            <w:pStyle w:val="Zhlav"/>
            <w:jc w:val="center"/>
          </w:pPr>
        </w:p>
      </w:tc>
    </w:tr>
  </w:tbl>
  <w:p w14:paraId="116D1F5D" w14:textId="77777777" w:rsidR="00255495" w:rsidRDefault="00255495" w:rsidP="0032417B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AF0163A"/>
    <w:lvl w:ilvl="0">
      <w:start w:val="1"/>
      <w:numFmt w:val="decimal"/>
      <w:pStyle w:val="Nadpis1"/>
      <w:lvlText w:val="%1"/>
      <w:lvlJc w:val="left"/>
      <w:pPr>
        <w:ind w:left="319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84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dpis3"/>
      <w:lvlText w:val="%1.%2.%3"/>
      <w:lvlJc w:val="left"/>
      <w:pPr>
        <w:ind w:left="644" w:hanging="720"/>
      </w:pPr>
    </w:lvl>
    <w:lvl w:ilvl="3">
      <w:start w:val="1"/>
      <w:numFmt w:val="decimal"/>
      <w:pStyle w:val="Nadpis4"/>
      <w:lvlText w:val="%1.%2.%3.%4"/>
      <w:lvlJc w:val="left"/>
      <w:pPr>
        <w:ind w:left="788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932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076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20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364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08" w:hanging="1584"/>
      </w:pPr>
      <w:rPr>
        <w:rFonts w:hint="default"/>
      </w:r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284"/>
        </w:tabs>
        <w:ind w:left="1080" w:hanging="36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3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bCs/>
        <w:lang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00000007"/>
    <w:multiLevelType w:val="multilevel"/>
    <w:tmpl w:val="3FF4C8BE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7" w15:restartNumberingAfterBreak="0">
    <w:nsid w:val="00000008"/>
    <w:multiLevelType w:val="multilevel"/>
    <w:tmpl w:val="D1068396"/>
    <w:name w:val="WW8Num16"/>
    <w:lvl w:ilvl="0">
      <w:start w:val="1"/>
      <w:numFmt w:val="decimal"/>
      <w:lvlText w:val="%1."/>
      <w:lvlJc w:val="left"/>
      <w:pPr>
        <w:tabs>
          <w:tab w:val="num" w:pos="612"/>
        </w:tabs>
        <w:ind w:left="61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/>
        <w:bCs/>
        <w:iCs/>
        <w:sz w:val="22"/>
        <w:szCs w:val="28"/>
        <w:lang w:val="x-none" w:eastAsia="x-none" w:bidi="x-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00000009"/>
    <w:multiLevelType w:val="singleLevel"/>
    <w:tmpl w:val="B350A7E6"/>
    <w:name w:val="WW8Num1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/>
      </w:rPr>
    </w:lvl>
  </w:abstractNum>
  <w:abstractNum w:abstractNumId="9" w15:restartNumberingAfterBreak="0">
    <w:nsid w:val="0000000A"/>
    <w:multiLevelType w:val="multilevel"/>
    <w:tmpl w:val="0000000A"/>
    <w:name w:val="WW8Num19"/>
    <w:lvl w:ilvl="0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</w:r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1" w15:restartNumberingAfterBreak="0">
    <w:nsid w:val="0000000C"/>
    <w:multiLevelType w:val="singleLevel"/>
    <w:tmpl w:val="0000000C"/>
    <w:name w:val="WW8Num23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Verdana" w:hAnsi="Verdana" w:cs="Times New Roman" w:hint="default"/>
      </w:rPr>
    </w:lvl>
  </w:abstractNum>
  <w:abstractNum w:abstractNumId="12" w15:restartNumberingAfterBreak="0">
    <w:nsid w:val="07975520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3" w15:restartNumberingAfterBreak="0">
    <w:nsid w:val="0C7D4649"/>
    <w:multiLevelType w:val="hybridMultilevel"/>
    <w:tmpl w:val="661CCAAE"/>
    <w:lvl w:ilvl="0" w:tplc="ED2AF364">
      <w:start w:val="5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0C5F59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5" w15:restartNumberingAfterBreak="0">
    <w:nsid w:val="18800FD2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6" w15:restartNumberingAfterBreak="0">
    <w:nsid w:val="18AE0FC3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7" w15:restartNumberingAfterBreak="0">
    <w:nsid w:val="1E3B7090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8" w15:restartNumberingAfterBreak="0">
    <w:nsid w:val="1F42661B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19" w15:restartNumberingAfterBreak="0">
    <w:nsid w:val="21C7050A"/>
    <w:multiLevelType w:val="hybridMultilevel"/>
    <w:tmpl w:val="F5205830"/>
    <w:lvl w:ilvl="0" w:tplc="A3A2F0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72A30F5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21" w15:restartNumberingAfterBreak="0">
    <w:nsid w:val="281C6E20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22" w15:restartNumberingAfterBreak="0">
    <w:nsid w:val="32BF138E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23" w15:restartNumberingAfterBreak="0">
    <w:nsid w:val="353573B6"/>
    <w:multiLevelType w:val="hybridMultilevel"/>
    <w:tmpl w:val="D5B2CA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D22BCC"/>
    <w:multiLevelType w:val="hybridMultilevel"/>
    <w:tmpl w:val="C0E0C7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883D08"/>
    <w:multiLevelType w:val="hybridMultilevel"/>
    <w:tmpl w:val="D5B2CA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32237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27" w15:restartNumberingAfterBreak="0">
    <w:nsid w:val="44C9114F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28" w15:restartNumberingAfterBreak="0">
    <w:nsid w:val="48330BA8"/>
    <w:multiLevelType w:val="hybridMultilevel"/>
    <w:tmpl w:val="C3C848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3D2D5B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30" w15:restartNumberingAfterBreak="0">
    <w:nsid w:val="542566B3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31" w15:restartNumberingAfterBreak="0">
    <w:nsid w:val="578C5087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32" w15:restartNumberingAfterBreak="0">
    <w:nsid w:val="589C23D8"/>
    <w:multiLevelType w:val="hybridMultilevel"/>
    <w:tmpl w:val="800CB2B6"/>
    <w:lvl w:ilvl="0" w:tplc="ED2AF364">
      <w:start w:val="5"/>
      <w:numFmt w:val="bullet"/>
      <w:lvlText w:val="-"/>
      <w:lvlJc w:val="left"/>
      <w:pPr>
        <w:ind w:left="1080" w:hanging="360"/>
      </w:pPr>
      <w:rPr>
        <w:rFonts w:ascii="Calibri" w:eastAsia="Arial Unicode MS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94A2E26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34" w15:restartNumberingAfterBreak="0">
    <w:nsid w:val="5B290258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35" w15:restartNumberingAfterBreak="0">
    <w:nsid w:val="5D8F01C8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36" w15:restartNumberingAfterBreak="0">
    <w:nsid w:val="5F587218"/>
    <w:multiLevelType w:val="hybridMultilevel"/>
    <w:tmpl w:val="0D9436C8"/>
    <w:lvl w:ilvl="0" w:tplc="ED2AF364">
      <w:start w:val="5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5E4829"/>
    <w:multiLevelType w:val="hybridMultilevel"/>
    <w:tmpl w:val="3A80AC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2920C6"/>
    <w:multiLevelType w:val="hybridMultilevel"/>
    <w:tmpl w:val="FE64032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634398"/>
    <w:multiLevelType w:val="hybridMultilevel"/>
    <w:tmpl w:val="9F68C3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1F6C72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41" w15:restartNumberingAfterBreak="0">
    <w:nsid w:val="6FCD9173"/>
    <w:multiLevelType w:val="hybridMultilevel"/>
    <w:tmpl w:val="8AFE2D5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71E65F2C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43" w15:restartNumberingAfterBreak="0">
    <w:nsid w:val="77BB0CE1"/>
    <w:multiLevelType w:val="multilevel"/>
    <w:tmpl w:val="64428D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abstractNum w:abstractNumId="44" w15:restartNumberingAfterBreak="0">
    <w:nsid w:val="77F410F7"/>
    <w:multiLevelType w:val="multilevel"/>
    <w:tmpl w:val="EE9C93A8"/>
    <w:lvl w:ilvl="0">
      <w:start w:val="1"/>
      <w:numFmt w:val="bullet"/>
      <w:lvlText w:val=""/>
      <w:lvlJc w:val="left"/>
      <w:pPr>
        <w:tabs>
          <w:tab w:val="num" w:pos="284"/>
        </w:tabs>
        <w:ind w:left="720" w:hanging="360"/>
      </w:pPr>
      <w:rPr>
        <w:rFonts w:ascii="Symbol" w:hAnsi="Symbol"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</w:rPr>
    </w:lvl>
  </w:abstractNum>
  <w:abstractNum w:abstractNumId="45" w15:restartNumberingAfterBreak="0">
    <w:nsid w:val="7990635A"/>
    <w:multiLevelType w:val="multilevel"/>
    <w:tmpl w:val="FB7EA3A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  <w:rPr>
        <w:b/>
        <w:bCs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1"/>
  </w:num>
  <w:num w:numId="5">
    <w:abstractNumId w:val="44"/>
  </w:num>
  <w:num w:numId="6">
    <w:abstractNumId w:val="23"/>
  </w:num>
  <w:num w:numId="7">
    <w:abstractNumId w:val="38"/>
  </w:num>
  <w:num w:numId="8">
    <w:abstractNumId w:val="25"/>
  </w:num>
  <w:num w:numId="9">
    <w:abstractNumId w:val="41"/>
  </w:num>
  <w:num w:numId="10">
    <w:abstractNumId w:val="19"/>
  </w:num>
  <w:num w:numId="11">
    <w:abstractNumId w:val="39"/>
  </w:num>
  <w:num w:numId="12">
    <w:abstractNumId w:val="37"/>
  </w:num>
  <w:num w:numId="13">
    <w:abstractNumId w:val="36"/>
  </w:num>
  <w:num w:numId="14">
    <w:abstractNumId w:val="28"/>
  </w:num>
  <w:num w:numId="15">
    <w:abstractNumId w:val="43"/>
  </w:num>
  <w:num w:numId="16">
    <w:abstractNumId w:val="40"/>
  </w:num>
  <w:num w:numId="1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</w:num>
  <w:num w:numId="20">
    <w:abstractNumId w:val="18"/>
  </w:num>
  <w:num w:numId="21">
    <w:abstractNumId w:val="32"/>
  </w:num>
  <w:num w:numId="22">
    <w:abstractNumId w:val="17"/>
  </w:num>
  <w:num w:numId="23">
    <w:abstractNumId w:val="22"/>
  </w:num>
  <w:num w:numId="24">
    <w:abstractNumId w:val="13"/>
  </w:num>
  <w:num w:numId="25">
    <w:abstractNumId w:val="21"/>
  </w:num>
  <w:num w:numId="26">
    <w:abstractNumId w:val="33"/>
  </w:num>
  <w:num w:numId="27">
    <w:abstractNumId w:val="15"/>
  </w:num>
  <w:num w:numId="28">
    <w:abstractNumId w:val="20"/>
  </w:num>
  <w:num w:numId="29">
    <w:abstractNumId w:val="27"/>
  </w:num>
  <w:num w:numId="30">
    <w:abstractNumId w:val="31"/>
  </w:num>
  <w:num w:numId="31">
    <w:abstractNumId w:val="34"/>
  </w:num>
  <w:num w:numId="32">
    <w:abstractNumId w:val="16"/>
  </w:num>
  <w:num w:numId="33">
    <w:abstractNumId w:val="24"/>
  </w:num>
  <w:num w:numId="34">
    <w:abstractNumId w:val="30"/>
  </w:num>
  <w:num w:numId="35">
    <w:abstractNumId w:val="35"/>
  </w:num>
  <w:num w:numId="36">
    <w:abstractNumId w:val="45"/>
  </w:num>
  <w:num w:numId="37">
    <w:abstractNumId w:val="29"/>
  </w:num>
  <w:num w:numId="38">
    <w:abstractNumId w:val="1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4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DYzMDMxNDA2NTdU0lEKTi0uzszPAykwqgUA+nw77ywAAAA="/>
  </w:docVars>
  <w:rsids>
    <w:rsidRoot w:val="00CC1671"/>
    <w:rsid w:val="00000378"/>
    <w:rsid w:val="00000D17"/>
    <w:rsid w:val="000044F5"/>
    <w:rsid w:val="00014633"/>
    <w:rsid w:val="00015839"/>
    <w:rsid w:val="00022748"/>
    <w:rsid w:val="00023341"/>
    <w:rsid w:val="000254A1"/>
    <w:rsid w:val="000262CA"/>
    <w:rsid w:val="00027E3B"/>
    <w:rsid w:val="000370DD"/>
    <w:rsid w:val="000372E6"/>
    <w:rsid w:val="0004043C"/>
    <w:rsid w:val="00040E71"/>
    <w:rsid w:val="00042436"/>
    <w:rsid w:val="00046577"/>
    <w:rsid w:val="000511E2"/>
    <w:rsid w:val="000563C5"/>
    <w:rsid w:val="000625C0"/>
    <w:rsid w:val="00064162"/>
    <w:rsid w:val="000671D7"/>
    <w:rsid w:val="0007017C"/>
    <w:rsid w:val="00071765"/>
    <w:rsid w:val="000727A8"/>
    <w:rsid w:val="00081FB0"/>
    <w:rsid w:val="00083590"/>
    <w:rsid w:val="000853B7"/>
    <w:rsid w:val="00092EE8"/>
    <w:rsid w:val="00096083"/>
    <w:rsid w:val="00096757"/>
    <w:rsid w:val="000967F8"/>
    <w:rsid w:val="00097EAA"/>
    <w:rsid w:val="000A36E8"/>
    <w:rsid w:val="000A4766"/>
    <w:rsid w:val="000A54DE"/>
    <w:rsid w:val="000A59D1"/>
    <w:rsid w:val="000B1C92"/>
    <w:rsid w:val="000B2B0F"/>
    <w:rsid w:val="000B326D"/>
    <w:rsid w:val="000B7EAF"/>
    <w:rsid w:val="000C18D9"/>
    <w:rsid w:val="000C2535"/>
    <w:rsid w:val="000C4A92"/>
    <w:rsid w:val="000D00AE"/>
    <w:rsid w:val="000D750A"/>
    <w:rsid w:val="000E1BEB"/>
    <w:rsid w:val="000E1F99"/>
    <w:rsid w:val="000F500C"/>
    <w:rsid w:val="000F5C9B"/>
    <w:rsid w:val="00100FDD"/>
    <w:rsid w:val="0010325B"/>
    <w:rsid w:val="0010481B"/>
    <w:rsid w:val="00106A2A"/>
    <w:rsid w:val="001075D6"/>
    <w:rsid w:val="00110CD2"/>
    <w:rsid w:val="00110E78"/>
    <w:rsid w:val="00111FE5"/>
    <w:rsid w:val="00117D2A"/>
    <w:rsid w:val="00120919"/>
    <w:rsid w:val="00120958"/>
    <w:rsid w:val="00124767"/>
    <w:rsid w:val="00127FA9"/>
    <w:rsid w:val="0013173D"/>
    <w:rsid w:val="00141149"/>
    <w:rsid w:val="001447F5"/>
    <w:rsid w:val="0014771C"/>
    <w:rsid w:val="00153BE7"/>
    <w:rsid w:val="001563BF"/>
    <w:rsid w:val="00163C32"/>
    <w:rsid w:val="00164555"/>
    <w:rsid w:val="001653BD"/>
    <w:rsid w:val="0016595C"/>
    <w:rsid w:val="001679C2"/>
    <w:rsid w:val="001709B7"/>
    <w:rsid w:val="00170E8F"/>
    <w:rsid w:val="001731AC"/>
    <w:rsid w:val="001735F5"/>
    <w:rsid w:val="00173644"/>
    <w:rsid w:val="00176008"/>
    <w:rsid w:val="001763A8"/>
    <w:rsid w:val="001804C0"/>
    <w:rsid w:val="00181649"/>
    <w:rsid w:val="00181FA5"/>
    <w:rsid w:val="001831CC"/>
    <w:rsid w:val="0019105E"/>
    <w:rsid w:val="0019120F"/>
    <w:rsid w:val="00191BC4"/>
    <w:rsid w:val="00193B2A"/>
    <w:rsid w:val="00193B9D"/>
    <w:rsid w:val="00197717"/>
    <w:rsid w:val="00197825"/>
    <w:rsid w:val="001A1012"/>
    <w:rsid w:val="001A1D90"/>
    <w:rsid w:val="001A2375"/>
    <w:rsid w:val="001B3942"/>
    <w:rsid w:val="001B5E8E"/>
    <w:rsid w:val="001C0054"/>
    <w:rsid w:val="001C0DA5"/>
    <w:rsid w:val="001C1643"/>
    <w:rsid w:val="001C30C0"/>
    <w:rsid w:val="001C30CD"/>
    <w:rsid w:val="001D0EAA"/>
    <w:rsid w:val="001D52E3"/>
    <w:rsid w:val="001E547F"/>
    <w:rsid w:val="001E7836"/>
    <w:rsid w:val="001F23D6"/>
    <w:rsid w:val="001F2F1D"/>
    <w:rsid w:val="001F6239"/>
    <w:rsid w:val="00204F3C"/>
    <w:rsid w:val="002056FA"/>
    <w:rsid w:val="00206960"/>
    <w:rsid w:val="00206BF2"/>
    <w:rsid w:val="002114FF"/>
    <w:rsid w:val="00212CBE"/>
    <w:rsid w:val="00214885"/>
    <w:rsid w:val="00214A2E"/>
    <w:rsid w:val="0021657C"/>
    <w:rsid w:val="00223DDF"/>
    <w:rsid w:val="00225201"/>
    <w:rsid w:val="00226B90"/>
    <w:rsid w:val="00226C63"/>
    <w:rsid w:val="0022741D"/>
    <w:rsid w:val="00227968"/>
    <w:rsid w:val="00233FFD"/>
    <w:rsid w:val="00234D1B"/>
    <w:rsid w:val="00234DBC"/>
    <w:rsid w:val="00236530"/>
    <w:rsid w:val="0024061E"/>
    <w:rsid w:val="00240C84"/>
    <w:rsid w:val="00244427"/>
    <w:rsid w:val="002470D6"/>
    <w:rsid w:val="00255495"/>
    <w:rsid w:val="002561F5"/>
    <w:rsid w:val="00257DAB"/>
    <w:rsid w:val="00261DC9"/>
    <w:rsid w:val="00263316"/>
    <w:rsid w:val="0027261C"/>
    <w:rsid w:val="00274614"/>
    <w:rsid w:val="00285139"/>
    <w:rsid w:val="00285E14"/>
    <w:rsid w:val="002900FE"/>
    <w:rsid w:val="00291A9A"/>
    <w:rsid w:val="00292150"/>
    <w:rsid w:val="00296453"/>
    <w:rsid w:val="002A145B"/>
    <w:rsid w:val="002A184C"/>
    <w:rsid w:val="002A32B8"/>
    <w:rsid w:val="002A402D"/>
    <w:rsid w:val="002B7C39"/>
    <w:rsid w:val="002C4415"/>
    <w:rsid w:val="002D0B19"/>
    <w:rsid w:val="002D2AAD"/>
    <w:rsid w:val="002D32D0"/>
    <w:rsid w:val="002D4E99"/>
    <w:rsid w:val="002D5F53"/>
    <w:rsid w:val="002D61DF"/>
    <w:rsid w:val="002D71C8"/>
    <w:rsid w:val="002E0C46"/>
    <w:rsid w:val="002E283E"/>
    <w:rsid w:val="002E29BA"/>
    <w:rsid w:val="002E5E30"/>
    <w:rsid w:val="002E7303"/>
    <w:rsid w:val="002F356F"/>
    <w:rsid w:val="002F4B06"/>
    <w:rsid w:val="002F4C5E"/>
    <w:rsid w:val="002F4D3D"/>
    <w:rsid w:val="002F7CFC"/>
    <w:rsid w:val="0030134E"/>
    <w:rsid w:val="00302481"/>
    <w:rsid w:val="0030289D"/>
    <w:rsid w:val="003031F0"/>
    <w:rsid w:val="0030341A"/>
    <w:rsid w:val="0030490E"/>
    <w:rsid w:val="00305E7D"/>
    <w:rsid w:val="00315AB1"/>
    <w:rsid w:val="00316C9D"/>
    <w:rsid w:val="00316CDE"/>
    <w:rsid w:val="00320213"/>
    <w:rsid w:val="0032417B"/>
    <w:rsid w:val="00327190"/>
    <w:rsid w:val="00327805"/>
    <w:rsid w:val="00331867"/>
    <w:rsid w:val="00331ADA"/>
    <w:rsid w:val="00335409"/>
    <w:rsid w:val="00336377"/>
    <w:rsid w:val="00336E7D"/>
    <w:rsid w:val="0033739B"/>
    <w:rsid w:val="00337494"/>
    <w:rsid w:val="0034728A"/>
    <w:rsid w:val="00352AF7"/>
    <w:rsid w:val="00362C6E"/>
    <w:rsid w:val="00363D1A"/>
    <w:rsid w:val="00365DDC"/>
    <w:rsid w:val="0036604D"/>
    <w:rsid w:val="00370279"/>
    <w:rsid w:val="00370DCF"/>
    <w:rsid w:val="00371BE5"/>
    <w:rsid w:val="0039270A"/>
    <w:rsid w:val="00393236"/>
    <w:rsid w:val="003A2F98"/>
    <w:rsid w:val="003A5B9A"/>
    <w:rsid w:val="003A5F4E"/>
    <w:rsid w:val="003B7433"/>
    <w:rsid w:val="003C0874"/>
    <w:rsid w:val="003C1984"/>
    <w:rsid w:val="003C3A27"/>
    <w:rsid w:val="003C488B"/>
    <w:rsid w:val="003C56AD"/>
    <w:rsid w:val="003C7893"/>
    <w:rsid w:val="003D1B21"/>
    <w:rsid w:val="003D440F"/>
    <w:rsid w:val="003E2ED8"/>
    <w:rsid w:val="003E357B"/>
    <w:rsid w:val="003E4031"/>
    <w:rsid w:val="003E69CF"/>
    <w:rsid w:val="003E7F68"/>
    <w:rsid w:val="003F151A"/>
    <w:rsid w:val="003F26F6"/>
    <w:rsid w:val="003F37E8"/>
    <w:rsid w:val="003F4266"/>
    <w:rsid w:val="003F563D"/>
    <w:rsid w:val="003F5FA7"/>
    <w:rsid w:val="003F6337"/>
    <w:rsid w:val="003F6928"/>
    <w:rsid w:val="003F6B9E"/>
    <w:rsid w:val="003F720E"/>
    <w:rsid w:val="0040457F"/>
    <w:rsid w:val="0040579D"/>
    <w:rsid w:val="00410B28"/>
    <w:rsid w:val="00411197"/>
    <w:rsid w:val="00416D5F"/>
    <w:rsid w:val="00417DA9"/>
    <w:rsid w:val="004208E0"/>
    <w:rsid w:val="004214C0"/>
    <w:rsid w:val="00423AB8"/>
    <w:rsid w:val="004259B0"/>
    <w:rsid w:val="004273DC"/>
    <w:rsid w:val="00427AFF"/>
    <w:rsid w:val="004326D5"/>
    <w:rsid w:val="004343C7"/>
    <w:rsid w:val="00434B93"/>
    <w:rsid w:val="004356A0"/>
    <w:rsid w:val="0043586F"/>
    <w:rsid w:val="00444F1D"/>
    <w:rsid w:val="00445001"/>
    <w:rsid w:val="00445C6C"/>
    <w:rsid w:val="00446B09"/>
    <w:rsid w:val="00446DA7"/>
    <w:rsid w:val="0045090E"/>
    <w:rsid w:val="00453B14"/>
    <w:rsid w:val="0045490F"/>
    <w:rsid w:val="00456F0D"/>
    <w:rsid w:val="004575CA"/>
    <w:rsid w:val="00462876"/>
    <w:rsid w:val="0046479B"/>
    <w:rsid w:val="0046484A"/>
    <w:rsid w:val="004659EF"/>
    <w:rsid w:val="004701FE"/>
    <w:rsid w:val="00472C17"/>
    <w:rsid w:val="00473331"/>
    <w:rsid w:val="00473410"/>
    <w:rsid w:val="004752AB"/>
    <w:rsid w:val="00476270"/>
    <w:rsid w:val="00482BF4"/>
    <w:rsid w:val="00486582"/>
    <w:rsid w:val="004932E4"/>
    <w:rsid w:val="00494C2D"/>
    <w:rsid w:val="00494D98"/>
    <w:rsid w:val="0049686A"/>
    <w:rsid w:val="00497588"/>
    <w:rsid w:val="004A201B"/>
    <w:rsid w:val="004A218C"/>
    <w:rsid w:val="004A3B0A"/>
    <w:rsid w:val="004A76A4"/>
    <w:rsid w:val="004B3097"/>
    <w:rsid w:val="004B5038"/>
    <w:rsid w:val="004B7C2B"/>
    <w:rsid w:val="004C0804"/>
    <w:rsid w:val="004C20AC"/>
    <w:rsid w:val="004C5DE8"/>
    <w:rsid w:val="004C6615"/>
    <w:rsid w:val="004D0630"/>
    <w:rsid w:val="004E0B7B"/>
    <w:rsid w:val="004E0D44"/>
    <w:rsid w:val="004F1348"/>
    <w:rsid w:val="004F4C0D"/>
    <w:rsid w:val="004F4FCC"/>
    <w:rsid w:val="004F68BD"/>
    <w:rsid w:val="00501F37"/>
    <w:rsid w:val="00505CA7"/>
    <w:rsid w:val="00507113"/>
    <w:rsid w:val="005078B1"/>
    <w:rsid w:val="00515BDE"/>
    <w:rsid w:val="00515E55"/>
    <w:rsid w:val="0052315A"/>
    <w:rsid w:val="0052391E"/>
    <w:rsid w:val="005267C4"/>
    <w:rsid w:val="00527DFB"/>
    <w:rsid w:val="005302C9"/>
    <w:rsid w:val="00531C33"/>
    <w:rsid w:val="00533049"/>
    <w:rsid w:val="0053486D"/>
    <w:rsid w:val="00534939"/>
    <w:rsid w:val="00542D74"/>
    <w:rsid w:val="00546A25"/>
    <w:rsid w:val="00550AD4"/>
    <w:rsid w:val="00550B18"/>
    <w:rsid w:val="00552824"/>
    <w:rsid w:val="00553126"/>
    <w:rsid w:val="00555FC3"/>
    <w:rsid w:val="00560F1E"/>
    <w:rsid w:val="005627CA"/>
    <w:rsid w:val="00563F5E"/>
    <w:rsid w:val="005672CC"/>
    <w:rsid w:val="0056750C"/>
    <w:rsid w:val="0056751C"/>
    <w:rsid w:val="005679BC"/>
    <w:rsid w:val="00567E15"/>
    <w:rsid w:val="00567E59"/>
    <w:rsid w:val="005708B2"/>
    <w:rsid w:val="00573296"/>
    <w:rsid w:val="0058103F"/>
    <w:rsid w:val="005817F8"/>
    <w:rsid w:val="005818F4"/>
    <w:rsid w:val="005825D1"/>
    <w:rsid w:val="005828F7"/>
    <w:rsid w:val="00583D9D"/>
    <w:rsid w:val="0058587E"/>
    <w:rsid w:val="00587633"/>
    <w:rsid w:val="00593A6B"/>
    <w:rsid w:val="00594A6E"/>
    <w:rsid w:val="005968E8"/>
    <w:rsid w:val="005969D5"/>
    <w:rsid w:val="005A05AD"/>
    <w:rsid w:val="005A2409"/>
    <w:rsid w:val="005A24F0"/>
    <w:rsid w:val="005A431C"/>
    <w:rsid w:val="005B1003"/>
    <w:rsid w:val="005B3640"/>
    <w:rsid w:val="005B535D"/>
    <w:rsid w:val="005B7222"/>
    <w:rsid w:val="005C14CF"/>
    <w:rsid w:val="005E1A09"/>
    <w:rsid w:val="005E31F6"/>
    <w:rsid w:val="005E4C13"/>
    <w:rsid w:val="005F4A3D"/>
    <w:rsid w:val="00606E99"/>
    <w:rsid w:val="0060758D"/>
    <w:rsid w:val="0061080D"/>
    <w:rsid w:val="00613F56"/>
    <w:rsid w:val="006174BD"/>
    <w:rsid w:val="00617D76"/>
    <w:rsid w:val="00621103"/>
    <w:rsid w:val="006257A2"/>
    <w:rsid w:val="00627A9B"/>
    <w:rsid w:val="006309E3"/>
    <w:rsid w:val="00634599"/>
    <w:rsid w:val="00634A4E"/>
    <w:rsid w:val="00635325"/>
    <w:rsid w:val="00635B4C"/>
    <w:rsid w:val="00642870"/>
    <w:rsid w:val="00643BA3"/>
    <w:rsid w:val="00644A9B"/>
    <w:rsid w:val="00647092"/>
    <w:rsid w:val="00651007"/>
    <w:rsid w:val="00652E10"/>
    <w:rsid w:val="00656928"/>
    <w:rsid w:val="00656BCA"/>
    <w:rsid w:val="00656EF4"/>
    <w:rsid w:val="00657AAA"/>
    <w:rsid w:val="00666311"/>
    <w:rsid w:val="00670C89"/>
    <w:rsid w:val="00676D3E"/>
    <w:rsid w:val="0068261B"/>
    <w:rsid w:val="006838B5"/>
    <w:rsid w:val="006855F7"/>
    <w:rsid w:val="00686A7A"/>
    <w:rsid w:val="00687757"/>
    <w:rsid w:val="006927A2"/>
    <w:rsid w:val="006948E8"/>
    <w:rsid w:val="00694A3E"/>
    <w:rsid w:val="006A1B89"/>
    <w:rsid w:val="006A44ED"/>
    <w:rsid w:val="006A5ABB"/>
    <w:rsid w:val="006A69C6"/>
    <w:rsid w:val="006B6127"/>
    <w:rsid w:val="006B763C"/>
    <w:rsid w:val="006B773F"/>
    <w:rsid w:val="006B7B00"/>
    <w:rsid w:val="006C2AC0"/>
    <w:rsid w:val="006C37FD"/>
    <w:rsid w:val="006C3CC9"/>
    <w:rsid w:val="006C4353"/>
    <w:rsid w:val="006C4CB5"/>
    <w:rsid w:val="006C5D3A"/>
    <w:rsid w:val="006C74BF"/>
    <w:rsid w:val="006D3ADA"/>
    <w:rsid w:val="006D4F21"/>
    <w:rsid w:val="006E2B48"/>
    <w:rsid w:val="006E2B67"/>
    <w:rsid w:val="006E3A1D"/>
    <w:rsid w:val="006E58AA"/>
    <w:rsid w:val="006E6E78"/>
    <w:rsid w:val="006F3459"/>
    <w:rsid w:val="006F54C6"/>
    <w:rsid w:val="006F6001"/>
    <w:rsid w:val="006F793E"/>
    <w:rsid w:val="006F7F9A"/>
    <w:rsid w:val="00706A1F"/>
    <w:rsid w:val="00711DBA"/>
    <w:rsid w:val="007127C4"/>
    <w:rsid w:val="007224D5"/>
    <w:rsid w:val="007328B5"/>
    <w:rsid w:val="007348C1"/>
    <w:rsid w:val="0073636A"/>
    <w:rsid w:val="00747EDE"/>
    <w:rsid w:val="00760B08"/>
    <w:rsid w:val="00761C26"/>
    <w:rsid w:val="00761F7A"/>
    <w:rsid w:val="0076673C"/>
    <w:rsid w:val="00766861"/>
    <w:rsid w:val="007704C3"/>
    <w:rsid w:val="007718B0"/>
    <w:rsid w:val="007744B0"/>
    <w:rsid w:val="007749C6"/>
    <w:rsid w:val="00777162"/>
    <w:rsid w:val="00777F27"/>
    <w:rsid w:val="00782098"/>
    <w:rsid w:val="007830E6"/>
    <w:rsid w:val="00791091"/>
    <w:rsid w:val="007A0F23"/>
    <w:rsid w:val="007A1C7B"/>
    <w:rsid w:val="007A1D42"/>
    <w:rsid w:val="007A6494"/>
    <w:rsid w:val="007B1147"/>
    <w:rsid w:val="007B3DA6"/>
    <w:rsid w:val="007B4D93"/>
    <w:rsid w:val="007B5511"/>
    <w:rsid w:val="007C046F"/>
    <w:rsid w:val="007C29E6"/>
    <w:rsid w:val="007C2A2B"/>
    <w:rsid w:val="007C3E1D"/>
    <w:rsid w:val="007C42E2"/>
    <w:rsid w:val="007C503A"/>
    <w:rsid w:val="007D2D5D"/>
    <w:rsid w:val="007D3078"/>
    <w:rsid w:val="007D3A63"/>
    <w:rsid w:val="007D4E63"/>
    <w:rsid w:val="007D72FD"/>
    <w:rsid w:val="007E21C2"/>
    <w:rsid w:val="007E3963"/>
    <w:rsid w:val="007E5496"/>
    <w:rsid w:val="007E6D35"/>
    <w:rsid w:val="007E79F6"/>
    <w:rsid w:val="007F1095"/>
    <w:rsid w:val="007F2A85"/>
    <w:rsid w:val="007F3B4E"/>
    <w:rsid w:val="007F5911"/>
    <w:rsid w:val="007F5AA2"/>
    <w:rsid w:val="008008F8"/>
    <w:rsid w:val="008126F3"/>
    <w:rsid w:val="008159A8"/>
    <w:rsid w:val="00817DEB"/>
    <w:rsid w:val="00820649"/>
    <w:rsid w:val="00821087"/>
    <w:rsid w:val="008220C2"/>
    <w:rsid w:val="00825530"/>
    <w:rsid w:val="00825B5C"/>
    <w:rsid w:val="00826958"/>
    <w:rsid w:val="00827489"/>
    <w:rsid w:val="00837055"/>
    <w:rsid w:val="0084334F"/>
    <w:rsid w:val="008448FC"/>
    <w:rsid w:val="00845BC4"/>
    <w:rsid w:val="00846843"/>
    <w:rsid w:val="008504FF"/>
    <w:rsid w:val="00851F8D"/>
    <w:rsid w:val="008532DD"/>
    <w:rsid w:val="00857B3E"/>
    <w:rsid w:val="008615CD"/>
    <w:rsid w:val="00864146"/>
    <w:rsid w:val="00864560"/>
    <w:rsid w:val="008653CA"/>
    <w:rsid w:val="00867F76"/>
    <w:rsid w:val="008713C2"/>
    <w:rsid w:val="008720F1"/>
    <w:rsid w:val="008741EF"/>
    <w:rsid w:val="00877F4C"/>
    <w:rsid w:val="00883B70"/>
    <w:rsid w:val="00890AD0"/>
    <w:rsid w:val="00890D51"/>
    <w:rsid w:val="008927F2"/>
    <w:rsid w:val="00893729"/>
    <w:rsid w:val="008A2FA9"/>
    <w:rsid w:val="008B0A3A"/>
    <w:rsid w:val="008B28FE"/>
    <w:rsid w:val="008B2C19"/>
    <w:rsid w:val="008B38DF"/>
    <w:rsid w:val="008B4AD8"/>
    <w:rsid w:val="008B6DC0"/>
    <w:rsid w:val="008C4C25"/>
    <w:rsid w:val="008C61C7"/>
    <w:rsid w:val="008C7F8E"/>
    <w:rsid w:val="008D0D06"/>
    <w:rsid w:val="008D3211"/>
    <w:rsid w:val="008E3C53"/>
    <w:rsid w:val="008E3DC8"/>
    <w:rsid w:val="008E43F1"/>
    <w:rsid w:val="008E6117"/>
    <w:rsid w:val="008E676D"/>
    <w:rsid w:val="008E6FD6"/>
    <w:rsid w:val="008F0384"/>
    <w:rsid w:val="008F1207"/>
    <w:rsid w:val="008F28D6"/>
    <w:rsid w:val="008F6B93"/>
    <w:rsid w:val="00911CD3"/>
    <w:rsid w:val="0092109E"/>
    <w:rsid w:val="00930FBF"/>
    <w:rsid w:val="00931EA3"/>
    <w:rsid w:val="00933665"/>
    <w:rsid w:val="009340B6"/>
    <w:rsid w:val="0093641B"/>
    <w:rsid w:val="00944200"/>
    <w:rsid w:val="0095553C"/>
    <w:rsid w:val="00957978"/>
    <w:rsid w:val="0096100C"/>
    <w:rsid w:val="0096427D"/>
    <w:rsid w:val="0097052D"/>
    <w:rsid w:val="009749A8"/>
    <w:rsid w:val="0097682E"/>
    <w:rsid w:val="00981453"/>
    <w:rsid w:val="0098377A"/>
    <w:rsid w:val="00983975"/>
    <w:rsid w:val="00984B24"/>
    <w:rsid w:val="00984C94"/>
    <w:rsid w:val="00986F33"/>
    <w:rsid w:val="00990A6C"/>
    <w:rsid w:val="00991E70"/>
    <w:rsid w:val="00993FDA"/>
    <w:rsid w:val="009941F8"/>
    <w:rsid w:val="00995118"/>
    <w:rsid w:val="00996BCA"/>
    <w:rsid w:val="009A2472"/>
    <w:rsid w:val="009A403B"/>
    <w:rsid w:val="009B03CF"/>
    <w:rsid w:val="009B0D86"/>
    <w:rsid w:val="009B1BF6"/>
    <w:rsid w:val="009B1C06"/>
    <w:rsid w:val="009B3007"/>
    <w:rsid w:val="009C114A"/>
    <w:rsid w:val="009C22D0"/>
    <w:rsid w:val="009C5421"/>
    <w:rsid w:val="009D2B60"/>
    <w:rsid w:val="009D7CDE"/>
    <w:rsid w:val="009E135F"/>
    <w:rsid w:val="009E5A46"/>
    <w:rsid w:val="009E6780"/>
    <w:rsid w:val="009F3D74"/>
    <w:rsid w:val="009F4766"/>
    <w:rsid w:val="009F6C0A"/>
    <w:rsid w:val="009F6CB6"/>
    <w:rsid w:val="009F72D8"/>
    <w:rsid w:val="00A02F53"/>
    <w:rsid w:val="00A0410A"/>
    <w:rsid w:val="00A05178"/>
    <w:rsid w:val="00A06EF8"/>
    <w:rsid w:val="00A07D96"/>
    <w:rsid w:val="00A172E9"/>
    <w:rsid w:val="00A204EA"/>
    <w:rsid w:val="00A2343D"/>
    <w:rsid w:val="00A2565F"/>
    <w:rsid w:val="00A3087F"/>
    <w:rsid w:val="00A32780"/>
    <w:rsid w:val="00A32B88"/>
    <w:rsid w:val="00A334FD"/>
    <w:rsid w:val="00A41201"/>
    <w:rsid w:val="00A42AC6"/>
    <w:rsid w:val="00A47D24"/>
    <w:rsid w:val="00A51C50"/>
    <w:rsid w:val="00A52EA4"/>
    <w:rsid w:val="00A53677"/>
    <w:rsid w:val="00A53ECE"/>
    <w:rsid w:val="00A54B4D"/>
    <w:rsid w:val="00A62DCD"/>
    <w:rsid w:val="00A65A9D"/>
    <w:rsid w:val="00A714E4"/>
    <w:rsid w:val="00A75272"/>
    <w:rsid w:val="00A7537E"/>
    <w:rsid w:val="00A75A47"/>
    <w:rsid w:val="00A75CD6"/>
    <w:rsid w:val="00A85113"/>
    <w:rsid w:val="00A87A58"/>
    <w:rsid w:val="00A90437"/>
    <w:rsid w:val="00A90D9F"/>
    <w:rsid w:val="00A9124F"/>
    <w:rsid w:val="00A93B0B"/>
    <w:rsid w:val="00A967EF"/>
    <w:rsid w:val="00AA0948"/>
    <w:rsid w:val="00AA4FEE"/>
    <w:rsid w:val="00AA6A2C"/>
    <w:rsid w:val="00AB0738"/>
    <w:rsid w:val="00AB08B0"/>
    <w:rsid w:val="00AB1D80"/>
    <w:rsid w:val="00AB4A1A"/>
    <w:rsid w:val="00AB6459"/>
    <w:rsid w:val="00AB7BB4"/>
    <w:rsid w:val="00AB7EC0"/>
    <w:rsid w:val="00AC02C2"/>
    <w:rsid w:val="00AC1AD3"/>
    <w:rsid w:val="00AC31A7"/>
    <w:rsid w:val="00AC3970"/>
    <w:rsid w:val="00AC4FBD"/>
    <w:rsid w:val="00AC7866"/>
    <w:rsid w:val="00AC7AE8"/>
    <w:rsid w:val="00AC7D8E"/>
    <w:rsid w:val="00AE06EB"/>
    <w:rsid w:val="00AE13A8"/>
    <w:rsid w:val="00AE2C7C"/>
    <w:rsid w:val="00AE3BFA"/>
    <w:rsid w:val="00AE56C7"/>
    <w:rsid w:val="00AE5CD5"/>
    <w:rsid w:val="00AE7D5E"/>
    <w:rsid w:val="00AF27CF"/>
    <w:rsid w:val="00AF43A7"/>
    <w:rsid w:val="00AF54A3"/>
    <w:rsid w:val="00AF55E6"/>
    <w:rsid w:val="00B00D26"/>
    <w:rsid w:val="00B01A9F"/>
    <w:rsid w:val="00B02218"/>
    <w:rsid w:val="00B0295A"/>
    <w:rsid w:val="00B03E31"/>
    <w:rsid w:val="00B064F2"/>
    <w:rsid w:val="00B06F92"/>
    <w:rsid w:val="00B11D52"/>
    <w:rsid w:val="00B13E51"/>
    <w:rsid w:val="00B14754"/>
    <w:rsid w:val="00B16EDD"/>
    <w:rsid w:val="00B20218"/>
    <w:rsid w:val="00B26C98"/>
    <w:rsid w:val="00B27F7F"/>
    <w:rsid w:val="00B32D22"/>
    <w:rsid w:val="00B34CDD"/>
    <w:rsid w:val="00B36BF4"/>
    <w:rsid w:val="00B401B7"/>
    <w:rsid w:val="00B41301"/>
    <w:rsid w:val="00B444DF"/>
    <w:rsid w:val="00B451B5"/>
    <w:rsid w:val="00B45C0C"/>
    <w:rsid w:val="00B46897"/>
    <w:rsid w:val="00B602F8"/>
    <w:rsid w:val="00B608FB"/>
    <w:rsid w:val="00B6150A"/>
    <w:rsid w:val="00B635D6"/>
    <w:rsid w:val="00B639B5"/>
    <w:rsid w:val="00B7348F"/>
    <w:rsid w:val="00B740B1"/>
    <w:rsid w:val="00B75AB9"/>
    <w:rsid w:val="00B81151"/>
    <w:rsid w:val="00B8142F"/>
    <w:rsid w:val="00B820AB"/>
    <w:rsid w:val="00B8272A"/>
    <w:rsid w:val="00B84E9D"/>
    <w:rsid w:val="00B8674A"/>
    <w:rsid w:val="00B87CD0"/>
    <w:rsid w:val="00B901EF"/>
    <w:rsid w:val="00B913A5"/>
    <w:rsid w:val="00B93E67"/>
    <w:rsid w:val="00B95CB1"/>
    <w:rsid w:val="00BA1233"/>
    <w:rsid w:val="00BA1373"/>
    <w:rsid w:val="00BA4113"/>
    <w:rsid w:val="00BB1189"/>
    <w:rsid w:val="00BB38D7"/>
    <w:rsid w:val="00BB46FB"/>
    <w:rsid w:val="00BB6CA1"/>
    <w:rsid w:val="00BB73E0"/>
    <w:rsid w:val="00BB78B8"/>
    <w:rsid w:val="00BC1FAD"/>
    <w:rsid w:val="00BC268D"/>
    <w:rsid w:val="00BC27AF"/>
    <w:rsid w:val="00BC58AF"/>
    <w:rsid w:val="00BD02C9"/>
    <w:rsid w:val="00BD075B"/>
    <w:rsid w:val="00BD4BF5"/>
    <w:rsid w:val="00BD5A94"/>
    <w:rsid w:val="00BE0015"/>
    <w:rsid w:val="00BE1DAD"/>
    <w:rsid w:val="00BF03CF"/>
    <w:rsid w:val="00C06975"/>
    <w:rsid w:val="00C1315D"/>
    <w:rsid w:val="00C15C87"/>
    <w:rsid w:val="00C17A7E"/>
    <w:rsid w:val="00C20482"/>
    <w:rsid w:val="00C27AF6"/>
    <w:rsid w:val="00C31FAF"/>
    <w:rsid w:val="00C33B0A"/>
    <w:rsid w:val="00C34E86"/>
    <w:rsid w:val="00C42FAE"/>
    <w:rsid w:val="00C44FBB"/>
    <w:rsid w:val="00C46A9F"/>
    <w:rsid w:val="00C51A79"/>
    <w:rsid w:val="00C52CD7"/>
    <w:rsid w:val="00C54333"/>
    <w:rsid w:val="00C559EA"/>
    <w:rsid w:val="00C55D05"/>
    <w:rsid w:val="00C63C70"/>
    <w:rsid w:val="00C645FC"/>
    <w:rsid w:val="00C6567C"/>
    <w:rsid w:val="00C73EDA"/>
    <w:rsid w:val="00C73EF3"/>
    <w:rsid w:val="00C75958"/>
    <w:rsid w:val="00C7736C"/>
    <w:rsid w:val="00C82342"/>
    <w:rsid w:val="00C9333E"/>
    <w:rsid w:val="00C93347"/>
    <w:rsid w:val="00C94EE7"/>
    <w:rsid w:val="00C97EDD"/>
    <w:rsid w:val="00CA1277"/>
    <w:rsid w:val="00CA3390"/>
    <w:rsid w:val="00CA352F"/>
    <w:rsid w:val="00CA4584"/>
    <w:rsid w:val="00CB1217"/>
    <w:rsid w:val="00CB2808"/>
    <w:rsid w:val="00CB7D48"/>
    <w:rsid w:val="00CC1671"/>
    <w:rsid w:val="00CC1B71"/>
    <w:rsid w:val="00CC355A"/>
    <w:rsid w:val="00CD03BF"/>
    <w:rsid w:val="00CD0626"/>
    <w:rsid w:val="00CD3CD6"/>
    <w:rsid w:val="00CD5174"/>
    <w:rsid w:val="00CD5DF8"/>
    <w:rsid w:val="00CE265C"/>
    <w:rsid w:val="00CF1CAB"/>
    <w:rsid w:val="00CF2976"/>
    <w:rsid w:val="00CF3D19"/>
    <w:rsid w:val="00CF488B"/>
    <w:rsid w:val="00CF6B14"/>
    <w:rsid w:val="00D01CCA"/>
    <w:rsid w:val="00D033C7"/>
    <w:rsid w:val="00D04729"/>
    <w:rsid w:val="00D04B25"/>
    <w:rsid w:val="00D103AD"/>
    <w:rsid w:val="00D105EF"/>
    <w:rsid w:val="00D125DF"/>
    <w:rsid w:val="00D13C44"/>
    <w:rsid w:val="00D169E7"/>
    <w:rsid w:val="00D233A5"/>
    <w:rsid w:val="00D23C8B"/>
    <w:rsid w:val="00D27080"/>
    <w:rsid w:val="00D27576"/>
    <w:rsid w:val="00D3508D"/>
    <w:rsid w:val="00D4259C"/>
    <w:rsid w:val="00D42A23"/>
    <w:rsid w:val="00D42C0D"/>
    <w:rsid w:val="00D450C3"/>
    <w:rsid w:val="00D46CA7"/>
    <w:rsid w:val="00D47130"/>
    <w:rsid w:val="00D50DFA"/>
    <w:rsid w:val="00D515B9"/>
    <w:rsid w:val="00D51776"/>
    <w:rsid w:val="00D528FB"/>
    <w:rsid w:val="00D5339B"/>
    <w:rsid w:val="00D54A1E"/>
    <w:rsid w:val="00D565ED"/>
    <w:rsid w:val="00D56A51"/>
    <w:rsid w:val="00D67CB1"/>
    <w:rsid w:val="00D724DB"/>
    <w:rsid w:val="00D73289"/>
    <w:rsid w:val="00D73735"/>
    <w:rsid w:val="00D739D8"/>
    <w:rsid w:val="00D742FC"/>
    <w:rsid w:val="00D769C0"/>
    <w:rsid w:val="00D80345"/>
    <w:rsid w:val="00D8172E"/>
    <w:rsid w:val="00D823B4"/>
    <w:rsid w:val="00D8316E"/>
    <w:rsid w:val="00D8397B"/>
    <w:rsid w:val="00D84904"/>
    <w:rsid w:val="00D92022"/>
    <w:rsid w:val="00D951B0"/>
    <w:rsid w:val="00D97311"/>
    <w:rsid w:val="00D97337"/>
    <w:rsid w:val="00DA0559"/>
    <w:rsid w:val="00DA06EA"/>
    <w:rsid w:val="00DA1C8D"/>
    <w:rsid w:val="00DA1D7F"/>
    <w:rsid w:val="00DA6090"/>
    <w:rsid w:val="00DA6CD6"/>
    <w:rsid w:val="00DB0907"/>
    <w:rsid w:val="00DB392E"/>
    <w:rsid w:val="00DB6B96"/>
    <w:rsid w:val="00DB7543"/>
    <w:rsid w:val="00DB7EFE"/>
    <w:rsid w:val="00DC17E9"/>
    <w:rsid w:val="00DC5DE0"/>
    <w:rsid w:val="00DC69E9"/>
    <w:rsid w:val="00DD01DF"/>
    <w:rsid w:val="00DD1080"/>
    <w:rsid w:val="00DD2864"/>
    <w:rsid w:val="00DD2F99"/>
    <w:rsid w:val="00DD42BB"/>
    <w:rsid w:val="00DD6EDB"/>
    <w:rsid w:val="00DD7DE4"/>
    <w:rsid w:val="00DE1470"/>
    <w:rsid w:val="00DE28DA"/>
    <w:rsid w:val="00DE6030"/>
    <w:rsid w:val="00DE7F05"/>
    <w:rsid w:val="00DF3211"/>
    <w:rsid w:val="00DF3A0B"/>
    <w:rsid w:val="00DF4B03"/>
    <w:rsid w:val="00DF4D09"/>
    <w:rsid w:val="00DF5E1F"/>
    <w:rsid w:val="00DF6EF1"/>
    <w:rsid w:val="00DF798A"/>
    <w:rsid w:val="00E04C77"/>
    <w:rsid w:val="00E060E0"/>
    <w:rsid w:val="00E068AD"/>
    <w:rsid w:val="00E13B16"/>
    <w:rsid w:val="00E1431E"/>
    <w:rsid w:val="00E14A90"/>
    <w:rsid w:val="00E15DC7"/>
    <w:rsid w:val="00E21F9A"/>
    <w:rsid w:val="00E23B60"/>
    <w:rsid w:val="00E241BA"/>
    <w:rsid w:val="00E24580"/>
    <w:rsid w:val="00E3535F"/>
    <w:rsid w:val="00E364B2"/>
    <w:rsid w:val="00E4220D"/>
    <w:rsid w:val="00E55FB4"/>
    <w:rsid w:val="00E605CC"/>
    <w:rsid w:val="00E60FA1"/>
    <w:rsid w:val="00E6388F"/>
    <w:rsid w:val="00E643DD"/>
    <w:rsid w:val="00E67110"/>
    <w:rsid w:val="00E71B2E"/>
    <w:rsid w:val="00E73328"/>
    <w:rsid w:val="00E748AE"/>
    <w:rsid w:val="00E757E2"/>
    <w:rsid w:val="00E81D27"/>
    <w:rsid w:val="00E900CC"/>
    <w:rsid w:val="00E90701"/>
    <w:rsid w:val="00E92FE8"/>
    <w:rsid w:val="00E93A8D"/>
    <w:rsid w:val="00EB1712"/>
    <w:rsid w:val="00EB5C83"/>
    <w:rsid w:val="00EB7767"/>
    <w:rsid w:val="00EC1EB1"/>
    <w:rsid w:val="00EC239F"/>
    <w:rsid w:val="00EC3B16"/>
    <w:rsid w:val="00EC50E9"/>
    <w:rsid w:val="00ED70B1"/>
    <w:rsid w:val="00EE7F0D"/>
    <w:rsid w:val="00EF246D"/>
    <w:rsid w:val="00EF3A10"/>
    <w:rsid w:val="00EF4D3D"/>
    <w:rsid w:val="00EF5208"/>
    <w:rsid w:val="00F011A9"/>
    <w:rsid w:val="00F03492"/>
    <w:rsid w:val="00F04461"/>
    <w:rsid w:val="00F04C80"/>
    <w:rsid w:val="00F04E14"/>
    <w:rsid w:val="00F14C0B"/>
    <w:rsid w:val="00F16A7A"/>
    <w:rsid w:val="00F2426D"/>
    <w:rsid w:val="00F26B1F"/>
    <w:rsid w:val="00F30F1E"/>
    <w:rsid w:val="00F331A2"/>
    <w:rsid w:val="00F34172"/>
    <w:rsid w:val="00F3426F"/>
    <w:rsid w:val="00F35768"/>
    <w:rsid w:val="00F361EA"/>
    <w:rsid w:val="00F410D7"/>
    <w:rsid w:val="00F42BCA"/>
    <w:rsid w:val="00F431B3"/>
    <w:rsid w:val="00F446CA"/>
    <w:rsid w:val="00F539DE"/>
    <w:rsid w:val="00F53A92"/>
    <w:rsid w:val="00F56BAA"/>
    <w:rsid w:val="00F56FC0"/>
    <w:rsid w:val="00F574E5"/>
    <w:rsid w:val="00F65026"/>
    <w:rsid w:val="00F65704"/>
    <w:rsid w:val="00F67CAE"/>
    <w:rsid w:val="00F7182C"/>
    <w:rsid w:val="00F73444"/>
    <w:rsid w:val="00F753B9"/>
    <w:rsid w:val="00F84CB5"/>
    <w:rsid w:val="00F860CB"/>
    <w:rsid w:val="00F86F1D"/>
    <w:rsid w:val="00F91833"/>
    <w:rsid w:val="00F924D2"/>
    <w:rsid w:val="00F95D56"/>
    <w:rsid w:val="00F9762C"/>
    <w:rsid w:val="00FA03DA"/>
    <w:rsid w:val="00FA1DEE"/>
    <w:rsid w:val="00FA3113"/>
    <w:rsid w:val="00FA4098"/>
    <w:rsid w:val="00FA5150"/>
    <w:rsid w:val="00FB059B"/>
    <w:rsid w:val="00FB1EBB"/>
    <w:rsid w:val="00FB2D4B"/>
    <w:rsid w:val="00FB3466"/>
    <w:rsid w:val="00FB437A"/>
    <w:rsid w:val="00FB4BA8"/>
    <w:rsid w:val="00FC28F7"/>
    <w:rsid w:val="00FD1F1A"/>
    <w:rsid w:val="00FD3441"/>
    <w:rsid w:val="00FD6335"/>
    <w:rsid w:val="00FE2DAE"/>
    <w:rsid w:val="00FE41B0"/>
    <w:rsid w:val="00FE578D"/>
    <w:rsid w:val="00FE5EFF"/>
    <w:rsid w:val="00FE6E26"/>
    <w:rsid w:val="00FF298F"/>
    <w:rsid w:val="00FF44E5"/>
    <w:rsid w:val="00FF7657"/>
    <w:rsid w:val="00FF7B51"/>
    <w:rsid w:val="00FF7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696322F"/>
  <w15:chartTrackingRefBased/>
  <w15:docId w15:val="{5F397211-AC08-4F54-84E0-56C5FEE6F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83D9D"/>
    <w:pPr>
      <w:suppressAutoHyphens/>
      <w:jc w:val="both"/>
    </w:pPr>
    <w:rPr>
      <w:rFonts w:ascii="Arial" w:hAnsi="Arial" w:cs="Verdana"/>
      <w:sz w:val="22"/>
      <w:szCs w:val="24"/>
      <w:lang w:eastAsia="ar-SA"/>
    </w:rPr>
  </w:style>
  <w:style w:type="paragraph" w:styleId="Nadpis1">
    <w:name w:val="heading 1"/>
    <w:basedOn w:val="Normln"/>
    <w:next w:val="Normln"/>
    <w:autoRedefine/>
    <w:uiPriority w:val="9"/>
    <w:qFormat/>
    <w:rsid w:val="00170E8F"/>
    <w:pPr>
      <w:keepNext/>
      <w:numPr>
        <w:numId w:val="1"/>
      </w:numPr>
      <w:spacing w:before="360" w:after="240"/>
      <w:ind w:left="431" w:hanging="431"/>
      <w:outlineLvl w:val="0"/>
    </w:pPr>
    <w:rPr>
      <w:rFonts w:ascii="Calibri" w:hAnsi="Calibri" w:cs="Arial"/>
      <w:b/>
      <w:bCs/>
      <w:color w:val="1F4E79"/>
      <w:kern w:val="1"/>
      <w:sz w:val="24"/>
    </w:rPr>
  </w:style>
  <w:style w:type="paragraph" w:styleId="Nadpis2">
    <w:name w:val="heading 2"/>
    <w:basedOn w:val="Normln"/>
    <w:next w:val="Normln"/>
    <w:qFormat/>
    <w:rsid w:val="00AB1D80"/>
    <w:pPr>
      <w:keepNext/>
      <w:numPr>
        <w:ilvl w:val="1"/>
        <w:numId w:val="1"/>
      </w:numPr>
      <w:tabs>
        <w:tab w:val="left" w:pos="851"/>
      </w:tabs>
      <w:spacing w:before="240" w:after="60"/>
      <w:outlineLvl w:val="1"/>
    </w:pPr>
    <w:rPr>
      <w:rFonts w:ascii="Calibri" w:hAnsi="Calibri"/>
      <w:b/>
      <w:bCs/>
      <w:iCs/>
      <w:color w:val="1F4E79"/>
      <w:sz w:val="24"/>
      <w:szCs w:val="28"/>
      <w:lang w:val="x-none"/>
    </w:rPr>
  </w:style>
  <w:style w:type="paragraph" w:styleId="Nadpis3">
    <w:name w:val="heading 3"/>
    <w:basedOn w:val="Normln"/>
    <w:next w:val="Normln"/>
    <w:uiPriority w:val="9"/>
    <w:qFormat/>
    <w:pPr>
      <w:keepNext/>
      <w:numPr>
        <w:ilvl w:val="2"/>
        <w:numId w:val="1"/>
      </w:numPr>
      <w:spacing w:before="240" w:after="60"/>
      <w:outlineLvl w:val="2"/>
    </w:pPr>
    <w:rPr>
      <w:b/>
      <w:bCs/>
      <w:szCs w:val="26"/>
      <w:lang w:val="x-none"/>
    </w:rPr>
  </w:style>
  <w:style w:type="paragraph" w:styleId="Nadpis4">
    <w:name w:val="heading 4"/>
    <w:basedOn w:val="Normln"/>
    <w:next w:val="Normln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rFonts w:ascii="Verdana" w:hAnsi="Verdana"/>
      <w:b/>
      <w:bCs/>
      <w:sz w:val="20"/>
      <w:szCs w:val="28"/>
    </w:rPr>
  </w:style>
  <w:style w:type="paragraph" w:styleId="Nadpis5">
    <w:name w:val="heading 5"/>
    <w:basedOn w:val="Normln"/>
    <w:next w:val="Normln"/>
    <w:uiPriority w:val="9"/>
    <w:qFormat/>
    <w:pPr>
      <w:numPr>
        <w:ilvl w:val="4"/>
        <w:numId w:val="1"/>
      </w:numPr>
      <w:spacing w:before="240" w:after="60"/>
      <w:outlineLvl w:val="4"/>
    </w:pPr>
    <w:rPr>
      <w:rFonts w:ascii="Verdana" w:hAnsi="Verdana"/>
      <w:b/>
      <w:bCs/>
      <w:i/>
      <w:iCs/>
      <w:sz w:val="20"/>
      <w:szCs w:val="26"/>
    </w:rPr>
  </w:style>
  <w:style w:type="paragraph" w:styleId="Nadpis6">
    <w:name w:val="heading 6"/>
    <w:basedOn w:val="Normln"/>
    <w:next w:val="Normln"/>
    <w:uiPriority w:val="9"/>
    <w:qFormat/>
    <w:pPr>
      <w:numPr>
        <w:ilvl w:val="5"/>
        <w:numId w:val="1"/>
      </w:numPr>
      <w:spacing w:before="240" w:after="60"/>
      <w:outlineLvl w:val="5"/>
    </w:pPr>
    <w:rPr>
      <w:rFonts w:ascii="Verdana" w:hAnsi="Verdana"/>
      <w:b/>
      <w:bCs/>
      <w:sz w:val="20"/>
      <w:szCs w:val="22"/>
    </w:rPr>
  </w:style>
  <w:style w:type="paragraph" w:styleId="Nadpis7">
    <w:name w:val="heading 7"/>
    <w:basedOn w:val="Normln"/>
    <w:next w:val="Normln"/>
    <w:uiPriority w:val="9"/>
    <w:qFormat/>
    <w:pPr>
      <w:numPr>
        <w:ilvl w:val="6"/>
        <w:numId w:val="1"/>
      </w:numPr>
      <w:spacing w:before="240" w:after="60"/>
      <w:outlineLvl w:val="6"/>
    </w:pPr>
    <w:rPr>
      <w:rFonts w:ascii="Verdana" w:hAnsi="Verdana"/>
      <w:sz w:val="20"/>
      <w:szCs w:val="20"/>
    </w:rPr>
  </w:style>
  <w:style w:type="paragraph" w:styleId="Nadpis8">
    <w:name w:val="heading 8"/>
    <w:basedOn w:val="Normln"/>
    <w:next w:val="Normln"/>
    <w:uiPriority w:val="9"/>
    <w:qFormat/>
    <w:pPr>
      <w:numPr>
        <w:ilvl w:val="7"/>
        <w:numId w:val="1"/>
      </w:numPr>
      <w:spacing w:before="240" w:after="60"/>
      <w:outlineLvl w:val="7"/>
    </w:pPr>
    <w:rPr>
      <w:rFonts w:ascii="Verdana" w:hAnsi="Verdana"/>
      <w:i/>
      <w:iCs/>
      <w:sz w:val="20"/>
      <w:szCs w:val="20"/>
    </w:rPr>
  </w:style>
  <w:style w:type="paragraph" w:styleId="Nadpis9">
    <w:name w:val="heading 9"/>
    <w:basedOn w:val="Normln"/>
    <w:next w:val="Normln"/>
    <w:uiPriority w:val="9"/>
    <w:qFormat/>
    <w:pPr>
      <w:numPr>
        <w:ilvl w:val="8"/>
        <w:numId w:val="1"/>
      </w:numPr>
      <w:spacing w:before="240" w:after="60"/>
      <w:outlineLvl w:val="8"/>
    </w:pPr>
    <w:rPr>
      <w:rFonts w:ascii="Verdana" w:hAnsi="Verdana" w:cs="Arial"/>
      <w:b/>
      <w:sz w:val="18"/>
      <w:szCs w:val="2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2z0">
    <w:name w:val="WW8Num2z0"/>
  </w:style>
  <w:style w:type="character" w:customStyle="1" w:styleId="WW8Num3z0">
    <w:name w:val="WW8Num3z0"/>
    <w:rPr>
      <w:b/>
      <w:bCs/>
      <w:lang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Verdana" w:hAnsi="Verdana" w:cs="Verdana" w:hint="default"/>
      <w:b/>
      <w:bCs/>
    </w:rPr>
  </w:style>
  <w:style w:type="character" w:customStyle="1" w:styleId="WW8Num4z1">
    <w:name w:val="WW8Num4z1"/>
    <w:rPr>
      <w:b/>
      <w:bCs/>
    </w:rPr>
  </w:style>
  <w:style w:type="character" w:customStyle="1" w:styleId="WW8Num5z0">
    <w:name w:val="WW8Num5z0"/>
    <w:rPr>
      <w:b/>
      <w:bCs/>
    </w:rPr>
  </w:style>
  <w:style w:type="character" w:customStyle="1" w:styleId="WW8Num6z0">
    <w:name w:val="WW8Num6z0"/>
  </w:style>
  <w:style w:type="character" w:customStyle="1" w:styleId="WW8Num7z0">
    <w:name w:val="WW8Num7z0"/>
    <w:rPr>
      <w:b/>
      <w:bCs/>
    </w:rPr>
  </w:style>
  <w:style w:type="character" w:customStyle="1" w:styleId="WW8Num8z0">
    <w:name w:val="WW8Num8z0"/>
    <w:rPr>
      <w:b/>
      <w:bCs/>
    </w:rPr>
  </w:style>
  <w:style w:type="character" w:customStyle="1" w:styleId="WW8Num9z0">
    <w:name w:val="WW8Num9z0"/>
    <w:rPr>
      <w:rFonts w:ascii="Verdana" w:hAnsi="Verdana" w:cs="Verdana" w:hint="default"/>
      <w:b/>
      <w:bCs/>
      <w:sz w:val="20"/>
      <w:szCs w:val="20"/>
    </w:rPr>
  </w:style>
  <w:style w:type="character" w:customStyle="1" w:styleId="WW8Num9z1">
    <w:name w:val="WW8Num9z1"/>
    <w:rPr>
      <w:b/>
      <w:bCs/>
    </w:rPr>
  </w:style>
  <w:style w:type="character" w:customStyle="1" w:styleId="WW8Num10z0">
    <w:name w:val="WW8Num10z0"/>
    <w:rPr>
      <w:b/>
      <w:bCs/>
    </w:rPr>
  </w:style>
  <w:style w:type="character" w:customStyle="1" w:styleId="WW8Num11z0">
    <w:name w:val="WW8Num11z0"/>
    <w:rPr>
      <w:b/>
      <w:bCs/>
    </w:rPr>
  </w:style>
  <w:style w:type="character" w:customStyle="1" w:styleId="WW8Num12z0">
    <w:name w:val="WW8Num12z0"/>
    <w:rPr>
      <w:b/>
      <w:bCs/>
    </w:rPr>
  </w:style>
  <w:style w:type="character" w:customStyle="1" w:styleId="WW8Num13z0">
    <w:name w:val="WW8Num13z0"/>
    <w:rPr>
      <w:rFonts w:ascii="Verdana" w:hAnsi="Verdana" w:cs="Verdana" w:hint="default"/>
      <w:b/>
      <w:bCs/>
    </w:rPr>
  </w:style>
  <w:style w:type="character" w:customStyle="1" w:styleId="WW8Num13z1">
    <w:name w:val="WW8Num13z1"/>
    <w:rPr>
      <w:b/>
      <w:bCs/>
    </w:rPr>
  </w:style>
  <w:style w:type="character" w:customStyle="1" w:styleId="WW8Num14z0">
    <w:name w:val="WW8Num14z0"/>
    <w:rPr>
      <w:rFonts w:ascii="Symbol" w:hAnsi="Symbol" w:cs="Symbol" w:hint="default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b/>
      <w:bCs/>
    </w:rPr>
  </w:style>
  <w:style w:type="character" w:customStyle="1" w:styleId="WW8Num16z0">
    <w:name w:val="WW8Num16z0"/>
    <w:rPr>
      <w:rFonts w:hint="default"/>
    </w:rPr>
  </w:style>
  <w:style w:type="character" w:customStyle="1" w:styleId="WW8Num16z1">
    <w:name w:val="WW8Num16z1"/>
    <w:rPr>
      <w:b/>
      <w:bCs/>
      <w:iCs/>
      <w:sz w:val="22"/>
      <w:szCs w:val="28"/>
      <w:lang w:val="x-none" w:eastAsia="x-none" w:bidi="x-none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ascii="Times New Roman" w:eastAsia="Calibri" w:hAnsi="Times New Roman" w:cs="Times New Roman"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b/>
      <w:bCs/>
    </w:rPr>
  </w:style>
  <w:style w:type="character" w:customStyle="1" w:styleId="WW8Num20z0">
    <w:name w:val="WW8Num20z0"/>
  </w:style>
  <w:style w:type="character" w:customStyle="1" w:styleId="WW8Num21z0">
    <w:name w:val="WW8Num21z0"/>
    <w:rPr>
      <w:b/>
      <w:bCs/>
    </w:rPr>
  </w:style>
  <w:style w:type="character" w:customStyle="1" w:styleId="WW8Num22z0">
    <w:name w:val="WW8Num22z0"/>
    <w:rPr>
      <w:rFonts w:hint="default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Verdana" w:eastAsia="Times New Roman" w:hAnsi="Verdana" w:cs="Times New Roman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hint="default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hint="default"/>
    </w:rPr>
  </w:style>
  <w:style w:type="character" w:customStyle="1" w:styleId="WW8Num25z2">
    <w:name w:val="WW8Num25z2"/>
    <w:rPr>
      <w:rFonts w:ascii="Symbol" w:hAnsi="Symbol" w:cs="Symbol" w:hint="default"/>
    </w:rPr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  <w:rPr>
      <w:b/>
      <w:bCs/>
    </w:rPr>
  </w:style>
  <w:style w:type="character" w:customStyle="1" w:styleId="WW8Num30z0">
    <w:name w:val="WW8Num30z0"/>
    <w:rPr>
      <w:rFonts w:hint="default"/>
    </w:rPr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Standardnpsmoodstavce1">
    <w:name w:val="Standardní písmo odstavce1"/>
  </w:style>
  <w:style w:type="character" w:styleId="Hypertextovodkaz">
    <w:name w:val="Hyperlink"/>
    <w:uiPriority w:val="99"/>
    <w:rPr>
      <w:color w:val="0000FF"/>
      <w:u w:val="single"/>
    </w:rPr>
  </w:style>
  <w:style w:type="character" w:customStyle="1" w:styleId="skryt">
    <w:name w:val="skryt"/>
    <w:basedOn w:val="Standardnpsmoodstavce1"/>
  </w:style>
  <w:style w:type="character" w:customStyle="1" w:styleId="little">
    <w:name w:val="little"/>
    <w:basedOn w:val="Standardnpsmoodstavce1"/>
  </w:style>
  <w:style w:type="character" w:customStyle="1" w:styleId="bold">
    <w:name w:val="bold"/>
    <w:basedOn w:val="Standardnpsmoodstavce1"/>
  </w:style>
  <w:style w:type="character" w:styleId="slostrnky">
    <w:name w:val="page number"/>
    <w:basedOn w:val="Standardnpsmoodstavce1"/>
  </w:style>
  <w:style w:type="character" w:customStyle="1" w:styleId="kontaktr1">
    <w:name w:val="kontakt_r1"/>
    <w:basedOn w:val="Standardnpsmoodstavce1"/>
  </w:style>
  <w:style w:type="character" w:customStyle="1" w:styleId="ZkladntextodsazenChar">
    <w:name w:val="Základní text odsazený Char"/>
    <w:rPr>
      <w:rFonts w:ascii="Verdana" w:hAnsi="Verdana" w:cs="Verdana"/>
      <w:sz w:val="22"/>
      <w:szCs w:val="24"/>
    </w:rPr>
  </w:style>
  <w:style w:type="character" w:customStyle="1" w:styleId="ZhlavChar">
    <w:name w:val="Záhlaví Char"/>
    <w:rPr>
      <w:rFonts w:ascii="Verdana" w:hAnsi="Verdana" w:cs="Verdana"/>
      <w:sz w:val="22"/>
      <w:szCs w:val="24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TextkomenteChar">
    <w:name w:val="Text komentáře Char"/>
    <w:basedOn w:val="Standardnpsmoodstavce1"/>
  </w:style>
  <w:style w:type="character" w:customStyle="1" w:styleId="Zkladntextodsazen2Char">
    <w:name w:val="Základní text odsazený 2 Char"/>
    <w:rPr>
      <w:rFonts w:ascii="Verdana" w:hAnsi="Verdana" w:cs="Verdana"/>
      <w:sz w:val="22"/>
      <w:szCs w:val="24"/>
    </w:rPr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BezmezerChar">
    <w:name w:val="Bez mezer Char"/>
    <w:rPr>
      <w:rFonts w:ascii="Calibri" w:hAnsi="Calibri" w:cs="Calibri"/>
      <w:sz w:val="22"/>
      <w:szCs w:val="22"/>
      <w:lang w:val="cs-CZ" w:eastAsia="ar-SA" w:bidi="ar-SA"/>
    </w:rPr>
  </w:style>
  <w:style w:type="character" w:customStyle="1" w:styleId="PedmtkomenteChar">
    <w:name w:val="Předmět komentáře Char"/>
    <w:rPr>
      <w:rFonts w:ascii="Verdana" w:hAnsi="Verdana" w:cs="Verdana"/>
      <w:b/>
      <w:bCs/>
    </w:rPr>
  </w:style>
  <w:style w:type="character" w:customStyle="1" w:styleId="platne">
    <w:name w:val="platne"/>
    <w:basedOn w:val="Standardnpsmoodstavce1"/>
  </w:style>
  <w:style w:type="character" w:customStyle="1" w:styleId="ZpatChar">
    <w:name w:val="Zápatí Char"/>
    <w:rPr>
      <w:rFonts w:ascii="Verdana" w:hAnsi="Verdana" w:cs="Verdana"/>
      <w:sz w:val="22"/>
      <w:szCs w:val="24"/>
    </w:rPr>
  </w:style>
  <w:style w:type="character" w:customStyle="1" w:styleId="Nadpis2Char">
    <w:name w:val="Nadpis 2 Char"/>
    <w:rPr>
      <w:rFonts w:ascii="Verdana" w:hAnsi="Verdana" w:cs="Verdana"/>
      <w:b/>
      <w:bCs/>
      <w:iCs/>
      <w:sz w:val="22"/>
      <w:szCs w:val="28"/>
      <w:lang w:val="x-none"/>
    </w:rPr>
  </w:style>
  <w:style w:type="character" w:customStyle="1" w:styleId="Nadpis3Char">
    <w:name w:val="Nadpis 3 Char"/>
    <w:rPr>
      <w:rFonts w:ascii="Verdana" w:hAnsi="Verdana" w:cs="Verdana"/>
      <w:b/>
      <w:bCs/>
      <w:sz w:val="22"/>
      <w:szCs w:val="26"/>
      <w:lang w:val="x-none"/>
    </w:rPr>
  </w:style>
  <w:style w:type="character" w:customStyle="1" w:styleId="platne1">
    <w:name w:val="platne1"/>
    <w:basedOn w:val="Standardnpsmoodstavce1"/>
  </w:style>
  <w:style w:type="character" w:customStyle="1" w:styleId="TextkomenteChar1">
    <w:name w:val="Text komentáře Char1"/>
    <w:uiPriority w:val="99"/>
    <w:rPr>
      <w:rFonts w:ascii="Verdana" w:hAnsi="Verdana" w:cs="Verdana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framedlabel">
    <w:name w:val="framedlabel"/>
    <w:basedOn w:val="Standardnpsmoodstavce1"/>
  </w:style>
  <w:style w:type="character" w:customStyle="1" w:styleId="tsubjname">
    <w:name w:val="tsubjname"/>
    <w:basedOn w:val="Standardnpsmoodstavce1"/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styleId="Zkladntext">
    <w:name w:val="Body Text"/>
    <w:basedOn w:val="Normln"/>
    <w:pPr>
      <w:spacing w:line="360" w:lineRule="auto"/>
    </w:pPr>
  </w:style>
  <w:style w:type="paragraph" w:styleId="Seznam">
    <w:name w:val="List"/>
    <w:basedOn w:val="Zkladntext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Rejstk">
    <w:name w:val="Rejstřík"/>
    <w:basedOn w:val="Normln"/>
    <w:pPr>
      <w:suppressLineNumbers/>
    </w:pPr>
    <w:rPr>
      <w:rFonts w:cs="Mangal"/>
    </w:rPr>
  </w:style>
  <w:style w:type="paragraph" w:styleId="Zhlav">
    <w:name w:val="header"/>
    <w:aliases w:val="ho,header odd,first,heading one,Odd Header,h"/>
    <w:basedOn w:val="Normln"/>
    <w:pPr>
      <w:tabs>
        <w:tab w:val="center" w:pos="4536"/>
        <w:tab w:val="right" w:pos="9072"/>
      </w:tabs>
    </w:pPr>
    <w:rPr>
      <w:lang w:val="x-none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  <w:rPr>
      <w:lang w:val="x-none"/>
    </w:rPr>
  </w:style>
  <w:style w:type="paragraph" w:customStyle="1" w:styleId="Zkladntext21">
    <w:name w:val="Základní text 21"/>
    <w:basedOn w:val="Normln"/>
    <w:pPr>
      <w:autoSpaceDE w:val="0"/>
    </w:pPr>
    <w:rPr>
      <w:b/>
      <w:bCs/>
    </w:rPr>
  </w:style>
  <w:style w:type="paragraph" w:customStyle="1" w:styleId="Zkladntext31">
    <w:name w:val="Základní text 31"/>
    <w:basedOn w:val="Normln"/>
    <w:pPr>
      <w:autoSpaceDE w:val="0"/>
    </w:pPr>
    <w:rPr>
      <w:sz w:val="28"/>
    </w:rPr>
  </w:style>
  <w:style w:type="paragraph" w:styleId="z-Zatekformule">
    <w:name w:val="HTML Top of Form"/>
    <w:basedOn w:val="Normln"/>
    <w:next w:val="Normln"/>
    <w:pPr>
      <w:pBdr>
        <w:bottom w:val="single" w:sz="4" w:space="1" w:color="000000"/>
      </w:pBdr>
      <w:jc w:val="center"/>
    </w:pPr>
    <w:rPr>
      <w:rFonts w:eastAsia="Arial Unicode MS" w:cs="Arial"/>
      <w:vanish/>
      <w:sz w:val="16"/>
      <w:szCs w:val="16"/>
    </w:rPr>
  </w:style>
  <w:style w:type="paragraph" w:styleId="z-Konecformule">
    <w:name w:val="HTML Bottom of Form"/>
    <w:basedOn w:val="Normln"/>
    <w:next w:val="Normln"/>
    <w:pPr>
      <w:pBdr>
        <w:top w:val="single" w:sz="4" w:space="1" w:color="000000"/>
      </w:pBdr>
      <w:jc w:val="center"/>
    </w:pPr>
    <w:rPr>
      <w:rFonts w:eastAsia="Arial Unicode MS" w:cs="Arial"/>
      <w:vanish/>
      <w:sz w:val="16"/>
      <w:szCs w:val="16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  <w:lang w:val="x-none"/>
    </w:rPr>
  </w:style>
  <w:style w:type="paragraph" w:styleId="Obsah1">
    <w:name w:val="toc 1"/>
    <w:basedOn w:val="Normln"/>
    <w:next w:val="Normln"/>
    <w:uiPriority w:val="39"/>
    <w:pPr>
      <w:tabs>
        <w:tab w:val="left" w:pos="567"/>
        <w:tab w:val="right" w:leader="dot" w:pos="9344"/>
      </w:tabs>
      <w:spacing w:before="120" w:after="120"/>
    </w:pPr>
    <w:rPr>
      <w:b/>
      <w:bCs/>
      <w:caps/>
      <w:szCs w:val="20"/>
    </w:rPr>
  </w:style>
  <w:style w:type="paragraph" w:styleId="Obsah2">
    <w:name w:val="toc 2"/>
    <w:basedOn w:val="Normln"/>
    <w:next w:val="Normln"/>
    <w:uiPriority w:val="39"/>
    <w:pPr>
      <w:tabs>
        <w:tab w:val="left" w:pos="709"/>
        <w:tab w:val="right" w:leader="dot" w:pos="9344"/>
      </w:tabs>
      <w:ind w:left="220"/>
    </w:pPr>
    <w:rPr>
      <w:rFonts w:ascii="Calibri" w:hAnsi="Calibri" w:cs="Calibri"/>
      <w:smallCaps/>
      <w:sz w:val="20"/>
      <w:szCs w:val="20"/>
    </w:rPr>
  </w:style>
  <w:style w:type="paragraph" w:customStyle="1" w:styleId="Rozloendokumentu1">
    <w:name w:val="Rozložení dokumentu1"/>
    <w:basedOn w:val="Normln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pPr>
      <w:spacing w:before="280" w:after="280"/>
    </w:pPr>
    <w:rPr>
      <w:rFonts w:ascii="Times New Roman" w:hAnsi="Times New Roman" w:cs="Times New Roman"/>
      <w:sz w:val="24"/>
    </w:rPr>
  </w:style>
  <w:style w:type="paragraph" w:styleId="Obsah3">
    <w:name w:val="toc 3"/>
    <w:basedOn w:val="Normln"/>
    <w:next w:val="Normln"/>
    <w:pPr>
      <w:ind w:left="440"/>
    </w:pPr>
    <w:rPr>
      <w:rFonts w:ascii="Calibri" w:hAnsi="Calibri" w:cs="Calibri"/>
      <w:i/>
      <w:iCs/>
      <w:sz w:val="20"/>
      <w:szCs w:val="20"/>
    </w:rPr>
  </w:style>
  <w:style w:type="paragraph" w:styleId="Zkladntextodsazen">
    <w:name w:val="Body Text Indent"/>
    <w:basedOn w:val="Normln"/>
    <w:pPr>
      <w:spacing w:after="120"/>
      <w:ind w:left="283"/>
    </w:pPr>
    <w:rPr>
      <w:lang w:val="x-none"/>
    </w:rPr>
  </w:style>
  <w:style w:type="paragraph" w:customStyle="1" w:styleId="Textkomente1">
    <w:name w:val="Text komentáře1"/>
    <w:basedOn w:val="Normln"/>
    <w:rPr>
      <w:rFonts w:ascii="Times New Roman" w:hAnsi="Times New Roman" w:cs="Times New Roman"/>
      <w:sz w:val="20"/>
      <w:szCs w:val="20"/>
    </w:rPr>
  </w:style>
  <w:style w:type="paragraph" w:customStyle="1" w:styleId="Zkladntextodsazen21">
    <w:name w:val="Základní text odsazený 21"/>
    <w:basedOn w:val="Normln"/>
    <w:pPr>
      <w:spacing w:after="120" w:line="480" w:lineRule="auto"/>
      <w:ind w:left="283"/>
    </w:pPr>
    <w:rPr>
      <w:lang w:val="x-none"/>
    </w:rPr>
  </w:style>
  <w:style w:type="paragraph" w:customStyle="1" w:styleId="CM17">
    <w:name w:val="CM17"/>
    <w:basedOn w:val="Normln"/>
    <w:next w:val="Normln"/>
    <w:pPr>
      <w:widowControl w:val="0"/>
      <w:autoSpaceDE w:val="0"/>
      <w:spacing w:after="120"/>
    </w:pPr>
    <w:rPr>
      <w:rFonts w:ascii="Georgia" w:hAnsi="Georgia" w:cs="Georgia"/>
      <w:sz w:val="24"/>
    </w:rPr>
  </w:style>
  <w:style w:type="paragraph" w:customStyle="1" w:styleId="adrblock">
    <w:name w:val="adrblock"/>
    <w:basedOn w:val="Normln"/>
    <w:pPr>
      <w:spacing w:after="240"/>
    </w:pPr>
    <w:rPr>
      <w:rFonts w:ascii="Times New Roman" w:hAnsi="Times New Roman" w:cs="Times New Roman"/>
      <w:sz w:val="24"/>
    </w:rPr>
  </w:style>
  <w:style w:type="paragraph" w:styleId="Bezmezer">
    <w:name w:val="No Spacing"/>
    <w:qFormat/>
    <w:pPr>
      <w:suppressAutoHyphens/>
    </w:pPr>
    <w:rPr>
      <w:rFonts w:ascii="Calibri" w:hAnsi="Calibri" w:cs="Calibri"/>
      <w:sz w:val="22"/>
      <w:szCs w:val="22"/>
      <w:lang w:eastAsia="ar-SA"/>
    </w:rPr>
  </w:style>
  <w:style w:type="paragraph" w:styleId="Pedmtkomente">
    <w:name w:val="annotation subject"/>
    <w:basedOn w:val="Textkomente1"/>
    <w:next w:val="Textkomente1"/>
    <w:rPr>
      <w:rFonts w:ascii="Verdana" w:hAnsi="Verdana" w:cs="Verdana"/>
      <w:b/>
      <w:bCs/>
      <w:lang w:val="x-none"/>
    </w:rPr>
  </w:style>
  <w:style w:type="paragraph" w:customStyle="1" w:styleId="text">
    <w:name w:val="text"/>
    <w:basedOn w:val="Normln"/>
    <w:pPr>
      <w:spacing w:after="120"/>
    </w:pPr>
    <w:rPr>
      <w:rFonts w:cs="Arial"/>
      <w:szCs w:val="20"/>
    </w:rPr>
  </w:style>
  <w:style w:type="paragraph" w:customStyle="1" w:styleId="Obsahtabulky">
    <w:name w:val="Obsah tabulky"/>
    <w:basedOn w:val="Normln"/>
    <w:pPr>
      <w:widowControl w:val="0"/>
      <w:suppressLineNumbers/>
    </w:pPr>
    <w:rPr>
      <w:rFonts w:ascii="Times New Roman" w:eastAsia="Andale Sans UI" w:hAnsi="Times New Roman" w:cs="Times New Roman"/>
      <w:kern w:val="1"/>
      <w:sz w:val="24"/>
      <w:lang/>
    </w:rPr>
  </w:style>
  <w:style w:type="paragraph" w:styleId="Nadpisobsahu">
    <w:name w:val="TOC Heading"/>
    <w:basedOn w:val="Nadpis1"/>
    <w:next w:val="Normln"/>
    <w:qFormat/>
    <w:pPr>
      <w:keepLines/>
      <w:numPr>
        <w:numId w:val="0"/>
      </w:numPr>
      <w:spacing w:before="480" w:after="0" w:line="276" w:lineRule="auto"/>
      <w:jc w:val="left"/>
    </w:pPr>
    <w:rPr>
      <w:rFonts w:ascii="Cambria" w:hAnsi="Cambria" w:cs="Times New Roman"/>
      <w:color w:val="365F91"/>
      <w:sz w:val="28"/>
      <w:szCs w:val="28"/>
    </w:rPr>
  </w:style>
  <w:style w:type="paragraph" w:styleId="Obsah4">
    <w:name w:val="toc 4"/>
    <w:basedOn w:val="Normln"/>
    <w:next w:val="Normln"/>
    <w:pPr>
      <w:ind w:left="660"/>
    </w:pPr>
    <w:rPr>
      <w:rFonts w:ascii="Calibri" w:hAnsi="Calibri" w:cs="Calibri"/>
      <w:sz w:val="18"/>
      <w:szCs w:val="18"/>
    </w:rPr>
  </w:style>
  <w:style w:type="paragraph" w:styleId="Obsah5">
    <w:name w:val="toc 5"/>
    <w:basedOn w:val="Normln"/>
    <w:next w:val="Normln"/>
    <w:pPr>
      <w:ind w:left="880"/>
    </w:pPr>
    <w:rPr>
      <w:rFonts w:ascii="Calibri" w:hAnsi="Calibri" w:cs="Calibri"/>
      <w:sz w:val="18"/>
      <w:szCs w:val="18"/>
    </w:rPr>
  </w:style>
  <w:style w:type="paragraph" w:styleId="Obsah6">
    <w:name w:val="toc 6"/>
    <w:basedOn w:val="Normln"/>
    <w:next w:val="Normln"/>
    <w:pPr>
      <w:ind w:left="1100"/>
    </w:pPr>
    <w:rPr>
      <w:rFonts w:ascii="Calibri" w:hAnsi="Calibri" w:cs="Calibri"/>
      <w:sz w:val="18"/>
      <w:szCs w:val="18"/>
    </w:rPr>
  </w:style>
  <w:style w:type="paragraph" w:styleId="Obsah7">
    <w:name w:val="toc 7"/>
    <w:basedOn w:val="Normln"/>
    <w:next w:val="Normln"/>
    <w:pPr>
      <w:ind w:left="1320"/>
    </w:pPr>
    <w:rPr>
      <w:rFonts w:ascii="Calibri" w:hAnsi="Calibri" w:cs="Calibri"/>
      <w:sz w:val="18"/>
      <w:szCs w:val="18"/>
    </w:rPr>
  </w:style>
  <w:style w:type="paragraph" w:styleId="Obsah8">
    <w:name w:val="toc 8"/>
    <w:basedOn w:val="Normln"/>
    <w:next w:val="Normln"/>
    <w:pPr>
      <w:ind w:left="1540"/>
    </w:pPr>
    <w:rPr>
      <w:rFonts w:ascii="Calibri" w:hAnsi="Calibri" w:cs="Calibri"/>
      <w:sz w:val="18"/>
      <w:szCs w:val="18"/>
    </w:rPr>
  </w:style>
  <w:style w:type="paragraph" w:styleId="Obsah9">
    <w:name w:val="toc 9"/>
    <w:basedOn w:val="Normln"/>
    <w:next w:val="Normln"/>
    <w:pPr>
      <w:ind w:left="1760"/>
    </w:pPr>
    <w:rPr>
      <w:rFonts w:ascii="Calibri" w:hAnsi="Calibri" w:cs="Calibri"/>
      <w:sz w:val="18"/>
      <w:szCs w:val="18"/>
    </w:rPr>
  </w:style>
  <w:style w:type="paragraph" w:styleId="Odstavecseseznamem">
    <w:name w:val="List Paragraph"/>
    <w:basedOn w:val="Normln"/>
    <w:uiPriority w:val="34"/>
    <w:qFormat/>
    <w:pPr>
      <w:ind w:left="708"/>
    </w:pPr>
  </w:style>
  <w:style w:type="paragraph" w:customStyle="1" w:styleId="TableContents">
    <w:name w:val="Table Contents"/>
    <w:basedOn w:val="Normln"/>
    <w:pPr>
      <w:widowControl w:val="0"/>
      <w:suppressLineNumbers/>
    </w:pPr>
    <w:rPr>
      <w:rFonts w:ascii="Times New Roman" w:eastAsia="Andale Sans UI" w:hAnsi="Times New Roman" w:cs="Tahoma"/>
      <w:kern w:val="1"/>
      <w:sz w:val="24"/>
      <w:lang w:val="de-DE" w:eastAsia="fa-IR" w:bidi="fa-IR"/>
    </w:rPr>
  </w:style>
  <w:style w:type="paragraph" w:customStyle="1" w:styleId="Standard">
    <w:name w:val="Standard"/>
    <w:pPr>
      <w:widowControl w:val="0"/>
      <w:suppressAutoHyphens/>
    </w:pPr>
    <w:rPr>
      <w:rFonts w:eastAsia="Andale Sans UI" w:cs="Tahoma"/>
      <w:kern w:val="1"/>
      <w:sz w:val="24"/>
      <w:szCs w:val="24"/>
      <w:lang w:val="de-DE" w:eastAsia="fa-IR" w:bidi="fa-IR"/>
    </w:rPr>
  </w:style>
  <w:style w:type="paragraph" w:customStyle="1" w:styleId="Obsah10">
    <w:name w:val="Obsah 10"/>
    <w:basedOn w:val="Rejstk"/>
    <w:pPr>
      <w:tabs>
        <w:tab w:val="right" w:leader="dot" w:pos="7425"/>
      </w:tabs>
      <w:ind w:left="2547"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Zkladntext"/>
  </w:style>
  <w:style w:type="table" w:styleId="Mkatabulky">
    <w:name w:val="Table Grid"/>
    <w:basedOn w:val="Normlntabulka"/>
    <w:uiPriority w:val="59"/>
    <w:rsid w:val="006927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ntext">
    <w:name w:val="běžný text"/>
    <w:basedOn w:val="Nadpis1"/>
    <w:rsid w:val="007B4D93"/>
    <w:pPr>
      <w:keepNext w:val="0"/>
      <w:numPr>
        <w:numId w:val="0"/>
      </w:numPr>
      <w:spacing w:before="0" w:after="0"/>
    </w:pPr>
    <w:rPr>
      <w:rFonts w:ascii="Arial" w:hAnsi="Arial" w:cs="Times New Roman"/>
      <w:b w:val="0"/>
      <w:bCs w:val="0"/>
      <w:kern w:val="0"/>
      <w:sz w:val="20"/>
      <w:szCs w:val="20"/>
      <w:lang w:eastAsia="zh-CN"/>
    </w:rPr>
  </w:style>
  <w:style w:type="paragraph" w:customStyle="1" w:styleId="Normln0">
    <w:name w:val="Normální~"/>
    <w:basedOn w:val="Normln"/>
    <w:rsid w:val="007B4D93"/>
    <w:pPr>
      <w:widowControl w:val="0"/>
      <w:suppressAutoHyphens w:val="0"/>
    </w:pPr>
    <w:rPr>
      <w:rFonts w:ascii="Times New Roman" w:hAnsi="Times New Roman" w:cs="Times New Roman"/>
      <w:noProof/>
      <w:sz w:val="24"/>
      <w:szCs w:val="20"/>
      <w:lang w:eastAsia="cs-CZ"/>
    </w:rPr>
  </w:style>
  <w:style w:type="paragraph" w:customStyle="1" w:styleId="bullet-3TimesNewRoman">
    <w:name w:val="bullet-3 + Times New Roman"/>
    <w:aliases w:val="Vlevo:  0 cm,První řádek:  0 cm,Před:  6 b.,Ro..."/>
    <w:basedOn w:val="Normln"/>
    <w:rsid w:val="007B4D93"/>
    <w:pPr>
      <w:tabs>
        <w:tab w:val="left" w:pos="426"/>
        <w:tab w:val="left" w:pos="993"/>
      </w:tabs>
      <w:suppressAutoHyphens w:val="0"/>
      <w:spacing w:before="120"/>
    </w:pPr>
    <w:rPr>
      <w:rFonts w:ascii="Times New Roman" w:hAnsi="Times New Roman" w:cs="Times New Roman"/>
      <w:snapToGrid w:val="0"/>
      <w:spacing w:val="6"/>
      <w:sz w:val="24"/>
      <w:lang w:eastAsia="en-US"/>
    </w:rPr>
  </w:style>
  <w:style w:type="paragraph" w:customStyle="1" w:styleId="Zkladntextodsazen-slo">
    <w:name w:val="Základní text odsazený - číslo"/>
    <w:basedOn w:val="Normln"/>
    <w:rsid w:val="007127C4"/>
    <w:pPr>
      <w:ind w:left="284" w:hanging="284"/>
    </w:pPr>
    <w:rPr>
      <w:rFonts w:ascii="Calibri" w:eastAsia="Calibri" w:hAnsi="Calibri" w:cs="Calibri"/>
      <w:sz w:val="20"/>
      <w:szCs w:val="20"/>
      <w:lang w:val="x-none" w:eastAsia="zh-CN"/>
    </w:rPr>
  </w:style>
  <w:style w:type="character" w:styleId="Odkaznakoment">
    <w:name w:val="annotation reference"/>
    <w:semiHidden/>
    <w:unhideWhenUsed/>
    <w:rsid w:val="008741EF"/>
    <w:rPr>
      <w:sz w:val="16"/>
      <w:szCs w:val="16"/>
    </w:rPr>
  </w:style>
  <w:style w:type="paragraph" w:styleId="Textkomente">
    <w:name w:val="annotation text"/>
    <w:basedOn w:val="Normln"/>
    <w:link w:val="TextkomenteChar2"/>
    <w:semiHidden/>
    <w:unhideWhenUsed/>
    <w:rsid w:val="008741EF"/>
    <w:rPr>
      <w:rFonts w:ascii="Verdana" w:hAnsi="Verdana" w:cs="Times New Roman"/>
      <w:sz w:val="20"/>
      <w:szCs w:val="20"/>
      <w:lang w:val="x-none"/>
    </w:rPr>
  </w:style>
  <w:style w:type="character" w:customStyle="1" w:styleId="TextkomenteChar2">
    <w:name w:val="Text komentáře Char2"/>
    <w:link w:val="Textkomente"/>
    <w:uiPriority w:val="99"/>
    <w:semiHidden/>
    <w:rsid w:val="008741EF"/>
    <w:rPr>
      <w:rFonts w:ascii="Verdana" w:hAnsi="Verdana" w:cs="Verdana"/>
      <w:lang w:eastAsia="ar-SA"/>
    </w:rPr>
  </w:style>
  <w:style w:type="paragraph" w:customStyle="1" w:styleId="Default">
    <w:name w:val="Default"/>
    <w:rsid w:val="00FF44E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Rozloendokumentu">
    <w:name w:val="Document Map"/>
    <w:aliases w:val="Rozvržení dokumentu"/>
    <w:basedOn w:val="Normln"/>
    <w:link w:val="RozvrendokumentuChar"/>
    <w:uiPriority w:val="99"/>
    <w:semiHidden/>
    <w:unhideWhenUsed/>
    <w:rsid w:val="00BA1233"/>
    <w:rPr>
      <w:rFonts w:ascii="Tahoma" w:hAnsi="Tahoma" w:cs="Times New Roman"/>
      <w:sz w:val="16"/>
      <w:szCs w:val="16"/>
      <w:lang w:val="x-none"/>
    </w:rPr>
  </w:style>
  <w:style w:type="character" w:customStyle="1" w:styleId="RozvrendokumentuChar">
    <w:name w:val="Rozvržení dokumentu Char"/>
    <w:link w:val="Rozloendokumentu"/>
    <w:uiPriority w:val="99"/>
    <w:semiHidden/>
    <w:rsid w:val="00BA1233"/>
    <w:rPr>
      <w:rFonts w:ascii="Tahoma" w:hAnsi="Tahoma" w:cs="Tahoma"/>
      <w:sz w:val="16"/>
      <w:szCs w:val="16"/>
      <w:lang w:eastAsia="ar-SA"/>
    </w:rPr>
  </w:style>
  <w:style w:type="paragraph" w:customStyle="1" w:styleId="NormlnIMP">
    <w:name w:val="Normální_IMP"/>
    <w:basedOn w:val="Normln"/>
    <w:uiPriority w:val="99"/>
    <w:rsid w:val="00B820AB"/>
    <w:pPr>
      <w:overflowPunct w:val="0"/>
      <w:autoSpaceDE w:val="0"/>
      <w:autoSpaceDN w:val="0"/>
      <w:adjustRightInd w:val="0"/>
      <w:spacing w:line="228" w:lineRule="auto"/>
    </w:pPr>
    <w:rPr>
      <w:rFonts w:ascii="Times New Roman" w:hAnsi="Times New Roman" w:cs="Times New Roman"/>
      <w:sz w:val="24"/>
      <w:szCs w:val="20"/>
      <w:lang w:eastAsia="cs-CZ"/>
    </w:rPr>
  </w:style>
  <w:style w:type="paragraph" w:customStyle="1" w:styleId="Textpsmene">
    <w:name w:val="Text písmene"/>
    <w:basedOn w:val="Normln"/>
    <w:rsid w:val="00761F7A"/>
    <w:pPr>
      <w:suppressAutoHyphens w:val="0"/>
      <w:outlineLvl w:val="7"/>
    </w:pPr>
    <w:rPr>
      <w:rFonts w:ascii="Times New Roman" w:hAnsi="Times New Roman" w:cs="Times New Roman"/>
      <w:sz w:val="24"/>
      <w:szCs w:val="20"/>
      <w:lang w:eastAsia="cs-CZ"/>
    </w:rPr>
  </w:style>
  <w:style w:type="character" w:styleId="Zmnka">
    <w:name w:val="Mention"/>
    <w:uiPriority w:val="99"/>
    <w:semiHidden/>
    <w:unhideWhenUsed/>
    <w:rsid w:val="00081FB0"/>
    <w:rPr>
      <w:color w:val="2B579A"/>
      <w:shd w:val="clear" w:color="auto" w:fill="E6E6E6"/>
    </w:rPr>
  </w:style>
  <w:style w:type="character" w:styleId="Nevyeenzmnka">
    <w:name w:val="Unresolved Mention"/>
    <w:uiPriority w:val="99"/>
    <w:semiHidden/>
    <w:unhideWhenUsed/>
    <w:rsid w:val="006E2B48"/>
    <w:rPr>
      <w:color w:val="808080"/>
      <w:shd w:val="clear" w:color="auto" w:fill="E6E6E6"/>
    </w:rPr>
  </w:style>
  <w:style w:type="paragraph" w:customStyle="1" w:styleId="Zklad">
    <w:name w:val="Základ"/>
    <w:next w:val="Normln"/>
    <w:link w:val="ZkladChar"/>
    <w:qFormat/>
    <w:rsid w:val="00B0295A"/>
    <w:pPr>
      <w:spacing w:after="120"/>
      <w:jc w:val="both"/>
    </w:pPr>
    <w:rPr>
      <w:rFonts w:ascii="Verdana" w:hAnsi="Verdana"/>
      <w:sz w:val="22"/>
      <w:szCs w:val="24"/>
    </w:rPr>
  </w:style>
  <w:style w:type="character" w:customStyle="1" w:styleId="ZkladChar">
    <w:name w:val="Základ Char"/>
    <w:link w:val="Zklad"/>
    <w:rsid w:val="00B0295A"/>
    <w:rPr>
      <w:rFonts w:ascii="Verdana" w:hAnsi="Verdana"/>
      <w:sz w:val="22"/>
      <w:szCs w:val="24"/>
    </w:rPr>
  </w:style>
  <w:style w:type="paragraph" w:styleId="Nzev">
    <w:name w:val="Title"/>
    <w:basedOn w:val="Normln"/>
    <w:next w:val="Normln"/>
    <w:link w:val="NzevChar"/>
    <w:uiPriority w:val="10"/>
    <w:qFormat/>
    <w:rsid w:val="003A2F98"/>
    <w:pPr>
      <w:spacing w:before="240" w:after="60"/>
      <w:jc w:val="center"/>
      <w:outlineLvl w:val="0"/>
    </w:pPr>
    <w:rPr>
      <w:rFonts w:cs="Times New Roman"/>
      <w:b/>
      <w:bCs/>
      <w:caps/>
      <w:kern w:val="28"/>
      <w:sz w:val="28"/>
      <w:szCs w:val="32"/>
    </w:rPr>
  </w:style>
  <w:style w:type="character" w:customStyle="1" w:styleId="NzevChar">
    <w:name w:val="Název Char"/>
    <w:link w:val="Nzev"/>
    <w:uiPriority w:val="10"/>
    <w:rsid w:val="003A2F98"/>
    <w:rPr>
      <w:rFonts w:ascii="Calibri" w:hAnsi="Calibri"/>
      <w:b/>
      <w:bCs/>
      <w:caps/>
      <w:kern w:val="28"/>
      <w:sz w:val="28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1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94987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27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30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45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253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3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dajzr.cz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CCD37-68DE-4C8D-BBB7-2CC98DA47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841</Words>
  <Characters>10863</Characters>
  <Application>Microsoft Office Word</Application>
  <DocSecurity>0</DocSecurity>
  <Lines>90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abídka projektu poradenských služeb</vt:lpstr>
    </vt:vector>
  </TitlesOfParts>
  <Company/>
  <LinksUpToDate>false</LinksUpToDate>
  <CharactersWithSpaces>12679</CharactersWithSpaces>
  <SharedDoc>false</SharedDoc>
  <HLinks>
    <vt:vector size="168" baseType="variant">
      <vt:variant>
        <vt:i4>6422612</vt:i4>
      </vt:variant>
      <vt:variant>
        <vt:i4>153</vt:i4>
      </vt:variant>
      <vt:variant>
        <vt:i4>0</vt:i4>
      </vt:variant>
      <vt:variant>
        <vt:i4>5</vt:i4>
      </vt:variant>
      <vt:variant>
        <vt:lpwstr>mailto:info@dajzr.cz</vt:lpwstr>
      </vt:variant>
      <vt:variant>
        <vt:lpwstr/>
      </vt:variant>
      <vt:variant>
        <vt:i4>6357096</vt:i4>
      </vt:variant>
      <vt:variant>
        <vt:i4>150</vt:i4>
      </vt:variant>
      <vt:variant>
        <vt:i4>0</vt:i4>
      </vt:variant>
      <vt:variant>
        <vt:i4>5</vt:i4>
      </vt:variant>
      <vt:variant>
        <vt:lpwstr>https://www.e-zakazky.cz/Profil-Zadavatele/4e90b46e-8776-4401-8d69-a3b510959726</vt:lpwstr>
      </vt:variant>
      <vt:variant>
        <vt:lpwstr/>
      </vt:variant>
      <vt:variant>
        <vt:i4>6422612</vt:i4>
      </vt:variant>
      <vt:variant>
        <vt:i4>147</vt:i4>
      </vt:variant>
      <vt:variant>
        <vt:i4>0</vt:i4>
      </vt:variant>
      <vt:variant>
        <vt:i4>5</vt:i4>
      </vt:variant>
      <vt:variant>
        <vt:lpwstr>mailto:info@dajzr.cz</vt:lpwstr>
      </vt:variant>
      <vt:variant>
        <vt:lpwstr/>
      </vt:variant>
      <vt:variant>
        <vt:i4>6357096</vt:i4>
      </vt:variant>
      <vt:variant>
        <vt:i4>144</vt:i4>
      </vt:variant>
      <vt:variant>
        <vt:i4>0</vt:i4>
      </vt:variant>
      <vt:variant>
        <vt:i4>5</vt:i4>
      </vt:variant>
      <vt:variant>
        <vt:lpwstr>https://www.e-zakazky.cz/Profil-Zadavatele/4e90b46e-8776-4401-8d69-a3b510959726</vt:lpwstr>
      </vt:variant>
      <vt:variant>
        <vt:lpwstr/>
      </vt:variant>
      <vt:variant>
        <vt:i4>6422612</vt:i4>
      </vt:variant>
      <vt:variant>
        <vt:i4>141</vt:i4>
      </vt:variant>
      <vt:variant>
        <vt:i4>0</vt:i4>
      </vt:variant>
      <vt:variant>
        <vt:i4>5</vt:i4>
      </vt:variant>
      <vt:variant>
        <vt:lpwstr>mailto:info@dajzr.cz</vt:lpwstr>
      </vt:variant>
      <vt:variant>
        <vt:lpwstr/>
      </vt:variant>
      <vt:variant>
        <vt:i4>190059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4908648</vt:lpwstr>
      </vt:variant>
      <vt:variant>
        <vt:i4>117969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4908647</vt:lpwstr>
      </vt:variant>
      <vt:variant>
        <vt:i4>124523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4908646</vt:lpwstr>
      </vt:variant>
      <vt:variant>
        <vt:i4>104862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4908645</vt:lpwstr>
      </vt:variant>
      <vt:variant>
        <vt:i4>111416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4908644</vt:lpwstr>
      </vt:variant>
      <vt:variant>
        <vt:i4>144184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4908643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4908642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4908641</vt:lpwstr>
      </vt:variant>
      <vt:variant>
        <vt:i4>13763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4908640</vt:lpwstr>
      </vt:variant>
      <vt:variant>
        <vt:i4>18350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4908639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4908638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4908637</vt:lpwstr>
      </vt:variant>
      <vt:variant>
        <vt:i4>124523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4908636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4908635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4908634</vt:lpwstr>
      </vt:variant>
      <vt:variant>
        <vt:i4>144184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4908633</vt:lpwstr>
      </vt:variant>
      <vt:variant>
        <vt:i4>150738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4908632</vt:lpwstr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4908631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4908630</vt:lpwstr>
      </vt:variant>
      <vt:variant>
        <vt:i4>18350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4908629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4908628</vt:lpwstr>
      </vt:variant>
      <vt:variant>
        <vt:i4>11797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4908627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490862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bídka projektu poradenských služeb</dc:title>
  <dc:subject>"Firma"</dc:subject>
  <dc:creator>Zdeněk Brokl</dc:creator>
  <cp:keywords/>
  <cp:lastModifiedBy>Ondřej Palaš</cp:lastModifiedBy>
  <cp:revision>2</cp:revision>
  <cp:lastPrinted>2021-09-16T19:17:00Z</cp:lastPrinted>
  <dcterms:created xsi:type="dcterms:W3CDTF">2021-09-16T19:19:00Z</dcterms:created>
  <dcterms:modified xsi:type="dcterms:W3CDTF">2021-09-1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 dokončení">
    <vt:lpwstr>datum platnosti</vt:lpwstr>
  </property>
  <property fmtid="{D5CDD505-2E9C-101B-9397-08002B2CF9AE}" pid="3" name="Klient">
    <vt:lpwstr>"Firma"</vt:lpwstr>
  </property>
  <property fmtid="{D5CDD505-2E9C-101B-9397-08002B2CF9AE}" pid="4" name="Věc">
    <vt:lpwstr>Organizační inovace: zavedení inovativního systému řízení</vt:lpwstr>
  </property>
</Properties>
</file>